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6570741"/>
    <w:bookmarkEnd w:id="0"/>
    <w:p w14:paraId="51B40A5B" w14:textId="6E0C9ED3" w:rsidR="00440CCE" w:rsidRPr="00825334" w:rsidRDefault="00440CCE">
      <w:pPr>
        <w:spacing w:after="0" w:line="259" w:lineRule="auto"/>
        <w:ind w:left="0" w:right="0" w:firstLine="0"/>
        <w:jc w:val="left"/>
      </w:pPr>
      <w:r w:rsidRPr="00825334">
        <w:rPr>
          <w:noProof/>
        </w:rPr>
        <mc:AlternateContent>
          <mc:Choice Requires="wps">
            <w:drawing>
              <wp:anchor distT="0" distB="0" distL="114300" distR="114300" simplePos="0" relativeHeight="251658240" behindDoc="0" locked="0" layoutInCell="1" allowOverlap="1" wp14:anchorId="5C9B9BB3" wp14:editId="4794161C">
                <wp:simplePos x="0" y="0"/>
                <wp:positionH relativeFrom="margin">
                  <wp:posOffset>-714375</wp:posOffset>
                </wp:positionH>
                <wp:positionV relativeFrom="paragraph">
                  <wp:posOffset>-700405</wp:posOffset>
                </wp:positionV>
                <wp:extent cx="7345680" cy="9631680"/>
                <wp:effectExtent l="0" t="0" r="26670" b="26670"/>
                <wp:wrapNone/>
                <wp:docPr id="1" name="Rectangle 1"/>
                <wp:cNvGraphicFramePr/>
                <a:graphic xmlns:a="http://schemas.openxmlformats.org/drawingml/2006/main">
                  <a:graphicData uri="http://schemas.microsoft.com/office/word/2010/wordprocessingShape">
                    <wps:wsp>
                      <wps:cNvSpPr/>
                      <wps:spPr>
                        <a:xfrm>
                          <a:off x="0" y="0"/>
                          <a:ext cx="7345680" cy="96316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C38AB7" id="Rectangle 1" o:spid="_x0000_s1026" style="position:absolute;margin-left:-56.25pt;margin-top:-55.15pt;width:578.4pt;height:758.4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" filled="f" strokecolor="black [3213]" strokeweight="1pt">
                <w10:wrap anchorx="margin"/>
              </v:rect>
            </w:pict>
          </mc:Fallback>
        </mc:AlternateContent>
      </w:r>
    </w:p>
    <w:p w14:paraId="6AC325EA" w14:textId="6170B44F" w:rsidR="00440CCE" w:rsidRPr="00825334" w:rsidRDefault="00440CCE">
      <w:pPr>
        <w:spacing w:after="0" w:line="259" w:lineRule="auto"/>
        <w:ind w:left="0" w:right="0" w:firstLine="0"/>
        <w:jc w:val="left"/>
      </w:pPr>
      <w:r w:rsidRPr="00825334">
        <w:rPr>
          <w:noProof/>
        </w:rPr>
        <w:drawing>
          <wp:anchor distT="0" distB="0" distL="114300" distR="114300" simplePos="0" relativeHeight="251659264" behindDoc="1" locked="0" layoutInCell="1" allowOverlap="1" wp14:anchorId="3E6CDE5E" wp14:editId="1720F93B">
            <wp:simplePos x="0" y="0"/>
            <wp:positionH relativeFrom="margin">
              <wp:align>center</wp:align>
            </wp:positionH>
            <wp:positionV relativeFrom="paragraph">
              <wp:posOffset>9525</wp:posOffset>
            </wp:positionV>
            <wp:extent cx="2411605" cy="968724"/>
            <wp:effectExtent l="0" t="0" r="8255" b="3175"/>
            <wp:wrapTight wrapText="bothSides">
              <wp:wrapPolygon edited="0">
                <wp:start x="0" y="0"/>
                <wp:lineTo x="0" y="21246"/>
                <wp:lineTo x="21503" y="21246"/>
                <wp:lineTo x="21503" y="0"/>
                <wp:lineTo x="0" y="0"/>
              </wp:wrapPolygon>
            </wp:wrapTight>
            <wp:docPr id="2" name="Picture 2" descr="SLIIT_LOGO"/>
            <wp:cNvGraphicFramePr/>
            <a:graphic xmlns:a="http://schemas.openxmlformats.org/drawingml/2006/main">
              <a:graphicData uri="http://schemas.openxmlformats.org/drawingml/2006/picture">
                <pic:pic xmlns:pic="http://schemas.openxmlformats.org/drawingml/2006/picture">
                  <pic:nvPicPr>
                    <pic:cNvPr id="1" name="Picture 1" descr="SLIIT_LOGO"/>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1605" cy="96872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02BB2" w14:textId="77777777" w:rsidR="00440CCE" w:rsidRPr="00825334" w:rsidRDefault="00440CCE">
      <w:pPr>
        <w:spacing w:after="0" w:line="259" w:lineRule="auto"/>
        <w:ind w:left="0" w:right="0" w:firstLine="0"/>
        <w:jc w:val="left"/>
      </w:pPr>
    </w:p>
    <w:p w14:paraId="42D745A2" w14:textId="77777777" w:rsidR="00440CCE" w:rsidRPr="00825334" w:rsidRDefault="00440CCE">
      <w:pPr>
        <w:spacing w:after="0" w:line="259" w:lineRule="auto"/>
        <w:ind w:left="0" w:right="0" w:firstLine="0"/>
        <w:jc w:val="left"/>
      </w:pPr>
    </w:p>
    <w:p w14:paraId="5C9C9904" w14:textId="7487C3EA" w:rsidR="00440CCE" w:rsidRPr="00825334" w:rsidRDefault="00440CCE">
      <w:pPr>
        <w:spacing w:after="0" w:line="259" w:lineRule="auto"/>
        <w:ind w:left="0" w:right="0" w:firstLine="0"/>
        <w:jc w:val="left"/>
      </w:pPr>
    </w:p>
    <w:p w14:paraId="611773FC" w14:textId="77777777" w:rsidR="00440CCE" w:rsidRPr="00825334" w:rsidRDefault="00440CCE">
      <w:pPr>
        <w:spacing w:after="0" w:line="259" w:lineRule="auto"/>
        <w:ind w:left="0" w:right="0" w:firstLine="0"/>
        <w:jc w:val="left"/>
      </w:pPr>
    </w:p>
    <w:p w14:paraId="5B19993C" w14:textId="77777777" w:rsidR="00440CCE" w:rsidRPr="00825334" w:rsidRDefault="00440CCE">
      <w:pPr>
        <w:spacing w:after="0" w:line="259" w:lineRule="auto"/>
        <w:ind w:left="0" w:right="0" w:firstLine="0"/>
        <w:jc w:val="left"/>
      </w:pPr>
    </w:p>
    <w:p w14:paraId="466DDF78" w14:textId="77777777" w:rsidR="00440CCE" w:rsidRPr="00825334" w:rsidRDefault="00440CCE">
      <w:pPr>
        <w:spacing w:after="0" w:line="259" w:lineRule="auto"/>
        <w:ind w:left="0" w:right="0" w:firstLine="0"/>
        <w:jc w:val="left"/>
      </w:pPr>
    </w:p>
    <w:p w14:paraId="288E8939" w14:textId="77777777" w:rsidR="00440CCE" w:rsidRPr="00825334" w:rsidRDefault="00440CCE" w:rsidP="00440CCE">
      <w:pPr>
        <w:spacing w:after="0" w:line="259" w:lineRule="auto"/>
        <w:ind w:left="0" w:right="0" w:firstLine="0"/>
        <w:jc w:val="center"/>
      </w:pPr>
      <w:r w:rsidRPr="00825334">
        <w:t>Modern Topics in IT</w:t>
      </w:r>
    </w:p>
    <w:p w14:paraId="74FC8119" w14:textId="77777777" w:rsidR="00440CCE" w:rsidRPr="00825334" w:rsidRDefault="00440CCE" w:rsidP="00440CCE">
      <w:pPr>
        <w:spacing w:after="0" w:line="259" w:lineRule="auto"/>
        <w:ind w:left="0" w:right="0" w:firstLine="0"/>
        <w:jc w:val="center"/>
      </w:pPr>
      <w:r w:rsidRPr="00825334">
        <w:t>IT4020</w:t>
      </w:r>
    </w:p>
    <w:p w14:paraId="6EC967ED" w14:textId="68B2C0D2" w:rsidR="00440CCE" w:rsidRPr="00825334" w:rsidRDefault="00440CCE" w:rsidP="00440CCE">
      <w:pPr>
        <w:spacing w:after="0" w:line="259" w:lineRule="auto"/>
        <w:ind w:left="0" w:right="0" w:firstLine="0"/>
        <w:jc w:val="center"/>
      </w:pPr>
    </w:p>
    <w:p w14:paraId="2C9C240A" w14:textId="77777777" w:rsidR="00B438CA" w:rsidRPr="00825334" w:rsidRDefault="00B438CA" w:rsidP="00440CCE">
      <w:pPr>
        <w:spacing w:after="0" w:line="259" w:lineRule="auto"/>
        <w:ind w:left="0" w:right="0" w:firstLine="0"/>
        <w:jc w:val="center"/>
      </w:pPr>
    </w:p>
    <w:p w14:paraId="31D6F8D4" w14:textId="77777777" w:rsidR="00440CCE" w:rsidRPr="00825334" w:rsidRDefault="00440CCE" w:rsidP="00440CCE">
      <w:pPr>
        <w:spacing w:after="0" w:line="259" w:lineRule="auto"/>
        <w:ind w:left="0" w:right="0" w:firstLine="0"/>
        <w:jc w:val="center"/>
      </w:pPr>
    </w:p>
    <w:p w14:paraId="2B30E6D2" w14:textId="6FFEAD69" w:rsidR="00440CCE" w:rsidRPr="00825334" w:rsidRDefault="00440CCE" w:rsidP="00440CCE">
      <w:pPr>
        <w:spacing w:after="0" w:line="259" w:lineRule="auto"/>
        <w:ind w:left="0" w:right="0" w:firstLine="0"/>
        <w:jc w:val="center"/>
      </w:pPr>
      <w:r w:rsidRPr="00825334">
        <w:t>Assignment 0</w:t>
      </w:r>
      <w:r w:rsidR="0013196E" w:rsidRPr="00825334">
        <w:t>2</w:t>
      </w:r>
    </w:p>
    <w:p w14:paraId="28E3C22F" w14:textId="77183798" w:rsidR="00440CCE" w:rsidRPr="00825334" w:rsidRDefault="00440CCE" w:rsidP="00440CCE">
      <w:pPr>
        <w:spacing w:after="0" w:line="259" w:lineRule="auto"/>
        <w:ind w:left="0" w:right="0" w:firstLine="0"/>
        <w:jc w:val="center"/>
      </w:pPr>
    </w:p>
    <w:p w14:paraId="7719AFD6" w14:textId="2F7B9B0E" w:rsidR="00440CCE" w:rsidRPr="00825334" w:rsidRDefault="00440CCE" w:rsidP="00440CCE">
      <w:pPr>
        <w:spacing w:after="0" w:line="259" w:lineRule="auto"/>
        <w:ind w:left="0" w:right="0" w:firstLine="0"/>
        <w:jc w:val="center"/>
      </w:pPr>
    </w:p>
    <w:p w14:paraId="33F83ABC" w14:textId="1084D8BB" w:rsidR="00440CCE" w:rsidRPr="00825334" w:rsidRDefault="00440CCE" w:rsidP="00440CCE">
      <w:pPr>
        <w:spacing w:after="0" w:line="259" w:lineRule="auto"/>
        <w:ind w:left="0" w:right="0" w:firstLine="0"/>
        <w:jc w:val="center"/>
      </w:pPr>
    </w:p>
    <w:p w14:paraId="537B275E" w14:textId="77777777" w:rsidR="00440CCE" w:rsidRPr="00825334" w:rsidRDefault="00440CCE" w:rsidP="00440CCE">
      <w:pPr>
        <w:spacing w:after="0" w:line="259" w:lineRule="auto"/>
        <w:ind w:left="0" w:right="0" w:firstLine="0"/>
        <w:jc w:val="center"/>
      </w:pPr>
    </w:p>
    <w:p w14:paraId="62D79373" w14:textId="034099C4" w:rsidR="00440CCE" w:rsidRPr="00825334" w:rsidRDefault="00440CCE" w:rsidP="00440CCE">
      <w:pPr>
        <w:spacing w:after="0" w:line="259" w:lineRule="auto"/>
        <w:ind w:left="0" w:right="0" w:firstLine="0"/>
        <w:jc w:val="center"/>
      </w:pPr>
    </w:p>
    <w:p w14:paraId="68FB1090" w14:textId="2E9D9DBD" w:rsidR="00440CCE" w:rsidRPr="00825334" w:rsidRDefault="00440CCE" w:rsidP="00440CCE">
      <w:pPr>
        <w:spacing w:after="0" w:line="259" w:lineRule="auto"/>
        <w:ind w:left="0" w:right="0" w:firstLine="0"/>
        <w:jc w:val="center"/>
      </w:pPr>
      <w:r w:rsidRPr="00825334">
        <w:t>Group Id :</w:t>
      </w:r>
      <w:r w:rsidR="00EF7417" w:rsidRPr="00825334">
        <w:t xml:space="preserve"> MTIT</w:t>
      </w:r>
      <w:r w:rsidR="00746ACD" w:rsidRPr="00825334">
        <w:t>-099</w:t>
      </w:r>
    </w:p>
    <w:p w14:paraId="16D7614C" w14:textId="36A22C26" w:rsidR="00440CCE" w:rsidRPr="00825334" w:rsidRDefault="00440CCE" w:rsidP="00440CCE">
      <w:pPr>
        <w:spacing w:after="0" w:line="259" w:lineRule="auto"/>
        <w:ind w:left="0" w:right="0" w:firstLine="0"/>
        <w:jc w:val="center"/>
      </w:pPr>
    </w:p>
    <w:p w14:paraId="06846FF8" w14:textId="21C83F7B" w:rsidR="00440CCE" w:rsidRPr="00825334" w:rsidRDefault="00440CCE" w:rsidP="00440CCE">
      <w:pPr>
        <w:spacing w:after="0" w:line="259" w:lineRule="auto"/>
        <w:ind w:left="0" w:right="0" w:firstLine="0"/>
        <w:jc w:val="center"/>
      </w:pPr>
    </w:p>
    <w:p w14:paraId="55B096CD" w14:textId="77777777" w:rsidR="00440CCE" w:rsidRPr="00825334" w:rsidRDefault="00440CCE" w:rsidP="00440CCE">
      <w:pPr>
        <w:spacing w:after="0" w:line="259" w:lineRule="auto"/>
        <w:ind w:left="0" w:right="0" w:firstLine="0"/>
        <w:jc w:val="center"/>
      </w:pPr>
    </w:p>
    <w:p w14:paraId="57E136EE" w14:textId="77777777" w:rsidR="00440CCE" w:rsidRPr="00825334" w:rsidRDefault="00440CCE" w:rsidP="00440CCE">
      <w:pPr>
        <w:spacing w:after="0" w:line="259" w:lineRule="auto"/>
        <w:ind w:left="0" w:right="0" w:firstLine="0"/>
        <w:jc w:val="center"/>
      </w:pPr>
    </w:p>
    <w:tbl>
      <w:tblPr>
        <w:tblStyle w:val="TableGrid0"/>
        <w:tblW w:w="0" w:type="auto"/>
        <w:tblInd w:w="1435" w:type="dxa"/>
        <w:tblLook w:val="04A0" w:firstRow="1" w:lastRow="0" w:firstColumn="1" w:lastColumn="0" w:noHBand="0" w:noVBand="1"/>
      </w:tblPr>
      <w:tblGrid>
        <w:gridCol w:w="3240"/>
        <w:gridCol w:w="3330"/>
      </w:tblGrid>
      <w:tr w:rsidR="00440CCE" w:rsidRPr="00825334" w14:paraId="5C874F04" w14:textId="77777777" w:rsidTr="00D50EEE">
        <w:tc>
          <w:tcPr>
            <w:tcW w:w="3240" w:type="dxa"/>
          </w:tcPr>
          <w:p w14:paraId="749F5180" w14:textId="3C6331E8" w:rsidR="00440CCE" w:rsidRPr="00825334" w:rsidRDefault="00440CCE" w:rsidP="00440CCE">
            <w:pPr>
              <w:spacing w:after="0" w:line="259" w:lineRule="auto"/>
              <w:ind w:left="0" w:right="0" w:firstLine="0"/>
              <w:jc w:val="center"/>
            </w:pPr>
            <w:r w:rsidRPr="00825334">
              <w:t>Name</w:t>
            </w:r>
          </w:p>
        </w:tc>
        <w:tc>
          <w:tcPr>
            <w:tcW w:w="3330" w:type="dxa"/>
          </w:tcPr>
          <w:p w14:paraId="1F06A226" w14:textId="324B5EE9" w:rsidR="00440CCE" w:rsidRPr="00825334" w:rsidRDefault="00440CCE" w:rsidP="00440CCE">
            <w:pPr>
              <w:spacing w:after="0" w:line="259" w:lineRule="auto"/>
              <w:ind w:left="0" w:right="0" w:firstLine="0"/>
              <w:jc w:val="center"/>
            </w:pPr>
            <w:r w:rsidRPr="00825334">
              <w:t>IT number</w:t>
            </w:r>
          </w:p>
        </w:tc>
      </w:tr>
      <w:tr w:rsidR="00440CCE" w:rsidRPr="00825334" w14:paraId="0B338297" w14:textId="77777777" w:rsidTr="00D50EEE">
        <w:tc>
          <w:tcPr>
            <w:tcW w:w="3240" w:type="dxa"/>
          </w:tcPr>
          <w:p w14:paraId="4DEF23AB" w14:textId="1CD04ECD" w:rsidR="00440CCE" w:rsidRPr="00825334" w:rsidRDefault="00BE485D" w:rsidP="00440CCE">
            <w:pPr>
              <w:spacing w:after="0" w:line="259" w:lineRule="auto"/>
              <w:ind w:left="0" w:right="0" w:firstLine="0"/>
              <w:jc w:val="center"/>
            </w:pPr>
            <w:r w:rsidRPr="00825334">
              <w:t>Hettiarachchi D</w:t>
            </w:r>
            <w:r w:rsidR="000F0073" w:rsidRPr="00825334">
              <w:t>.</w:t>
            </w:r>
            <w:r w:rsidRPr="00825334">
              <w:t>I</w:t>
            </w:r>
            <w:r w:rsidR="000F0073" w:rsidRPr="00825334">
              <w:t>.</w:t>
            </w:r>
          </w:p>
        </w:tc>
        <w:tc>
          <w:tcPr>
            <w:tcW w:w="3330" w:type="dxa"/>
          </w:tcPr>
          <w:p w14:paraId="6A384171" w14:textId="0553FDD2" w:rsidR="00440CCE" w:rsidRPr="00825334" w:rsidRDefault="00BE485D" w:rsidP="00440CCE">
            <w:pPr>
              <w:spacing w:after="0" w:line="259" w:lineRule="auto"/>
              <w:ind w:left="0" w:right="0" w:firstLine="0"/>
              <w:jc w:val="center"/>
            </w:pPr>
            <w:r w:rsidRPr="00825334">
              <w:t>IT18195644</w:t>
            </w:r>
          </w:p>
        </w:tc>
      </w:tr>
      <w:tr w:rsidR="00440CCE" w:rsidRPr="00825334" w14:paraId="4FE056B6" w14:textId="77777777" w:rsidTr="00D50EEE">
        <w:tc>
          <w:tcPr>
            <w:tcW w:w="3240" w:type="dxa"/>
          </w:tcPr>
          <w:p w14:paraId="52259BF8" w14:textId="3CC62BC3" w:rsidR="00440CCE" w:rsidRPr="00825334" w:rsidRDefault="003E1B15" w:rsidP="00440CCE">
            <w:pPr>
              <w:spacing w:after="0" w:line="259" w:lineRule="auto"/>
              <w:ind w:left="0" w:right="0" w:firstLine="0"/>
              <w:jc w:val="center"/>
            </w:pPr>
            <w:r w:rsidRPr="00825334">
              <w:t>Bandara K</w:t>
            </w:r>
            <w:r w:rsidR="000F0073" w:rsidRPr="00825334">
              <w:t>.</w:t>
            </w:r>
            <w:r w:rsidRPr="00825334">
              <w:t>R</w:t>
            </w:r>
            <w:r w:rsidR="000F0073" w:rsidRPr="00825334">
              <w:t>.</w:t>
            </w:r>
            <w:r w:rsidRPr="00825334">
              <w:t>C</w:t>
            </w:r>
            <w:r w:rsidR="000F0073" w:rsidRPr="00825334">
              <w:t>.</w:t>
            </w:r>
            <w:r w:rsidRPr="00825334">
              <w:t>L</w:t>
            </w:r>
            <w:r w:rsidR="000F0073" w:rsidRPr="00825334">
              <w:t>.</w:t>
            </w:r>
          </w:p>
        </w:tc>
        <w:tc>
          <w:tcPr>
            <w:tcW w:w="3330" w:type="dxa"/>
          </w:tcPr>
          <w:p w14:paraId="07DD4D04" w14:textId="120E23B5" w:rsidR="00440CCE" w:rsidRPr="00825334" w:rsidRDefault="00BE485D" w:rsidP="00440CCE">
            <w:pPr>
              <w:spacing w:after="0" w:line="259" w:lineRule="auto"/>
              <w:ind w:left="0" w:right="0" w:firstLine="0"/>
              <w:jc w:val="center"/>
            </w:pPr>
            <w:r w:rsidRPr="00825334">
              <w:t>IT18169454</w:t>
            </w:r>
          </w:p>
        </w:tc>
      </w:tr>
      <w:tr w:rsidR="00440CCE" w:rsidRPr="00825334" w14:paraId="4A20B6BE" w14:textId="77777777" w:rsidTr="00D50EEE">
        <w:tc>
          <w:tcPr>
            <w:tcW w:w="3240" w:type="dxa"/>
          </w:tcPr>
          <w:p w14:paraId="6C6B7029" w14:textId="32AFAF51" w:rsidR="00440CCE" w:rsidRPr="00825334" w:rsidRDefault="003E1B15" w:rsidP="00440CCE">
            <w:pPr>
              <w:spacing w:after="0" w:line="259" w:lineRule="auto"/>
              <w:ind w:left="0" w:right="0" w:firstLine="0"/>
              <w:jc w:val="center"/>
            </w:pPr>
            <w:r w:rsidRPr="00825334">
              <w:t>Dureksha D</w:t>
            </w:r>
            <w:r w:rsidR="000F0073" w:rsidRPr="00825334">
              <w:t>.</w:t>
            </w:r>
            <w:r w:rsidRPr="00825334">
              <w:t>D</w:t>
            </w:r>
            <w:r w:rsidR="000F0073" w:rsidRPr="00825334">
              <w:t>.</w:t>
            </w:r>
            <w:r w:rsidRPr="00825334">
              <w:t>T</w:t>
            </w:r>
            <w:r w:rsidR="000F0073" w:rsidRPr="00825334">
              <w:t>.</w:t>
            </w:r>
            <w:r w:rsidRPr="00825334">
              <w:t>D</w:t>
            </w:r>
            <w:r w:rsidR="000F0073" w:rsidRPr="00825334">
              <w:t>.</w:t>
            </w:r>
          </w:p>
        </w:tc>
        <w:tc>
          <w:tcPr>
            <w:tcW w:w="3330" w:type="dxa"/>
          </w:tcPr>
          <w:p w14:paraId="70BAD23F" w14:textId="6EEA0D30" w:rsidR="00440CCE" w:rsidRPr="00825334" w:rsidRDefault="003E1B15" w:rsidP="00440CCE">
            <w:pPr>
              <w:spacing w:after="0" w:line="259" w:lineRule="auto"/>
              <w:ind w:left="0" w:right="0" w:firstLine="0"/>
              <w:jc w:val="center"/>
            </w:pPr>
            <w:r w:rsidRPr="00825334">
              <w:t>IT18116052</w:t>
            </w:r>
          </w:p>
        </w:tc>
      </w:tr>
      <w:tr w:rsidR="00440CCE" w:rsidRPr="00825334" w14:paraId="51EC192E" w14:textId="77777777" w:rsidTr="00D50EEE">
        <w:tc>
          <w:tcPr>
            <w:tcW w:w="3240" w:type="dxa"/>
          </w:tcPr>
          <w:p w14:paraId="640F7A9A" w14:textId="292CB25C" w:rsidR="00440CCE" w:rsidRPr="00825334" w:rsidRDefault="0046250A" w:rsidP="00440CCE">
            <w:pPr>
              <w:spacing w:after="0" w:line="259" w:lineRule="auto"/>
              <w:ind w:left="0" w:right="0" w:firstLine="0"/>
              <w:jc w:val="center"/>
            </w:pPr>
            <w:r w:rsidRPr="00825334">
              <w:t>Chandima</w:t>
            </w:r>
            <w:r w:rsidR="000F0073" w:rsidRPr="00825334">
              <w:t xml:space="preserve"> </w:t>
            </w:r>
            <w:r w:rsidRPr="00825334">
              <w:t>P</w:t>
            </w:r>
            <w:r w:rsidR="000F0073" w:rsidRPr="00825334">
              <w:t>.</w:t>
            </w:r>
            <w:r w:rsidRPr="00825334">
              <w:t>H</w:t>
            </w:r>
            <w:r w:rsidR="000F0073" w:rsidRPr="00825334">
              <w:t>.</w:t>
            </w:r>
            <w:r w:rsidRPr="00825334">
              <w:t>P</w:t>
            </w:r>
            <w:r w:rsidR="000F0073" w:rsidRPr="00825334">
              <w:t>.A.</w:t>
            </w:r>
          </w:p>
        </w:tc>
        <w:tc>
          <w:tcPr>
            <w:tcW w:w="3330" w:type="dxa"/>
          </w:tcPr>
          <w:p w14:paraId="40DF4F25" w14:textId="139E37A7" w:rsidR="00440CCE" w:rsidRPr="00825334" w:rsidRDefault="0046250A" w:rsidP="00440CCE">
            <w:pPr>
              <w:spacing w:after="0" w:line="259" w:lineRule="auto"/>
              <w:ind w:left="0" w:right="0" w:firstLine="0"/>
              <w:jc w:val="center"/>
            </w:pPr>
            <w:r w:rsidRPr="00825334">
              <w:t>IT18172010</w:t>
            </w:r>
          </w:p>
        </w:tc>
      </w:tr>
    </w:tbl>
    <w:p w14:paraId="748DF27E" w14:textId="049CAFCF" w:rsidR="00440CCE" w:rsidRPr="00825334" w:rsidRDefault="00440CCE" w:rsidP="00440CCE">
      <w:pPr>
        <w:spacing w:after="0" w:line="259" w:lineRule="auto"/>
        <w:ind w:left="0" w:right="0" w:firstLine="0"/>
        <w:jc w:val="center"/>
      </w:pPr>
    </w:p>
    <w:p w14:paraId="27C40756" w14:textId="55B44C7F" w:rsidR="00440CCE" w:rsidRPr="00825334" w:rsidRDefault="00440CCE" w:rsidP="00440CCE">
      <w:pPr>
        <w:spacing w:after="0" w:line="259" w:lineRule="auto"/>
        <w:ind w:left="0" w:right="0" w:firstLine="0"/>
        <w:jc w:val="center"/>
      </w:pPr>
    </w:p>
    <w:p w14:paraId="236348BE" w14:textId="77777777" w:rsidR="00440CCE" w:rsidRPr="00825334" w:rsidRDefault="00440CCE" w:rsidP="00440CCE">
      <w:pPr>
        <w:spacing w:after="0" w:line="259" w:lineRule="auto"/>
        <w:ind w:left="0" w:right="0" w:firstLine="0"/>
        <w:jc w:val="center"/>
      </w:pPr>
    </w:p>
    <w:p w14:paraId="05427189" w14:textId="77777777" w:rsidR="00440CCE" w:rsidRPr="00825334" w:rsidRDefault="00440CCE" w:rsidP="00440CCE">
      <w:pPr>
        <w:tabs>
          <w:tab w:val="left" w:pos="5640"/>
        </w:tabs>
        <w:spacing w:after="0" w:line="360" w:lineRule="auto"/>
        <w:jc w:val="center"/>
        <w:rPr>
          <w:sz w:val="28"/>
        </w:rPr>
      </w:pPr>
      <w:r w:rsidRPr="00825334">
        <w:rPr>
          <w:sz w:val="28"/>
        </w:rPr>
        <w:t>Submitted to</w:t>
      </w:r>
    </w:p>
    <w:p w14:paraId="610A5222" w14:textId="22D0823C" w:rsidR="00440CCE" w:rsidRPr="00825334" w:rsidRDefault="00440CCE" w:rsidP="00440CCE">
      <w:pPr>
        <w:tabs>
          <w:tab w:val="left" w:pos="5640"/>
        </w:tabs>
        <w:spacing w:after="0" w:line="360" w:lineRule="auto"/>
        <w:jc w:val="center"/>
        <w:rPr>
          <w:sz w:val="28"/>
        </w:rPr>
      </w:pPr>
      <w:r w:rsidRPr="00825334">
        <w:rPr>
          <w:sz w:val="28"/>
        </w:rPr>
        <w:t>Sri Lanka Institute of Information Technology</w:t>
      </w:r>
    </w:p>
    <w:p w14:paraId="3420EF9F" w14:textId="77777777" w:rsidR="00440CCE" w:rsidRPr="00825334" w:rsidRDefault="00440CCE" w:rsidP="00440CCE">
      <w:pPr>
        <w:tabs>
          <w:tab w:val="left" w:pos="5640"/>
        </w:tabs>
        <w:spacing w:after="0" w:line="360" w:lineRule="auto"/>
        <w:jc w:val="center"/>
        <w:rPr>
          <w:sz w:val="28"/>
        </w:rPr>
      </w:pPr>
    </w:p>
    <w:p w14:paraId="66A6F810" w14:textId="77777777" w:rsidR="00440CCE" w:rsidRPr="00825334" w:rsidRDefault="00440CCE" w:rsidP="00440CCE">
      <w:pPr>
        <w:tabs>
          <w:tab w:val="left" w:pos="5640"/>
        </w:tabs>
        <w:spacing w:after="0" w:line="360" w:lineRule="auto"/>
        <w:jc w:val="center"/>
        <w:rPr>
          <w:sz w:val="28"/>
        </w:rPr>
      </w:pPr>
      <w:r w:rsidRPr="00825334">
        <w:rPr>
          <w:sz w:val="28"/>
        </w:rPr>
        <w:t>In partial fulfillment of the requirements for the</w:t>
      </w:r>
    </w:p>
    <w:p w14:paraId="2E876C7C" w14:textId="70702B12" w:rsidR="00440CCE" w:rsidRPr="00825334" w:rsidRDefault="00440CCE" w:rsidP="00440CCE">
      <w:pPr>
        <w:tabs>
          <w:tab w:val="left" w:pos="5640"/>
        </w:tabs>
        <w:spacing w:after="0" w:line="360" w:lineRule="auto"/>
        <w:jc w:val="center"/>
        <w:rPr>
          <w:sz w:val="28"/>
        </w:rPr>
      </w:pPr>
      <w:r w:rsidRPr="00825334">
        <w:rPr>
          <w:sz w:val="28"/>
        </w:rPr>
        <w:t>Bachelor of Science Special Honors Degree in Information Technology</w:t>
      </w:r>
    </w:p>
    <w:p w14:paraId="1A313E43" w14:textId="6E2E5964" w:rsidR="00440CCE" w:rsidRPr="00825334" w:rsidRDefault="00440CCE" w:rsidP="00440CCE">
      <w:pPr>
        <w:tabs>
          <w:tab w:val="left" w:pos="5640"/>
        </w:tabs>
        <w:spacing w:after="0" w:line="360" w:lineRule="auto"/>
        <w:jc w:val="center"/>
        <w:rPr>
          <w:sz w:val="28"/>
        </w:rPr>
      </w:pPr>
    </w:p>
    <w:p w14:paraId="0328555B" w14:textId="73AC7494" w:rsidR="00440CCE" w:rsidRPr="00825334" w:rsidRDefault="0013196E" w:rsidP="00440CCE">
      <w:pPr>
        <w:tabs>
          <w:tab w:val="left" w:pos="5640"/>
        </w:tabs>
        <w:spacing w:after="0" w:line="360" w:lineRule="auto"/>
        <w:jc w:val="center"/>
        <w:rPr>
          <w:sz w:val="28"/>
        </w:rPr>
      </w:pPr>
      <w:r w:rsidRPr="00825334">
        <w:rPr>
          <w:sz w:val="28"/>
        </w:rPr>
        <w:t>2</w:t>
      </w:r>
      <w:r w:rsidR="00440CCE" w:rsidRPr="00825334">
        <w:rPr>
          <w:sz w:val="28"/>
        </w:rPr>
        <w:t>3.0</w:t>
      </w:r>
      <w:r w:rsidRPr="00825334">
        <w:rPr>
          <w:sz w:val="28"/>
        </w:rPr>
        <w:t>4</w:t>
      </w:r>
      <w:r w:rsidR="00440CCE" w:rsidRPr="00825334">
        <w:rPr>
          <w:sz w:val="28"/>
        </w:rPr>
        <w:t>.2021</w:t>
      </w:r>
    </w:p>
    <w:p w14:paraId="13D13BEB" w14:textId="77777777" w:rsidR="00EA7D72" w:rsidRPr="00825334" w:rsidRDefault="00EA7D72">
      <w:pPr>
        <w:sectPr w:rsidR="00EA7D72" w:rsidRPr="00825334">
          <w:footerReference w:type="even" r:id="rId8"/>
          <w:footerReference w:type="default" r:id="rId9"/>
          <w:footerReference w:type="first" r:id="rId10"/>
          <w:pgSz w:w="12240" w:h="15840"/>
          <w:pgMar w:top="1440" w:right="1440" w:bottom="1440" w:left="1440" w:header="720" w:footer="720" w:gutter="0"/>
          <w:cols w:space="720"/>
        </w:sectPr>
      </w:pPr>
    </w:p>
    <w:p w14:paraId="5CF468D5" w14:textId="77777777" w:rsidR="00EA7D72" w:rsidRPr="00825334" w:rsidRDefault="002A5551">
      <w:pPr>
        <w:pStyle w:val="Heading1"/>
        <w:spacing w:after="462"/>
      </w:pPr>
      <w:bookmarkStart w:id="1" w:name="_Toc70112325"/>
      <w:r w:rsidRPr="00825334">
        <w:lastRenderedPageBreak/>
        <w:t>Declaration</w:t>
      </w:r>
      <w:bookmarkEnd w:id="1"/>
      <w:r w:rsidRPr="00825334">
        <w:rPr>
          <w:color w:val="365F91"/>
        </w:rPr>
        <w:t xml:space="preserve"> </w:t>
      </w:r>
    </w:p>
    <w:p w14:paraId="276691A4" w14:textId="53996DC5" w:rsidR="00440CCE" w:rsidRPr="00825334" w:rsidRDefault="002A5551" w:rsidP="00440CCE">
      <w:pPr>
        <w:spacing w:after="4558"/>
      </w:pPr>
      <w:r w:rsidRPr="00825334">
        <w:t xml:space="preserve">We declare that this is our own </w:t>
      </w:r>
      <w:r w:rsidR="00440CCE" w:rsidRPr="00825334">
        <w:t>work,</w:t>
      </w:r>
      <w:r w:rsidRPr="00825334">
        <w:t xml:space="preserve"> and this </w:t>
      </w:r>
      <w:r w:rsidR="00440CCE" w:rsidRPr="00825334">
        <w:t>report</w:t>
      </w:r>
      <w:r w:rsidRPr="00825334">
        <w:t xml:space="preserve">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w:t>
      </w:r>
      <w:r w:rsidR="00162E20" w:rsidRPr="00825334">
        <w:t>the acknowledgement is made in the text.</w:t>
      </w:r>
    </w:p>
    <w:p w14:paraId="4279B79A" w14:textId="77777777" w:rsidR="00440CCE" w:rsidRPr="00825334" w:rsidRDefault="00440CCE">
      <w:pPr>
        <w:spacing w:after="544" w:line="259" w:lineRule="auto"/>
        <w:ind w:left="0" w:right="0" w:firstLine="0"/>
        <w:jc w:val="left"/>
      </w:pPr>
    </w:p>
    <w:p w14:paraId="6173CB50" w14:textId="77777777" w:rsidR="00440CCE" w:rsidRPr="00825334" w:rsidRDefault="00440CCE">
      <w:pPr>
        <w:spacing w:after="544" w:line="259" w:lineRule="auto"/>
        <w:ind w:left="0" w:right="0" w:firstLine="0"/>
        <w:jc w:val="left"/>
      </w:pPr>
    </w:p>
    <w:p w14:paraId="1B633255" w14:textId="77777777" w:rsidR="00440CCE" w:rsidRPr="00825334" w:rsidRDefault="00440CCE">
      <w:pPr>
        <w:spacing w:after="544" w:line="259" w:lineRule="auto"/>
        <w:ind w:left="0" w:right="0" w:firstLine="0"/>
        <w:jc w:val="left"/>
      </w:pPr>
    </w:p>
    <w:p w14:paraId="43E9F08F" w14:textId="77777777" w:rsidR="00440CCE" w:rsidRPr="00825334" w:rsidRDefault="00440CCE">
      <w:pPr>
        <w:spacing w:after="544" w:line="259" w:lineRule="auto"/>
        <w:ind w:left="0" w:right="0" w:firstLine="0"/>
        <w:jc w:val="left"/>
      </w:pPr>
    </w:p>
    <w:p w14:paraId="26E687F8" w14:textId="77777777" w:rsidR="00440CCE" w:rsidRPr="00825334" w:rsidRDefault="00440CCE">
      <w:pPr>
        <w:spacing w:after="544" w:line="259" w:lineRule="auto"/>
        <w:ind w:left="0" w:right="0" w:firstLine="0"/>
        <w:jc w:val="left"/>
      </w:pPr>
    </w:p>
    <w:p w14:paraId="41460559" w14:textId="00BE7DA3" w:rsidR="00EA7D72" w:rsidRPr="00825334" w:rsidRDefault="002A5551">
      <w:pPr>
        <w:spacing w:after="544" w:line="259" w:lineRule="auto"/>
        <w:ind w:left="0" w:right="0" w:firstLine="0"/>
        <w:jc w:val="left"/>
      </w:pPr>
      <w:r w:rsidRPr="00825334">
        <w:tab/>
        <w:t xml:space="preserve"> </w:t>
      </w:r>
    </w:p>
    <w:bookmarkStart w:id="2" w:name="_Toc70112326" w:displacedByCustomXml="next"/>
    <w:sdt>
      <w:sdtPr>
        <w:rPr>
          <w:b w:val="0"/>
          <w:sz w:val="24"/>
        </w:rPr>
        <w:id w:val="-1323654441"/>
        <w:docPartObj>
          <w:docPartGallery w:val="Table of Contents"/>
        </w:docPartObj>
      </w:sdtPr>
      <w:sdtEndPr/>
      <w:sdtContent>
        <w:p w14:paraId="3647F03D" w14:textId="38166A87" w:rsidR="00EA7D72" w:rsidRPr="00825334" w:rsidRDefault="002A5551">
          <w:pPr>
            <w:pStyle w:val="Heading1"/>
          </w:pPr>
          <w:r w:rsidRPr="00825334">
            <w:t>Table of Contents</w:t>
          </w:r>
          <w:bookmarkEnd w:id="2"/>
          <w:r w:rsidRPr="00825334">
            <w:t xml:space="preserve"> </w:t>
          </w:r>
        </w:p>
        <w:p w14:paraId="4F019935" w14:textId="77777777" w:rsidR="001300F7" w:rsidRPr="00825334" w:rsidRDefault="001300F7" w:rsidP="001300F7"/>
        <w:p w14:paraId="770CB440" w14:textId="662AF741" w:rsidR="00166CD5" w:rsidRDefault="002A5551">
          <w:pPr>
            <w:pStyle w:val="TOC1"/>
            <w:tabs>
              <w:tab w:val="right" w:leader="dot" w:pos="8634"/>
            </w:tabs>
            <w:rPr>
              <w:rFonts w:asciiTheme="minorHAnsi" w:eastAsiaTheme="minorEastAsia" w:hAnsiTheme="minorHAnsi" w:cstheme="minorBidi"/>
              <w:noProof/>
              <w:color w:val="auto"/>
            </w:rPr>
          </w:pPr>
          <w:r w:rsidRPr="00825334">
            <w:rPr>
              <w:sz w:val="24"/>
              <w:szCs w:val="24"/>
            </w:rPr>
            <w:fldChar w:fldCharType="begin"/>
          </w:r>
          <w:r w:rsidRPr="00825334">
            <w:rPr>
              <w:sz w:val="24"/>
              <w:szCs w:val="24"/>
            </w:rPr>
            <w:instrText xml:space="preserve"> TOC \o "1-3" \h \z \u </w:instrText>
          </w:r>
          <w:r w:rsidRPr="00825334">
            <w:rPr>
              <w:sz w:val="24"/>
              <w:szCs w:val="24"/>
            </w:rPr>
            <w:fldChar w:fldCharType="separate"/>
          </w:r>
          <w:hyperlink w:anchor="_Toc70112325" w:history="1">
            <w:r w:rsidR="00166CD5" w:rsidRPr="006C0D0E">
              <w:rPr>
                <w:rStyle w:val="Hyperlink"/>
                <w:noProof/>
              </w:rPr>
              <w:t>Declaration</w:t>
            </w:r>
            <w:r w:rsidR="00166CD5">
              <w:rPr>
                <w:noProof/>
                <w:webHidden/>
              </w:rPr>
              <w:tab/>
            </w:r>
            <w:r w:rsidR="00166CD5">
              <w:rPr>
                <w:noProof/>
                <w:webHidden/>
              </w:rPr>
              <w:fldChar w:fldCharType="begin"/>
            </w:r>
            <w:r w:rsidR="00166CD5">
              <w:rPr>
                <w:noProof/>
                <w:webHidden/>
              </w:rPr>
              <w:instrText xml:space="preserve"> PAGEREF _Toc70112325 \h </w:instrText>
            </w:r>
            <w:r w:rsidR="00166CD5">
              <w:rPr>
                <w:noProof/>
                <w:webHidden/>
              </w:rPr>
            </w:r>
            <w:r w:rsidR="00166CD5">
              <w:rPr>
                <w:noProof/>
                <w:webHidden/>
              </w:rPr>
              <w:fldChar w:fldCharType="separate"/>
            </w:r>
            <w:r w:rsidR="00166CD5">
              <w:rPr>
                <w:noProof/>
                <w:webHidden/>
              </w:rPr>
              <w:t>i</w:t>
            </w:r>
            <w:r w:rsidR="00166CD5">
              <w:rPr>
                <w:noProof/>
                <w:webHidden/>
              </w:rPr>
              <w:fldChar w:fldCharType="end"/>
            </w:r>
          </w:hyperlink>
        </w:p>
        <w:p w14:paraId="3D6BEE6A" w14:textId="2AFCB614" w:rsidR="00166CD5" w:rsidRDefault="001B65E3">
          <w:pPr>
            <w:pStyle w:val="TOC1"/>
            <w:tabs>
              <w:tab w:val="right" w:leader="dot" w:pos="8634"/>
            </w:tabs>
            <w:rPr>
              <w:rFonts w:asciiTheme="minorHAnsi" w:eastAsiaTheme="minorEastAsia" w:hAnsiTheme="minorHAnsi" w:cstheme="minorBidi"/>
              <w:noProof/>
              <w:color w:val="auto"/>
            </w:rPr>
          </w:pPr>
          <w:hyperlink w:anchor="_Toc70112326" w:history="1">
            <w:r w:rsidR="00166CD5" w:rsidRPr="006C0D0E">
              <w:rPr>
                <w:rStyle w:val="Hyperlink"/>
                <w:noProof/>
              </w:rPr>
              <w:t>Table of Contents</w:t>
            </w:r>
            <w:r w:rsidR="00166CD5">
              <w:rPr>
                <w:noProof/>
                <w:webHidden/>
              </w:rPr>
              <w:tab/>
            </w:r>
            <w:r w:rsidR="00166CD5">
              <w:rPr>
                <w:noProof/>
                <w:webHidden/>
              </w:rPr>
              <w:fldChar w:fldCharType="begin"/>
            </w:r>
            <w:r w:rsidR="00166CD5">
              <w:rPr>
                <w:noProof/>
                <w:webHidden/>
              </w:rPr>
              <w:instrText xml:space="preserve"> PAGEREF _Toc70112326 \h </w:instrText>
            </w:r>
            <w:r w:rsidR="00166CD5">
              <w:rPr>
                <w:noProof/>
                <w:webHidden/>
              </w:rPr>
            </w:r>
            <w:r w:rsidR="00166CD5">
              <w:rPr>
                <w:noProof/>
                <w:webHidden/>
              </w:rPr>
              <w:fldChar w:fldCharType="separate"/>
            </w:r>
            <w:r w:rsidR="00166CD5">
              <w:rPr>
                <w:noProof/>
                <w:webHidden/>
              </w:rPr>
              <w:t>ii</w:t>
            </w:r>
            <w:r w:rsidR="00166CD5">
              <w:rPr>
                <w:noProof/>
                <w:webHidden/>
              </w:rPr>
              <w:fldChar w:fldCharType="end"/>
            </w:r>
          </w:hyperlink>
        </w:p>
        <w:p w14:paraId="70A63963" w14:textId="4A16BBE0" w:rsidR="00166CD5" w:rsidRDefault="001B65E3">
          <w:pPr>
            <w:pStyle w:val="TOC1"/>
            <w:tabs>
              <w:tab w:val="right" w:leader="dot" w:pos="8634"/>
            </w:tabs>
            <w:rPr>
              <w:rFonts w:asciiTheme="minorHAnsi" w:eastAsiaTheme="minorEastAsia" w:hAnsiTheme="minorHAnsi" w:cstheme="minorBidi"/>
              <w:noProof/>
              <w:color w:val="auto"/>
            </w:rPr>
          </w:pPr>
          <w:hyperlink w:anchor="_Toc70112327" w:history="1">
            <w:r w:rsidR="00166CD5" w:rsidRPr="006C0D0E">
              <w:rPr>
                <w:rStyle w:val="Hyperlink"/>
                <w:noProof/>
              </w:rPr>
              <w:t>1</w:t>
            </w:r>
            <w:r w:rsidR="00166CD5" w:rsidRPr="006C0D0E">
              <w:rPr>
                <w:rStyle w:val="Hyperlink"/>
                <w:rFonts w:eastAsia="Arial"/>
                <w:noProof/>
              </w:rPr>
              <w:t xml:space="preserve"> </w:t>
            </w:r>
            <w:r w:rsidR="00166CD5" w:rsidRPr="006C0D0E">
              <w:rPr>
                <w:rStyle w:val="Hyperlink"/>
                <w:noProof/>
              </w:rPr>
              <w:t xml:space="preserve"> Introduction to the Scenario</w:t>
            </w:r>
            <w:r w:rsidR="00166CD5">
              <w:rPr>
                <w:noProof/>
                <w:webHidden/>
              </w:rPr>
              <w:tab/>
            </w:r>
            <w:r w:rsidR="00166CD5">
              <w:rPr>
                <w:noProof/>
                <w:webHidden/>
              </w:rPr>
              <w:fldChar w:fldCharType="begin"/>
            </w:r>
            <w:r w:rsidR="00166CD5">
              <w:rPr>
                <w:noProof/>
                <w:webHidden/>
              </w:rPr>
              <w:instrText xml:space="preserve"> PAGEREF _Toc70112327 \h </w:instrText>
            </w:r>
            <w:r w:rsidR="00166CD5">
              <w:rPr>
                <w:noProof/>
                <w:webHidden/>
              </w:rPr>
            </w:r>
            <w:r w:rsidR="00166CD5">
              <w:rPr>
                <w:noProof/>
                <w:webHidden/>
              </w:rPr>
              <w:fldChar w:fldCharType="separate"/>
            </w:r>
            <w:r w:rsidR="00166CD5">
              <w:rPr>
                <w:noProof/>
                <w:webHidden/>
              </w:rPr>
              <w:t>1</w:t>
            </w:r>
            <w:r w:rsidR="00166CD5">
              <w:rPr>
                <w:noProof/>
                <w:webHidden/>
              </w:rPr>
              <w:fldChar w:fldCharType="end"/>
            </w:r>
          </w:hyperlink>
        </w:p>
        <w:p w14:paraId="33F485D9" w14:textId="05A9AC6C" w:rsidR="00166CD5" w:rsidRDefault="001B65E3">
          <w:pPr>
            <w:pStyle w:val="TOC1"/>
            <w:tabs>
              <w:tab w:val="right" w:leader="dot" w:pos="8634"/>
            </w:tabs>
            <w:rPr>
              <w:rFonts w:asciiTheme="minorHAnsi" w:eastAsiaTheme="minorEastAsia" w:hAnsiTheme="minorHAnsi" w:cstheme="minorBidi"/>
              <w:noProof/>
              <w:color w:val="auto"/>
            </w:rPr>
          </w:pPr>
          <w:hyperlink w:anchor="_Toc70112328" w:history="1">
            <w:r w:rsidR="00166CD5" w:rsidRPr="006C0D0E">
              <w:rPr>
                <w:rStyle w:val="Hyperlink"/>
                <w:noProof/>
              </w:rPr>
              <w:t>2. ER Diagram for the System</w:t>
            </w:r>
            <w:r w:rsidR="00166CD5">
              <w:rPr>
                <w:noProof/>
                <w:webHidden/>
              </w:rPr>
              <w:tab/>
            </w:r>
            <w:r w:rsidR="00166CD5">
              <w:rPr>
                <w:noProof/>
                <w:webHidden/>
              </w:rPr>
              <w:fldChar w:fldCharType="begin"/>
            </w:r>
            <w:r w:rsidR="00166CD5">
              <w:rPr>
                <w:noProof/>
                <w:webHidden/>
              </w:rPr>
              <w:instrText xml:space="preserve"> PAGEREF _Toc70112328 \h </w:instrText>
            </w:r>
            <w:r w:rsidR="00166CD5">
              <w:rPr>
                <w:noProof/>
                <w:webHidden/>
              </w:rPr>
            </w:r>
            <w:r w:rsidR="00166CD5">
              <w:rPr>
                <w:noProof/>
                <w:webHidden/>
              </w:rPr>
              <w:fldChar w:fldCharType="separate"/>
            </w:r>
            <w:r w:rsidR="00166CD5">
              <w:rPr>
                <w:noProof/>
                <w:webHidden/>
              </w:rPr>
              <w:t>2</w:t>
            </w:r>
            <w:r w:rsidR="00166CD5">
              <w:rPr>
                <w:noProof/>
                <w:webHidden/>
              </w:rPr>
              <w:fldChar w:fldCharType="end"/>
            </w:r>
          </w:hyperlink>
        </w:p>
        <w:p w14:paraId="46BFAB7A" w14:textId="391D68E0" w:rsidR="00166CD5" w:rsidRDefault="001B65E3">
          <w:pPr>
            <w:pStyle w:val="TOC1"/>
            <w:tabs>
              <w:tab w:val="right" w:leader="dot" w:pos="8634"/>
            </w:tabs>
            <w:rPr>
              <w:rFonts w:asciiTheme="minorHAnsi" w:eastAsiaTheme="minorEastAsia" w:hAnsiTheme="minorHAnsi" w:cstheme="minorBidi"/>
              <w:noProof/>
              <w:color w:val="auto"/>
            </w:rPr>
          </w:pPr>
          <w:hyperlink w:anchor="_Toc70112329" w:history="1">
            <w:r w:rsidR="00166CD5" w:rsidRPr="006C0D0E">
              <w:rPr>
                <w:rStyle w:val="Hyperlink"/>
                <w:noProof/>
              </w:rPr>
              <w:t>3. Use Case Diagram</w:t>
            </w:r>
            <w:r w:rsidR="00166CD5">
              <w:rPr>
                <w:noProof/>
                <w:webHidden/>
              </w:rPr>
              <w:tab/>
            </w:r>
            <w:r w:rsidR="00166CD5">
              <w:rPr>
                <w:noProof/>
                <w:webHidden/>
              </w:rPr>
              <w:fldChar w:fldCharType="begin"/>
            </w:r>
            <w:r w:rsidR="00166CD5">
              <w:rPr>
                <w:noProof/>
                <w:webHidden/>
              </w:rPr>
              <w:instrText xml:space="preserve"> PAGEREF _Toc70112329 \h </w:instrText>
            </w:r>
            <w:r w:rsidR="00166CD5">
              <w:rPr>
                <w:noProof/>
                <w:webHidden/>
              </w:rPr>
            </w:r>
            <w:r w:rsidR="00166CD5">
              <w:rPr>
                <w:noProof/>
                <w:webHidden/>
              </w:rPr>
              <w:fldChar w:fldCharType="separate"/>
            </w:r>
            <w:r w:rsidR="00166CD5">
              <w:rPr>
                <w:noProof/>
                <w:webHidden/>
              </w:rPr>
              <w:t>3</w:t>
            </w:r>
            <w:r w:rsidR="00166CD5">
              <w:rPr>
                <w:noProof/>
                <w:webHidden/>
              </w:rPr>
              <w:fldChar w:fldCharType="end"/>
            </w:r>
          </w:hyperlink>
        </w:p>
        <w:p w14:paraId="42223266" w14:textId="51C70B00" w:rsidR="00166CD5" w:rsidRDefault="001B65E3">
          <w:pPr>
            <w:pStyle w:val="TOC1"/>
            <w:tabs>
              <w:tab w:val="right" w:leader="dot" w:pos="8634"/>
            </w:tabs>
            <w:rPr>
              <w:rFonts w:asciiTheme="minorHAnsi" w:eastAsiaTheme="minorEastAsia" w:hAnsiTheme="minorHAnsi" w:cstheme="minorBidi"/>
              <w:noProof/>
              <w:color w:val="auto"/>
            </w:rPr>
          </w:pPr>
          <w:hyperlink w:anchor="_Toc70112330" w:history="1">
            <w:r w:rsidR="00166CD5" w:rsidRPr="006C0D0E">
              <w:rPr>
                <w:rStyle w:val="Hyperlink"/>
                <w:noProof/>
              </w:rPr>
              <w:t>4. Use Case Scenarios</w:t>
            </w:r>
            <w:r w:rsidR="00166CD5">
              <w:rPr>
                <w:noProof/>
                <w:webHidden/>
              </w:rPr>
              <w:tab/>
            </w:r>
            <w:r w:rsidR="00166CD5">
              <w:rPr>
                <w:noProof/>
                <w:webHidden/>
              </w:rPr>
              <w:fldChar w:fldCharType="begin"/>
            </w:r>
            <w:r w:rsidR="00166CD5">
              <w:rPr>
                <w:noProof/>
                <w:webHidden/>
              </w:rPr>
              <w:instrText xml:space="preserve"> PAGEREF _Toc70112330 \h </w:instrText>
            </w:r>
            <w:r w:rsidR="00166CD5">
              <w:rPr>
                <w:noProof/>
                <w:webHidden/>
              </w:rPr>
            </w:r>
            <w:r w:rsidR="00166CD5">
              <w:rPr>
                <w:noProof/>
                <w:webHidden/>
              </w:rPr>
              <w:fldChar w:fldCharType="separate"/>
            </w:r>
            <w:r w:rsidR="00166CD5">
              <w:rPr>
                <w:noProof/>
                <w:webHidden/>
              </w:rPr>
              <w:t>4</w:t>
            </w:r>
            <w:r w:rsidR="00166CD5">
              <w:rPr>
                <w:noProof/>
                <w:webHidden/>
              </w:rPr>
              <w:fldChar w:fldCharType="end"/>
            </w:r>
          </w:hyperlink>
        </w:p>
        <w:p w14:paraId="34F44D0B" w14:textId="7DA2521A" w:rsidR="00166CD5" w:rsidRDefault="001B65E3">
          <w:pPr>
            <w:pStyle w:val="TOC1"/>
            <w:tabs>
              <w:tab w:val="right" w:leader="dot" w:pos="8634"/>
            </w:tabs>
            <w:rPr>
              <w:rFonts w:asciiTheme="minorHAnsi" w:eastAsiaTheme="minorEastAsia" w:hAnsiTheme="minorHAnsi" w:cstheme="minorBidi"/>
              <w:noProof/>
              <w:color w:val="auto"/>
            </w:rPr>
          </w:pPr>
          <w:hyperlink w:anchor="_Toc70112331" w:history="1">
            <w:r w:rsidR="00166CD5" w:rsidRPr="006C0D0E">
              <w:rPr>
                <w:rStyle w:val="Hyperlink"/>
                <w:noProof/>
              </w:rPr>
              <w:t>5. Sequence Diagrams</w:t>
            </w:r>
            <w:r w:rsidR="00166CD5">
              <w:rPr>
                <w:noProof/>
                <w:webHidden/>
              </w:rPr>
              <w:tab/>
            </w:r>
            <w:r w:rsidR="00166CD5">
              <w:rPr>
                <w:noProof/>
                <w:webHidden/>
              </w:rPr>
              <w:fldChar w:fldCharType="begin"/>
            </w:r>
            <w:r w:rsidR="00166CD5">
              <w:rPr>
                <w:noProof/>
                <w:webHidden/>
              </w:rPr>
              <w:instrText xml:space="preserve"> PAGEREF _Toc70112331 \h </w:instrText>
            </w:r>
            <w:r w:rsidR="00166CD5">
              <w:rPr>
                <w:noProof/>
                <w:webHidden/>
              </w:rPr>
            </w:r>
            <w:r w:rsidR="00166CD5">
              <w:rPr>
                <w:noProof/>
                <w:webHidden/>
              </w:rPr>
              <w:fldChar w:fldCharType="separate"/>
            </w:r>
            <w:r w:rsidR="00166CD5">
              <w:rPr>
                <w:noProof/>
                <w:webHidden/>
              </w:rPr>
              <w:t>9</w:t>
            </w:r>
            <w:r w:rsidR="00166CD5">
              <w:rPr>
                <w:noProof/>
                <w:webHidden/>
              </w:rPr>
              <w:fldChar w:fldCharType="end"/>
            </w:r>
          </w:hyperlink>
        </w:p>
        <w:p w14:paraId="1B3C7E9B" w14:textId="0764103D" w:rsidR="00166CD5" w:rsidRDefault="001B65E3">
          <w:pPr>
            <w:pStyle w:val="TOC1"/>
            <w:tabs>
              <w:tab w:val="right" w:leader="dot" w:pos="8634"/>
            </w:tabs>
            <w:rPr>
              <w:rFonts w:asciiTheme="minorHAnsi" w:eastAsiaTheme="minorEastAsia" w:hAnsiTheme="minorHAnsi" w:cstheme="minorBidi"/>
              <w:noProof/>
              <w:color w:val="auto"/>
            </w:rPr>
          </w:pPr>
          <w:hyperlink w:anchor="_Toc70112332" w:history="1">
            <w:r w:rsidR="00166CD5" w:rsidRPr="006C0D0E">
              <w:rPr>
                <w:rStyle w:val="Hyperlink"/>
                <w:noProof/>
              </w:rPr>
              <w:t>6. Activity Diagram</w:t>
            </w:r>
            <w:r w:rsidR="00166CD5">
              <w:rPr>
                <w:noProof/>
                <w:webHidden/>
              </w:rPr>
              <w:tab/>
            </w:r>
            <w:r w:rsidR="00166CD5">
              <w:rPr>
                <w:noProof/>
                <w:webHidden/>
              </w:rPr>
              <w:fldChar w:fldCharType="begin"/>
            </w:r>
            <w:r w:rsidR="00166CD5">
              <w:rPr>
                <w:noProof/>
                <w:webHidden/>
              </w:rPr>
              <w:instrText xml:space="preserve"> PAGEREF _Toc70112332 \h </w:instrText>
            </w:r>
            <w:r w:rsidR="00166CD5">
              <w:rPr>
                <w:noProof/>
                <w:webHidden/>
              </w:rPr>
            </w:r>
            <w:r w:rsidR="00166CD5">
              <w:rPr>
                <w:noProof/>
                <w:webHidden/>
              </w:rPr>
              <w:fldChar w:fldCharType="separate"/>
            </w:r>
            <w:r w:rsidR="00166CD5">
              <w:rPr>
                <w:noProof/>
                <w:webHidden/>
              </w:rPr>
              <w:t>14</w:t>
            </w:r>
            <w:r w:rsidR="00166CD5">
              <w:rPr>
                <w:noProof/>
                <w:webHidden/>
              </w:rPr>
              <w:fldChar w:fldCharType="end"/>
            </w:r>
          </w:hyperlink>
        </w:p>
        <w:p w14:paraId="7AD1D174" w14:textId="197C05CF" w:rsidR="00166CD5" w:rsidRDefault="001B65E3">
          <w:pPr>
            <w:pStyle w:val="TOC1"/>
            <w:tabs>
              <w:tab w:val="right" w:leader="dot" w:pos="8634"/>
            </w:tabs>
            <w:rPr>
              <w:rFonts w:asciiTheme="minorHAnsi" w:eastAsiaTheme="minorEastAsia" w:hAnsiTheme="minorHAnsi" w:cstheme="minorBidi"/>
              <w:noProof/>
              <w:color w:val="auto"/>
            </w:rPr>
          </w:pPr>
          <w:hyperlink w:anchor="_Toc70112333" w:history="1">
            <w:r w:rsidR="00166CD5" w:rsidRPr="006C0D0E">
              <w:rPr>
                <w:rStyle w:val="Hyperlink"/>
                <w:noProof/>
              </w:rPr>
              <w:t>7. Class Diagram</w:t>
            </w:r>
            <w:r w:rsidR="00166CD5">
              <w:rPr>
                <w:noProof/>
                <w:webHidden/>
              </w:rPr>
              <w:tab/>
            </w:r>
            <w:r w:rsidR="00166CD5">
              <w:rPr>
                <w:noProof/>
                <w:webHidden/>
              </w:rPr>
              <w:fldChar w:fldCharType="begin"/>
            </w:r>
            <w:r w:rsidR="00166CD5">
              <w:rPr>
                <w:noProof/>
                <w:webHidden/>
              </w:rPr>
              <w:instrText xml:space="preserve"> PAGEREF _Toc70112333 \h </w:instrText>
            </w:r>
            <w:r w:rsidR="00166CD5">
              <w:rPr>
                <w:noProof/>
                <w:webHidden/>
              </w:rPr>
            </w:r>
            <w:r w:rsidR="00166CD5">
              <w:rPr>
                <w:noProof/>
                <w:webHidden/>
              </w:rPr>
              <w:fldChar w:fldCharType="separate"/>
            </w:r>
            <w:r w:rsidR="00166CD5">
              <w:rPr>
                <w:noProof/>
                <w:webHidden/>
              </w:rPr>
              <w:t>19</w:t>
            </w:r>
            <w:r w:rsidR="00166CD5">
              <w:rPr>
                <w:noProof/>
                <w:webHidden/>
              </w:rPr>
              <w:fldChar w:fldCharType="end"/>
            </w:r>
          </w:hyperlink>
        </w:p>
        <w:p w14:paraId="5E5D447A" w14:textId="59CBDB57" w:rsidR="00166CD5" w:rsidRDefault="001B65E3">
          <w:pPr>
            <w:pStyle w:val="TOC1"/>
            <w:tabs>
              <w:tab w:val="right" w:leader="dot" w:pos="8634"/>
            </w:tabs>
            <w:rPr>
              <w:rFonts w:asciiTheme="minorHAnsi" w:eastAsiaTheme="minorEastAsia" w:hAnsiTheme="minorHAnsi" w:cstheme="minorBidi"/>
              <w:noProof/>
              <w:color w:val="auto"/>
            </w:rPr>
          </w:pPr>
          <w:hyperlink w:anchor="_Toc70112334" w:history="1">
            <w:r w:rsidR="00166CD5" w:rsidRPr="006C0D0E">
              <w:rPr>
                <w:rStyle w:val="Hyperlink"/>
                <w:noProof/>
              </w:rPr>
              <w:t>8. User Interfaces</w:t>
            </w:r>
            <w:r w:rsidR="00166CD5">
              <w:rPr>
                <w:noProof/>
                <w:webHidden/>
              </w:rPr>
              <w:tab/>
            </w:r>
            <w:r w:rsidR="00166CD5">
              <w:rPr>
                <w:noProof/>
                <w:webHidden/>
              </w:rPr>
              <w:fldChar w:fldCharType="begin"/>
            </w:r>
            <w:r w:rsidR="00166CD5">
              <w:rPr>
                <w:noProof/>
                <w:webHidden/>
              </w:rPr>
              <w:instrText xml:space="preserve"> PAGEREF _Toc70112334 \h </w:instrText>
            </w:r>
            <w:r w:rsidR="00166CD5">
              <w:rPr>
                <w:noProof/>
                <w:webHidden/>
              </w:rPr>
            </w:r>
            <w:r w:rsidR="00166CD5">
              <w:rPr>
                <w:noProof/>
                <w:webHidden/>
              </w:rPr>
              <w:fldChar w:fldCharType="separate"/>
            </w:r>
            <w:r w:rsidR="00166CD5">
              <w:rPr>
                <w:noProof/>
                <w:webHidden/>
              </w:rPr>
              <w:t>20</w:t>
            </w:r>
            <w:r w:rsidR="00166CD5">
              <w:rPr>
                <w:noProof/>
                <w:webHidden/>
              </w:rPr>
              <w:fldChar w:fldCharType="end"/>
            </w:r>
          </w:hyperlink>
        </w:p>
        <w:p w14:paraId="2E307ED6" w14:textId="3B18E78B" w:rsidR="00EA7D72" w:rsidRPr="00825334" w:rsidRDefault="002A5551">
          <w:r w:rsidRPr="00825334">
            <w:rPr>
              <w:szCs w:val="24"/>
            </w:rPr>
            <w:fldChar w:fldCharType="end"/>
          </w:r>
        </w:p>
      </w:sdtContent>
    </w:sdt>
    <w:p w14:paraId="157EAC57" w14:textId="2C6881AE" w:rsidR="00EA7D72" w:rsidRPr="00825334" w:rsidRDefault="002A5551" w:rsidP="00474CD0">
      <w:pPr>
        <w:tabs>
          <w:tab w:val="left" w:pos="3825"/>
        </w:tabs>
        <w:spacing w:after="538" w:line="259" w:lineRule="auto"/>
        <w:ind w:left="0" w:right="0" w:firstLine="0"/>
        <w:jc w:val="left"/>
      </w:pPr>
      <w:r w:rsidRPr="00825334">
        <w:t xml:space="preserve"> </w:t>
      </w:r>
      <w:r w:rsidR="00474CD0" w:rsidRPr="00825334">
        <w:tab/>
      </w:r>
    </w:p>
    <w:p w14:paraId="5CE09D87" w14:textId="3BCFC294" w:rsidR="00EA7D72" w:rsidRPr="00825334" w:rsidRDefault="00474CD0" w:rsidP="00474CD0">
      <w:pPr>
        <w:tabs>
          <w:tab w:val="left" w:pos="3825"/>
        </w:tabs>
        <w:sectPr w:rsidR="00EA7D72" w:rsidRPr="00825334">
          <w:footerReference w:type="even" r:id="rId11"/>
          <w:footerReference w:type="default" r:id="rId12"/>
          <w:footerReference w:type="first" r:id="rId13"/>
          <w:pgSz w:w="12240" w:h="15840"/>
          <w:pgMar w:top="1445" w:right="1436" w:bottom="2317" w:left="2160" w:header="720" w:footer="721" w:gutter="0"/>
          <w:pgNumType w:fmt="lowerRoman" w:start="1"/>
          <w:cols w:space="720"/>
          <w:titlePg/>
        </w:sectPr>
      </w:pPr>
      <w:r w:rsidRPr="00825334">
        <w:tab/>
      </w:r>
    </w:p>
    <w:p w14:paraId="30083E8D" w14:textId="0B457283" w:rsidR="00EA7D72" w:rsidRPr="00825334" w:rsidRDefault="002A5551">
      <w:pPr>
        <w:pStyle w:val="Heading1"/>
        <w:ind w:left="211"/>
      </w:pPr>
      <w:bookmarkStart w:id="3" w:name="_Toc70112327"/>
      <w:r w:rsidRPr="00825334">
        <w:lastRenderedPageBreak/>
        <w:t>1</w:t>
      </w:r>
      <w:r w:rsidRPr="00825334">
        <w:rPr>
          <w:rFonts w:eastAsia="Arial"/>
        </w:rPr>
        <w:t xml:space="preserve"> </w:t>
      </w:r>
      <w:r w:rsidRPr="00825334">
        <w:t xml:space="preserve"> Introduction</w:t>
      </w:r>
      <w:r w:rsidR="00611068" w:rsidRPr="00825334">
        <w:t xml:space="preserve"> to the Scenario</w:t>
      </w:r>
      <w:bookmarkEnd w:id="3"/>
      <w:r w:rsidRPr="00825334">
        <w:t xml:space="preserve"> </w:t>
      </w:r>
    </w:p>
    <w:p w14:paraId="47548063" w14:textId="43F87100" w:rsidR="00EA7D72" w:rsidRPr="00825334" w:rsidRDefault="002A5551">
      <w:pPr>
        <w:spacing w:after="248" w:line="259" w:lineRule="auto"/>
        <w:ind w:left="216" w:right="0" w:firstLine="0"/>
        <w:jc w:val="left"/>
      </w:pPr>
      <w:r w:rsidRPr="00825334">
        <w:rPr>
          <w:rFonts w:eastAsia="Calibri"/>
          <w:sz w:val="22"/>
        </w:rPr>
        <w:t xml:space="preserve"> </w:t>
      </w:r>
    </w:p>
    <w:p w14:paraId="668D5BD1" w14:textId="77777777" w:rsidR="007C06A6" w:rsidRDefault="007C06A6" w:rsidP="007C06A6">
      <w:pPr>
        <w:spacing w:line="360" w:lineRule="auto"/>
        <w:ind w:left="213" w:right="160"/>
      </w:pPr>
      <w:r>
        <w:t>Union Healthcare is a healthcare provider that operates a variety of healthcare facilities. The main objective of this system is to cure patients by providing them with the safest and most accurate dosage of medication. But there are some problematic situations here. That is, some of its doctors have to face the challenge of over-prescribing certain drugs. This puts the patient's health at risk and leads to regulatory complications. We have created a more flexible system to deal with these problematic situations correctly. In this system the doctor prescribes a series of drugs to the patient and the patient goes to a Union Healthcare pharmacy to get their prescription. The pharmacist then inserts the prescription items into the recording system.</w:t>
      </w:r>
    </w:p>
    <w:p w14:paraId="5F0F097E" w14:textId="58084E3F" w:rsidR="0082014A" w:rsidRPr="00825334" w:rsidRDefault="007C06A6" w:rsidP="007C06A6">
      <w:pPr>
        <w:spacing w:line="360" w:lineRule="auto"/>
        <w:ind w:left="213" w:right="160"/>
      </w:pPr>
      <w:r>
        <w:t>Here prescriptions that are considered high risk are flagged for attention. A case is then filed with the case handler to determine where to deal with the over-prescribing physician. The case handler advises the doctor by email and makes sure that such incidents do not happen again. If they are thus satisfied, the case will eventually be closed by the case handler. Ultimately, the system provides services that improve patient care, reduce risk, reduce regulatory costs. The main objective of this system is to cure patients by providing them with the safest and most accurate dosage of medication.</w:t>
      </w:r>
    </w:p>
    <w:p w14:paraId="01992B22" w14:textId="2BC0EEE1" w:rsidR="0011037F" w:rsidRPr="00825334" w:rsidRDefault="0011037F">
      <w:pPr>
        <w:ind w:left="213" w:right="160"/>
      </w:pPr>
    </w:p>
    <w:p w14:paraId="7D3D75EA" w14:textId="322F67CF" w:rsidR="0011037F" w:rsidRPr="00825334" w:rsidRDefault="007C06A6">
      <w:pPr>
        <w:ind w:left="213" w:right="160"/>
      </w:pPr>
      <w:r>
        <w:rPr>
          <w:noProof/>
        </w:rPr>
        <w:drawing>
          <wp:anchor distT="0" distB="0" distL="114300" distR="114300" simplePos="0" relativeHeight="251700224" behindDoc="0" locked="0" layoutInCell="1" allowOverlap="1" wp14:anchorId="20956EF5" wp14:editId="5FAE2EC3">
            <wp:simplePos x="0" y="0"/>
            <wp:positionH relativeFrom="page">
              <wp:align>center</wp:align>
            </wp:positionH>
            <wp:positionV relativeFrom="paragraph">
              <wp:posOffset>155575</wp:posOffset>
            </wp:positionV>
            <wp:extent cx="4305300" cy="1739900"/>
            <wp:effectExtent l="0" t="0" r="0" b="0"/>
            <wp:wrapNone/>
            <wp:docPr id="35" name="Picture 3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05300" cy="1739900"/>
                    </a:xfrm>
                    <a:prstGeom prst="rect">
                      <a:avLst/>
                    </a:prstGeom>
                  </pic:spPr>
                </pic:pic>
              </a:graphicData>
            </a:graphic>
            <wp14:sizeRelH relativeFrom="page">
              <wp14:pctWidth>0</wp14:pctWidth>
            </wp14:sizeRelH>
            <wp14:sizeRelV relativeFrom="page">
              <wp14:pctHeight>0</wp14:pctHeight>
            </wp14:sizeRelV>
          </wp:anchor>
        </w:drawing>
      </w:r>
    </w:p>
    <w:p w14:paraId="4E6A2388" w14:textId="3BDD7FB8" w:rsidR="0011037F" w:rsidRPr="00825334" w:rsidRDefault="0011037F">
      <w:pPr>
        <w:ind w:left="213" w:right="160"/>
      </w:pPr>
    </w:p>
    <w:p w14:paraId="5A0CA10F" w14:textId="7B610B4B" w:rsidR="0011037F" w:rsidRPr="00825334" w:rsidRDefault="0011037F">
      <w:pPr>
        <w:ind w:left="213" w:right="160"/>
      </w:pPr>
    </w:p>
    <w:p w14:paraId="4E66EBBA" w14:textId="20D1F84D" w:rsidR="0011037F" w:rsidRPr="00825334" w:rsidRDefault="0011037F">
      <w:pPr>
        <w:ind w:left="213" w:right="160"/>
      </w:pPr>
    </w:p>
    <w:p w14:paraId="054CD1F3" w14:textId="27D00FFA" w:rsidR="0011037F" w:rsidRPr="00825334" w:rsidRDefault="0011037F">
      <w:pPr>
        <w:ind w:left="213" w:right="160"/>
      </w:pPr>
    </w:p>
    <w:p w14:paraId="7EF95E1F" w14:textId="07952DAC" w:rsidR="0011037F" w:rsidRPr="00825334" w:rsidRDefault="0011037F">
      <w:pPr>
        <w:ind w:left="213" w:right="160"/>
      </w:pPr>
    </w:p>
    <w:p w14:paraId="6805E8B6" w14:textId="675634B5" w:rsidR="0082014A" w:rsidRPr="00825334" w:rsidRDefault="0082014A" w:rsidP="0082014A"/>
    <w:p w14:paraId="1F17A2C9" w14:textId="6F35CF51" w:rsidR="00511C17" w:rsidRPr="00825334" w:rsidRDefault="00511C17" w:rsidP="00511C17">
      <w:pPr>
        <w:pStyle w:val="Heading1"/>
      </w:pPr>
      <w:bookmarkStart w:id="4" w:name="_Toc70112328"/>
      <w:r w:rsidRPr="00825334">
        <w:lastRenderedPageBreak/>
        <w:t xml:space="preserve">2. </w:t>
      </w:r>
      <w:r w:rsidR="00B72B43" w:rsidRPr="00825334">
        <w:t>ER Diagram for the System</w:t>
      </w:r>
      <w:bookmarkEnd w:id="4"/>
    </w:p>
    <w:p w14:paraId="31045BCB" w14:textId="10ACF3FD" w:rsidR="00B72B43" w:rsidRPr="00825334" w:rsidRDefault="003E3F37" w:rsidP="00B72B43">
      <w:r>
        <w:rPr>
          <w:noProof/>
        </w:rPr>
        <w:drawing>
          <wp:anchor distT="0" distB="0" distL="114300" distR="114300" simplePos="0" relativeHeight="251662336" behindDoc="0" locked="0" layoutInCell="1" allowOverlap="1" wp14:anchorId="3F043A2C" wp14:editId="3B7BFB72">
            <wp:simplePos x="0" y="0"/>
            <wp:positionH relativeFrom="page">
              <wp:align>center</wp:align>
            </wp:positionH>
            <wp:positionV relativeFrom="paragraph">
              <wp:posOffset>507365</wp:posOffset>
            </wp:positionV>
            <wp:extent cx="5905500" cy="5782945"/>
            <wp:effectExtent l="19050" t="19050" r="19050" b="27305"/>
            <wp:wrapThrough wrapText="bothSides">
              <wp:wrapPolygon edited="0">
                <wp:start x="-70" y="-71"/>
                <wp:lineTo x="-70" y="21631"/>
                <wp:lineTo x="21600" y="21631"/>
                <wp:lineTo x="21600" y="-71"/>
                <wp:lineTo x="-70" y="-71"/>
              </wp:wrapPolygon>
            </wp:wrapThrough>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5500" cy="5782945"/>
                    </a:xfrm>
                    <a:prstGeom prst="rect">
                      <a:avLst/>
                    </a:prstGeom>
                    <a:noFill/>
                    <a:ln>
                      <a:solidFill>
                        <a:schemeClr val="tx1">
                          <a:alpha val="98000"/>
                        </a:schemeClr>
                      </a:solidFill>
                    </a:ln>
                  </pic:spPr>
                </pic:pic>
              </a:graphicData>
            </a:graphic>
            <wp14:sizeRelH relativeFrom="page">
              <wp14:pctWidth>0</wp14:pctWidth>
            </wp14:sizeRelH>
            <wp14:sizeRelV relativeFrom="page">
              <wp14:pctHeight>0</wp14:pctHeight>
            </wp14:sizeRelV>
          </wp:anchor>
        </w:drawing>
      </w:r>
    </w:p>
    <w:p w14:paraId="7B8934A1" w14:textId="7603F3CD" w:rsidR="00B72B43" w:rsidRPr="00825334" w:rsidRDefault="00B72B43" w:rsidP="00B72B43"/>
    <w:p w14:paraId="75772225" w14:textId="0257A6C2" w:rsidR="00B72B43" w:rsidRPr="00825334" w:rsidRDefault="00B72B43" w:rsidP="00B72B43"/>
    <w:p w14:paraId="77A513E0" w14:textId="063F6777" w:rsidR="00B72B43" w:rsidRPr="00825334" w:rsidRDefault="00B72B43" w:rsidP="00B72B43"/>
    <w:p w14:paraId="685941F7" w14:textId="495D3F83" w:rsidR="001E224B" w:rsidRPr="00825334" w:rsidRDefault="001E224B" w:rsidP="001E224B">
      <w:pPr>
        <w:pStyle w:val="Heading1"/>
      </w:pPr>
      <w:bookmarkStart w:id="5" w:name="_Toc70112329"/>
      <w:r w:rsidRPr="00825334">
        <w:lastRenderedPageBreak/>
        <w:t xml:space="preserve">3. </w:t>
      </w:r>
      <w:r w:rsidR="00B72B43" w:rsidRPr="00825334">
        <w:t>Use Case Diagram</w:t>
      </w:r>
      <w:bookmarkEnd w:id="5"/>
    </w:p>
    <w:p w14:paraId="2E78D6B4" w14:textId="430736A6" w:rsidR="00B72B43" w:rsidRPr="00825334" w:rsidRDefault="00B72B43" w:rsidP="00B72B43">
      <w:r w:rsidRPr="00825334">
        <w:rPr>
          <w:noProof/>
        </w:rPr>
        <w:drawing>
          <wp:anchor distT="0" distB="0" distL="114300" distR="114300" simplePos="0" relativeHeight="251661312" behindDoc="1" locked="0" layoutInCell="1" allowOverlap="1" wp14:anchorId="5748B455" wp14:editId="009B6B72">
            <wp:simplePos x="0" y="0"/>
            <wp:positionH relativeFrom="page">
              <wp:align>center</wp:align>
            </wp:positionH>
            <wp:positionV relativeFrom="paragraph">
              <wp:posOffset>326390</wp:posOffset>
            </wp:positionV>
            <wp:extent cx="6469304" cy="6648450"/>
            <wp:effectExtent l="19050" t="19050" r="27305" b="1905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9304" cy="6648450"/>
                    </a:xfrm>
                    <a:prstGeom prst="rect">
                      <a:avLst/>
                    </a:prstGeom>
                    <a:noFill/>
                    <a:ln>
                      <a:solidFill>
                        <a:schemeClr val="tx1">
                          <a:alpha val="98000"/>
                        </a:schemeClr>
                      </a:solidFill>
                    </a:ln>
                  </pic:spPr>
                </pic:pic>
              </a:graphicData>
            </a:graphic>
            <wp14:sizeRelH relativeFrom="page">
              <wp14:pctWidth>0</wp14:pctWidth>
            </wp14:sizeRelH>
            <wp14:sizeRelV relativeFrom="page">
              <wp14:pctHeight>0</wp14:pctHeight>
            </wp14:sizeRelV>
          </wp:anchor>
        </w:drawing>
      </w:r>
    </w:p>
    <w:p w14:paraId="3BBD09EF" w14:textId="75EA929B" w:rsidR="00B72B43" w:rsidRPr="00825334" w:rsidRDefault="00B72B43" w:rsidP="00B72B43"/>
    <w:p w14:paraId="3C2B13B9" w14:textId="16205F42" w:rsidR="00B72B43" w:rsidRPr="00825334" w:rsidRDefault="00B72B43" w:rsidP="00B72B43"/>
    <w:p w14:paraId="72F33340" w14:textId="02E1F2EE" w:rsidR="00B72B43" w:rsidRPr="00825334" w:rsidRDefault="00B72B43" w:rsidP="00B72B43"/>
    <w:p w14:paraId="3131544D" w14:textId="7AC94D0A" w:rsidR="00B72B43" w:rsidRPr="00825334" w:rsidRDefault="00B72B43" w:rsidP="00B72B43"/>
    <w:p w14:paraId="179D65F5" w14:textId="22313E93" w:rsidR="00B72B43" w:rsidRPr="00825334" w:rsidRDefault="00B72B43" w:rsidP="00B72B43"/>
    <w:p w14:paraId="563A5EB3" w14:textId="2E17F8B2" w:rsidR="00B72B43" w:rsidRPr="00825334" w:rsidRDefault="00B72B43" w:rsidP="00B72B43"/>
    <w:p w14:paraId="68ACA23F" w14:textId="129BC643" w:rsidR="00B72B43" w:rsidRPr="00825334" w:rsidRDefault="00B72B43" w:rsidP="00B72B43"/>
    <w:p w14:paraId="7D11AD76" w14:textId="4792C325" w:rsidR="00B72B43" w:rsidRPr="00825334" w:rsidRDefault="00B72B43" w:rsidP="00B72B43"/>
    <w:p w14:paraId="64552D71" w14:textId="6541A0DB" w:rsidR="00B72B43" w:rsidRPr="00825334" w:rsidRDefault="00B72B43" w:rsidP="00B72B43"/>
    <w:p w14:paraId="21C4EA6C" w14:textId="0068988B" w:rsidR="00B72B43" w:rsidRPr="00825334" w:rsidRDefault="00B72B43" w:rsidP="00B72B43"/>
    <w:p w14:paraId="47B0B1BC" w14:textId="485AE41B" w:rsidR="00B72B43" w:rsidRPr="00825334" w:rsidRDefault="00B72B43" w:rsidP="00B72B43"/>
    <w:p w14:paraId="61EDCAE1" w14:textId="3B3D9A8E" w:rsidR="00B72B43" w:rsidRPr="00825334" w:rsidRDefault="00B72B43" w:rsidP="00B72B43"/>
    <w:p w14:paraId="455F07F6" w14:textId="1E70D5B5" w:rsidR="00B72B43" w:rsidRPr="00825334" w:rsidRDefault="00B72B43" w:rsidP="00B72B43"/>
    <w:p w14:paraId="69C34E3A" w14:textId="30DD0F1D" w:rsidR="00B72B43" w:rsidRPr="00825334" w:rsidRDefault="00B72B43" w:rsidP="00B72B43"/>
    <w:p w14:paraId="2B999CE9" w14:textId="12D10F91" w:rsidR="00B72B43" w:rsidRPr="00825334" w:rsidRDefault="00B72B43" w:rsidP="00B72B43"/>
    <w:p w14:paraId="794EE160" w14:textId="45AAE9D7" w:rsidR="00B72B43" w:rsidRPr="00825334" w:rsidRDefault="00B72B43" w:rsidP="00B72B43"/>
    <w:p w14:paraId="48D9C089" w14:textId="20F8F848" w:rsidR="00B72B43" w:rsidRPr="00825334" w:rsidRDefault="00B72B43" w:rsidP="00B72B43"/>
    <w:p w14:paraId="0A59B781" w14:textId="49A1B430" w:rsidR="00B72B43" w:rsidRPr="00825334" w:rsidRDefault="00B72B43" w:rsidP="00B72B43"/>
    <w:p w14:paraId="5B8A6B14" w14:textId="77777777" w:rsidR="00B72B43" w:rsidRPr="00825334" w:rsidRDefault="00B72B43" w:rsidP="00B72B43"/>
    <w:p w14:paraId="07E7E8BF" w14:textId="2323C2F1" w:rsidR="00B72B43" w:rsidRPr="00825334" w:rsidRDefault="00B72B43" w:rsidP="00B72B43"/>
    <w:p w14:paraId="2DFA4BED" w14:textId="1906ED3F" w:rsidR="00B72B43" w:rsidRPr="00825334" w:rsidRDefault="00B72B43" w:rsidP="00B72B43"/>
    <w:p w14:paraId="39C858B7" w14:textId="29B65E95" w:rsidR="00B72B43" w:rsidRPr="00825334" w:rsidRDefault="00B72B43" w:rsidP="00B72B43"/>
    <w:p w14:paraId="58851476" w14:textId="12261BAF" w:rsidR="00FF6B62" w:rsidRDefault="00FD3781" w:rsidP="00B72B43">
      <w:pPr>
        <w:pStyle w:val="Heading1"/>
      </w:pPr>
      <w:bookmarkStart w:id="6" w:name="_Toc70112330"/>
      <w:r w:rsidRPr="00825334">
        <w:lastRenderedPageBreak/>
        <w:t xml:space="preserve">4. </w:t>
      </w:r>
      <w:r w:rsidR="00B72B43" w:rsidRPr="00825334">
        <w:t>Use Case Scenarios</w:t>
      </w:r>
      <w:bookmarkEnd w:id="6"/>
      <w:r w:rsidR="00984336" w:rsidRPr="00825334">
        <w:t xml:space="preserve"> </w:t>
      </w:r>
    </w:p>
    <w:p w14:paraId="5B00D347" w14:textId="49B6284E" w:rsidR="0039638A" w:rsidRDefault="0039638A" w:rsidP="0039638A"/>
    <w:p w14:paraId="52F5592A" w14:textId="77777777" w:rsidR="0039638A" w:rsidRPr="00825334" w:rsidRDefault="0039638A" w:rsidP="0039638A">
      <w:r>
        <w:t xml:space="preserve">Login – </w:t>
      </w:r>
      <w:r w:rsidRPr="00825334">
        <w:t>Admin</w:t>
      </w:r>
      <w:r>
        <w:t xml:space="preserve"> </w:t>
      </w:r>
      <w:r w:rsidRPr="00825334">
        <w:t>:</w:t>
      </w:r>
    </w:p>
    <w:tbl>
      <w:tblPr>
        <w:tblStyle w:val="TableGrid0"/>
        <w:tblW w:w="0" w:type="auto"/>
        <w:tblLook w:val="04A0" w:firstRow="1" w:lastRow="0" w:firstColumn="1" w:lastColumn="0" w:noHBand="0" w:noVBand="1"/>
      </w:tblPr>
      <w:tblGrid>
        <w:gridCol w:w="2102"/>
        <w:gridCol w:w="6916"/>
      </w:tblGrid>
      <w:tr w:rsidR="0039638A" w:rsidRPr="00825334" w14:paraId="3F60A0A9" w14:textId="77777777" w:rsidTr="005E3DB9">
        <w:tc>
          <w:tcPr>
            <w:tcW w:w="2155" w:type="dxa"/>
            <w:vAlign w:val="center"/>
          </w:tcPr>
          <w:p w14:paraId="296A7C0C" w14:textId="77777777" w:rsidR="0039638A" w:rsidRPr="00825334" w:rsidRDefault="0039638A" w:rsidP="005E3DB9">
            <w:pPr>
              <w:spacing w:line="360" w:lineRule="auto"/>
              <w:jc w:val="left"/>
              <w:rPr>
                <w:b/>
                <w:bCs/>
              </w:rPr>
            </w:pPr>
            <w:r w:rsidRPr="00825334">
              <w:rPr>
                <w:b/>
                <w:bCs/>
              </w:rPr>
              <w:t>Use case</w:t>
            </w:r>
          </w:p>
        </w:tc>
        <w:tc>
          <w:tcPr>
            <w:tcW w:w="7195" w:type="dxa"/>
            <w:vAlign w:val="center"/>
          </w:tcPr>
          <w:p w14:paraId="75259F63" w14:textId="77777777" w:rsidR="0039638A" w:rsidRPr="00825334" w:rsidRDefault="0039638A" w:rsidP="005E3DB9">
            <w:pPr>
              <w:spacing w:line="360" w:lineRule="auto"/>
              <w:jc w:val="left"/>
              <w:rPr>
                <w:b/>
                <w:bCs/>
              </w:rPr>
            </w:pPr>
            <w:r w:rsidRPr="00825334">
              <w:rPr>
                <w:b/>
                <w:bCs/>
              </w:rPr>
              <w:t>Admin Login</w:t>
            </w:r>
          </w:p>
        </w:tc>
      </w:tr>
      <w:tr w:rsidR="0039638A" w:rsidRPr="00825334" w14:paraId="05408FC3" w14:textId="77777777" w:rsidTr="005E3DB9">
        <w:tc>
          <w:tcPr>
            <w:tcW w:w="2155" w:type="dxa"/>
            <w:vAlign w:val="center"/>
          </w:tcPr>
          <w:p w14:paraId="79004B6F" w14:textId="77777777" w:rsidR="0039638A" w:rsidRPr="00825334" w:rsidRDefault="0039638A" w:rsidP="005E3DB9">
            <w:pPr>
              <w:spacing w:line="360" w:lineRule="auto"/>
              <w:jc w:val="left"/>
            </w:pPr>
            <w:r w:rsidRPr="00825334">
              <w:t>Use case ID</w:t>
            </w:r>
          </w:p>
        </w:tc>
        <w:tc>
          <w:tcPr>
            <w:tcW w:w="7195" w:type="dxa"/>
            <w:vAlign w:val="center"/>
          </w:tcPr>
          <w:p w14:paraId="1B5ACB93" w14:textId="77777777" w:rsidR="0039638A" w:rsidRPr="00825334" w:rsidRDefault="0039638A" w:rsidP="005E3DB9">
            <w:pPr>
              <w:spacing w:line="360" w:lineRule="auto"/>
              <w:jc w:val="left"/>
            </w:pPr>
          </w:p>
        </w:tc>
      </w:tr>
      <w:tr w:rsidR="0039638A" w:rsidRPr="00825334" w14:paraId="1325E035" w14:textId="77777777" w:rsidTr="005E3DB9">
        <w:tc>
          <w:tcPr>
            <w:tcW w:w="2155" w:type="dxa"/>
            <w:vAlign w:val="center"/>
          </w:tcPr>
          <w:p w14:paraId="18D7D8A6" w14:textId="77777777" w:rsidR="0039638A" w:rsidRPr="00825334" w:rsidRDefault="0039638A" w:rsidP="005E3DB9">
            <w:pPr>
              <w:spacing w:line="360" w:lineRule="auto"/>
              <w:jc w:val="left"/>
            </w:pPr>
            <w:r w:rsidRPr="00825334">
              <w:t>Pre-condition</w:t>
            </w:r>
          </w:p>
        </w:tc>
        <w:tc>
          <w:tcPr>
            <w:tcW w:w="7195" w:type="dxa"/>
            <w:vAlign w:val="center"/>
          </w:tcPr>
          <w:p w14:paraId="2B9F239C" w14:textId="77777777" w:rsidR="0039638A" w:rsidRPr="00825334" w:rsidRDefault="0039638A" w:rsidP="005E3DB9">
            <w:pPr>
              <w:spacing w:line="360" w:lineRule="auto"/>
              <w:jc w:val="left"/>
            </w:pPr>
            <w:r w:rsidRPr="00825334">
              <w:t>Admin should have correct credentials</w:t>
            </w:r>
          </w:p>
        </w:tc>
      </w:tr>
      <w:tr w:rsidR="0039638A" w:rsidRPr="00825334" w14:paraId="13B5EC53" w14:textId="77777777" w:rsidTr="005E3DB9">
        <w:tc>
          <w:tcPr>
            <w:tcW w:w="2155" w:type="dxa"/>
            <w:vAlign w:val="center"/>
          </w:tcPr>
          <w:p w14:paraId="2F16FE23" w14:textId="77777777" w:rsidR="0039638A" w:rsidRPr="00825334" w:rsidRDefault="0039638A" w:rsidP="005E3DB9">
            <w:pPr>
              <w:spacing w:line="360" w:lineRule="auto"/>
              <w:jc w:val="left"/>
            </w:pPr>
            <w:r w:rsidRPr="00825334">
              <w:t>Scenario steps</w:t>
            </w:r>
          </w:p>
        </w:tc>
        <w:tc>
          <w:tcPr>
            <w:tcW w:w="7195" w:type="dxa"/>
            <w:vAlign w:val="center"/>
          </w:tcPr>
          <w:p w14:paraId="202056FD" w14:textId="77777777" w:rsidR="0039638A" w:rsidRPr="00825334" w:rsidRDefault="0039638A" w:rsidP="005E3DB9">
            <w:pPr>
              <w:pStyle w:val="ListParagraph"/>
              <w:numPr>
                <w:ilvl w:val="0"/>
                <w:numId w:val="14"/>
              </w:numPr>
              <w:spacing w:after="0" w:line="360" w:lineRule="auto"/>
              <w:rPr>
                <w:rFonts w:ascii="Times New Roman" w:hAnsi="Times New Roman" w:cs="Times New Roman"/>
              </w:rPr>
            </w:pPr>
            <w:r w:rsidRPr="00825334">
              <w:rPr>
                <w:rFonts w:ascii="Times New Roman" w:hAnsi="Times New Roman" w:cs="Times New Roman"/>
              </w:rPr>
              <w:t>Visit login GUI</w:t>
            </w:r>
          </w:p>
        </w:tc>
      </w:tr>
      <w:tr w:rsidR="0039638A" w:rsidRPr="00825334" w14:paraId="2C17AA5C" w14:textId="77777777" w:rsidTr="005E3DB9">
        <w:tc>
          <w:tcPr>
            <w:tcW w:w="2155" w:type="dxa"/>
            <w:vAlign w:val="center"/>
          </w:tcPr>
          <w:p w14:paraId="4537D969" w14:textId="77777777" w:rsidR="0039638A" w:rsidRPr="00825334" w:rsidRDefault="0039638A" w:rsidP="005E3DB9">
            <w:pPr>
              <w:spacing w:line="360" w:lineRule="auto"/>
              <w:jc w:val="left"/>
            </w:pPr>
          </w:p>
        </w:tc>
        <w:tc>
          <w:tcPr>
            <w:tcW w:w="7195" w:type="dxa"/>
            <w:vAlign w:val="center"/>
          </w:tcPr>
          <w:p w14:paraId="0A9C5FE6" w14:textId="77777777" w:rsidR="0039638A" w:rsidRPr="00825334" w:rsidRDefault="0039638A" w:rsidP="005E3DB9">
            <w:pPr>
              <w:pStyle w:val="ListParagraph"/>
              <w:numPr>
                <w:ilvl w:val="0"/>
                <w:numId w:val="14"/>
              </w:numPr>
              <w:spacing w:after="0" w:line="360" w:lineRule="auto"/>
              <w:rPr>
                <w:rFonts w:ascii="Times New Roman" w:hAnsi="Times New Roman" w:cs="Times New Roman"/>
              </w:rPr>
            </w:pPr>
            <w:r w:rsidRPr="00825334">
              <w:rPr>
                <w:rFonts w:ascii="Times New Roman" w:hAnsi="Times New Roman" w:cs="Times New Roman"/>
              </w:rPr>
              <w:t>Insert username and password</w:t>
            </w:r>
          </w:p>
        </w:tc>
      </w:tr>
      <w:tr w:rsidR="0039638A" w:rsidRPr="00825334" w14:paraId="619687D2" w14:textId="77777777" w:rsidTr="005E3DB9">
        <w:tc>
          <w:tcPr>
            <w:tcW w:w="2155" w:type="dxa"/>
            <w:vAlign w:val="center"/>
          </w:tcPr>
          <w:p w14:paraId="22EF60EB" w14:textId="77777777" w:rsidR="0039638A" w:rsidRPr="00825334" w:rsidRDefault="0039638A" w:rsidP="005E3DB9">
            <w:pPr>
              <w:spacing w:line="360" w:lineRule="auto"/>
              <w:jc w:val="left"/>
            </w:pPr>
          </w:p>
        </w:tc>
        <w:tc>
          <w:tcPr>
            <w:tcW w:w="7195" w:type="dxa"/>
            <w:vAlign w:val="center"/>
          </w:tcPr>
          <w:p w14:paraId="5465D483" w14:textId="77777777" w:rsidR="0039638A" w:rsidRPr="00825334" w:rsidRDefault="0039638A" w:rsidP="005E3DB9">
            <w:pPr>
              <w:pStyle w:val="ListParagraph"/>
              <w:numPr>
                <w:ilvl w:val="0"/>
                <w:numId w:val="14"/>
              </w:numPr>
              <w:spacing w:after="0" w:line="360" w:lineRule="auto"/>
              <w:rPr>
                <w:rFonts w:ascii="Times New Roman" w:hAnsi="Times New Roman" w:cs="Times New Roman"/>
              </w:rPr>
            </w:pPr>
            <w:r w:rsidRPr="00825334">
              <w:rPr>
                <w:rFonts w:ascii="Times New Roman" w:hAnsi="Times New Roman" w:cs="Times New Roman"/>
              </w:rPr>
              <w:t>Successfully login to the system</w:t>
            </w:r>
          </w:p>
        </w:tc>
      </w:tr>
      <w:tr w:rsidR="0039638A" w:rsidRPr="00825334" w14:paraId="72B8BF75" w14:textId="77777777" w:rsidTr="005E3DB9">
        <w:trPr>
          <w:trHeight w:val="665"/>
        </w:trPr>
        <w:tc>
          <w:tcPr>
            <w:tcW w:w="2155" w:type="dxa"/>
            <w:vAlign w:val="center"/>
          </w:tcPr>
          <w:p w14:paraId="66E56225" w14:textId="77777777" w:rsidR="0039638A" w:rsidRPr="00825334" w:rsidRDefault="0039638A" w:rsidP="005E3DB9">
            <w:pPr>
              <w:spacing w:line="360" w:lineRule="auto"/>
              <w:jc w:val="left"/>
            </w:pPr>
            <w:r w:rsidRPr="00825334">
              <w:t>Extension</w:t>
            </w:r>
          </w:p>
        </w:tc>
        <w:tc>
          <w:tcPr>
            <w:tcW w:w="7195" w:type="dxa"/>
            <w:vAlign w:val="center"/>
          </w:tcPr>
          <w:p w14:paraId="08F32400" w14:textId="77777777" w:rsidR="0039638A" w:rsidRPr="00825334" w:rsidRDefault="0039638A" w:rsidP="005E3DB9">
            <w:pPr>
              <w:pStyle w:val="ListParagraph"/>
              <w:numPr>
                <w:ilvl w:val="0"/>
                <w:numId w:val="15"/>
              </w:numPr>
              <w:spacing w:after="0" w:line="360" w:lineRule="auto"/>
              <w:rPr>
                <w:rFonts w:ascii="Times New Roman" w:hAnsi="Times New Roman" w:cs="Times New Roman"/>
              </w:rPr>
            </w:pPr>
            <w:r w:rsidRPr="00825334">
              <w:rPr>
                <w:rFonts w:ascii="Times New Roman" w:hAnsi="Times New Roman" w:cs="Times New Roman"/>
              </w:rPr>
              <w:t>If the admin inserts invalid username and password system generate an error message and ask to re-enter.</w:t>
            </w:r>
          </w:p>
        </w:tc>
      </w:tr>
    </w:tbl>
    <w:p w14:paraId="3495D2D5" w14:textId="77777777" w:rsidR="0039638A" w:rsidRPr="00825334" w:rsidRDefault="0039638A" w:rsidP="0039638A"/>
    <w:p w14:paraId="72C5FB6F" w14:textId="77777777" w:rsidR="0039638A" w:rsidRPr="00825334" w:rsidRDefault="0039638A" w:rsidP="0039638A">
      <w:r>
        <w:t xml:space="preserve">Login - </w:t>
      </w:r>
      <w:r w:rsidRPr="00825334">
        <w:t>Pharmacist :</w:t>
      </w:r>
    </w:p>
    <w:tbl>
      <w:tblPr>
        <w:tblStyle w:val="TableGrid0"/>
        <w:tblW w:w="0" w:type="auto"/>
        <w:tblLook w:val="04A0" w:firstRow="1" w:lastRow="0" w:firstColumn="1" w:lastColumn="0" w:noHBand="0" w:noVBand="1"/>
      </w:tblPr>
      <w:tblGrid>
        <w:gridCol w:w="2102"/>
        <w:gridCol w:w="6916"/>
      </w:tblGrid>
      <w:tr w:rsidR="0039638A" w:rsidRPr="00825334" w14:paraId="146A51E8" w14:textId="77777777" w:rsidTr="005E3DB9">
        <w:tc>
          <w:tcPr>
            <w:tcW w:w="2155" w:type="dxa"/>
            <w:vAlign w:val="center"/>
          </w:tcPr>
          <w:p w14:paraId="304BCB29" w14:textId="77777777" w:rsidR="0039638A" w:rsidRPr="00825334" w:rsidRDefault="0039638A" w:rsidP="005E3DB9">
            <w:pPr>
              <w:spacing w:line="360" w:lineRule="auto"/>
              <w:jc w:val="left"/>
              <w:rPr>
                <w:b/>
                <w:bCs/>
              </w:rPr>
            </w:pPr>
            <w:r w:rsidRPr="00825334">
              <w:rPr>
                <w:b/>
                <w:bCs/>
              </w:rPr>
              <w:t>Use case</w:t>
            </w:r>
          </w:p>
        </w:tc>
        <w:tc>
          <w:tcPr>
            <w:tcW w:w="7195" w:type="dxa"/>
            <w:vAlign w:val="center"/>
          </w:tcPr>
          <w:p w14:paraId="66BDA4DB" w14:textId="77777777" w:rsidR="0039638A" w:rsidRPr="00825334" w:rsidRDefault="0039638A" w:rsidP="005E3DB9">
            <w:pPr>
              <w:spacing w:line="360" w:lineRule="auto"/>
              <w:jc w:val="left"/>
              <w:rPr>
                <w:b/>
                <w:bCs/>
              </w:rPr>
            </w:pPr>
            <w:r w:rsidRPr="00825334">
              <w:rPr>
                <w:b/>
                <w:bCs/>
              </w:rPr>
              <w:t>Pharmacist Login</w:t>
            </w:r>
          </w:p>
        </w:tc>
      </w:tr>
      <w:tr w:rsidR="0039638A" w:rsidRPr="00825334" w14:paraId="757B8AAC" w14:textId="77777777" w:rsidTr="005E3DB9">
        <w:tc>
          <w:tcPr>
            <w:tcW w:w="2155" w:type="dxa"/>
            <w:vAlign w:val="center"/>
          </w:tcPr>
          <w:p w14:paraId="4DD4FDC8" w14:textId="77777777" w:rsidR="0039638A" w:rsidRPr="00825334" w:rsidRDefault="0039638A" w:rsidP="005E3DB9">
            <w:pPr>
              <w:spacing w:line="360" w:lineRule="auto"/>
              <w:jc w:val="left"/>
            </w:pPr>
            <w:r w:rsidRPr="00825334">
              <w:t>Use case ID</w:t>
            </w:r>
          </w:p>
        </w:tc>
        <w:tc>
          <w:tcPr>
            <w:tcW w:w="7195" w:type="dxa"/>
            <w:vAlign w:val="center"/>
          </w:tcPr>
          <w:p w14:paraId="7F18CCF3" w14:textId="77777777" w:rsidR="0039638A" w:rsidRPr="00825334" w:rsidRDefault="0039638A" w:rsidP="005E3DB9">
            <w:pPr>
              <w:spacing w:line="360" w:lineRule="auto"/>
              <w:jc w:val="left"/>
            </w:pPr>
          </w:p>
        </w:tc>
      </w:tr>
      <w:tr w:rsidR="0039638A" w:rsidRPr="00825334" w14:paraId="6502C91E" w14:textId="77777777" w:rsidTr="005E3DB9">
        <w:tc>
          <w:tcPr>
            <w:tcW w:w="2155" w:type="dxa"/>
            <w:vAlign w:val="center"/>
          </w:tcPr>
          <w:p w14:paraId="1F83E731" w14:textId="77777777" w:rsidR="0039638A" w:rsidRPr="00825334" w:rsidRDefault="0039638A" w:rsidP="005E3DB9">
            <w:pPr>
              <w:spacing w:line="360" w:lineRule="auto"/>
              <w:jc w:val="left"/>
            </w:pPr>
            <w:r w:rsidRPr="00825334">
              <w:t>Pre-condition</w:t>
            </w:r>
          </w:p>
        </w:tc>
        <w:tc>
          <w:tcPr>
            <w:tcW w:w="7195" w:type="dxa"/>
            <w:vAlign w:val="center"/>
          </w:tcPr>
          <w:p w14:paraId="2248FC46" w14:textId="77777777" w:rsidR="0039638A" w:rsidRPr="00825334" w:rsidRDefault="0039638A" w:rsidP="005E3DB9">
            <w:pPr>
              <w:spacing w:line="360" w:lineRule="auto"/>
              <w:jc w:val="left"/>
            </w:pPr>
            <w:r w:rsidRPr="00825334">
              <w:t xml:space="preserve">Pharmacist should have correct credentials </w:t>
            </w:r>
          </w:p>
        </w:tc>
      </w:tr>
      <w:tr w:rsidR="0039638A" w:rsidRPr="00825334" w14:paraId="1F9F3D2F" w14:textId="77777777" w:rsidTr="005E3DB9">
        <w:tc>
          <w:tcPr>
            <w:tcW w:w="2155" w:type="dxa"/>
            <w:vAlign w:val="center"/>
          </w:tcPr>
          <w:p w14:paraId="36EA6CE0" w14:textId="77777777" w:rsidR="0039638A" w:rsidRPr="00825334" w:rsidRDefault="0039638A" w:rsidP="005E3DB9">
            <w:pPr>
              <w:spacing w:line="360" w:lineRule="auto"/>
              <w:jc w:val="left"/>
            </w:pPr>
            <w:r w:rsidRPr="00825334">
              <w:t>Scenario steps</w:t>
            </w:r>
          </w:p>
        </w:tc>
        <w:tc>
          <w:tcPr>
            <w:tcW w:w="7195" w:type="dxa"/>
            <w:vAlign w:val="center"/>
          </w:tcPr>
          <w:p w14:paraId="5A5F9335" w14:textId="77777777" w:rsidR="0039638A" w:rsidRPr="00825334" w:rsidRDefault="0039638A" w:rsidP="005E3DB9">
            <w:pPr>
              <w:pStyle w:val="ListParagraph"/>
              <w:numPr>
                <w:ilvl w:val="0"/>
                <w:numId w:val="16"/>
              </w:numPr>
              <w:spacing w:after="0" w:line="360" w:lineRule="auto"/>
              <w:rPr>
                <w:rFonts w:ascii="Times New Roman" w:hAnsi="Times New Roman" w:cs="Times New Roman"/>
              </w:rPr>
            </w:pPr>
            <w:r w:rsidRPr="00825334">
              <w:rPr>
                <w:rFonts w:ascii="Times New Roman" w:hAnsi="Times New Roman" w:cs="Times New Roman"/>
              </w:rPr>
              <w:t>Visit login GUI</w:t>
            </w:r>
          </w:p>
        </w:tc>
      </w:tr>
      <w:tr w:rsidR="0039638A" w:rsidRPr="00825334" w14:paraId="25525415" w14:textId="77777777" w:rsidTr="005E3DB9">
        <w:tc>
          <w:tcPr>
            <w:tcW w:w="2155" w:type="dxa"/>
            <w:vAlign w:val="center"/>
          </w:tcPr>
          <w:p w14:paraId="3AFB0140" w14:textId="77777777" w:rsidR="0039638A" w:rsidRPr="00825334" w:rsidRDefault="0039638A" w:rsidP="005E3DB9">
            <w:pPr>
              <w:spacing w:line="360" w:lineRule="auto"/>
              <w:jc w:val="left"/>
            </w:pPr>
          </w:p>
        </w:tc>
        <w:tc>
          <w:tcPr>
            <w:tcW w:w="7195" w:type="dxa"/>
            <w:vAlign w:val="center"/>
          </w:tcPr>
          <w:p w14:paraId="4A6BD189" w14:textId="77777777" w:rsidR="0039638A" w:rsidRPr="00825334" w:rsidRDefault="0039638A" w:rsidP="005E3DB9">
            <w:pPr>
              <w:pStyle w:val="ListParagraph"/>
              <w:numPr>
                <w:ilvl w:val="0"/>
                <w:numId w:val="16"/>
              </w:numPr>
              <w:spacing w:after="0" w:line="360" w:lineRule="auto"/>
              <w:rPr>
                <w:rFonts w:ascii="Times New Roman" w:hAnsi="Times New Roman" w:cs="Times New Roman"/>
              </w:rPr>
            </w:pPr>
            <w:r w:rsidRPr="00825334">
              <w:rPr>
                <w:rFonts w:ascii="Times New Roman" w:hAnsi="Times New Roman" w:cs="Times New Roman"/>
              </w:rPr>
              <w:t>Insert username and password</w:t>
            </w:r>
          </w:p>
        </w:tc>
      </w:tr>
      <w:tr w:rsidR="0039638A" w:rsidRPr="00825334" w14:paraId="69898372" w14:textId="77777777" w:rsidTr="005E3DB9">
        <w:tc>
          <w:tcPr>
            <w:tcW w:w="2155" w:type="dxa"/>
            <w:vAlign w:val="center"/>
          </w:tcPr>
          <w:p w14:paraId="62705EE7" w14:textId="77777777" w:rsidR="0039638A" w:rsidRPr="00825334" w:rsidRDefault="0039638A" w:rsidP="005E3DB9">
            <w:pPr>
              <w:spacing w:line="360" w:lineRule="auto"/>
              <w:jc w:val="left"/>
            </w:pPr>
          </w:p>
        </w:tc>
        <w:tc>
          <w:tcPr>
            <w:tcW w:w="7195" w:type="dxa"/>
            <w:vAlign w:val="center"/>
          </w:tcPr>
          <w:p w14:paraId="0BF5A361" w14:textId="77777777" w:rsidR="0039638A" w:rsidRPr="00825334" w:rsidRDefault="0039638A" w:rsidP="005E3DB9">
            <w:pPr>
              <w:pStyle w:val="ListParagraph"/>
              <w:numPr>
                <w:ilvl w:val="0"/>
                <w:numId w:val="16"/>
              </w:numPr>
              <w:spacing w:after="0" w:line="360" w:lineRule="auto"/>
              <w:rPr>
                <w:rFonts w:ascii="Times New Roman" w:hAnsi="Times New Roman" w:cs="Times New Roman"/>
              </w:rPr>
            </w:pPr>
            <w:r w:rsidRPr="00825334">
              <w:rPr>
                <w:rFonts w:ascii="Times New Roman" w:hAnsi="Times New Roman" w:cs="Times New Roman"/>
              </w:rPr>
              <w:t>Successfully login to the system</w:t>
            </w:r>
          </w:p>
        </w:tc>
      </w:tr>
      <w:tr w:rsidR="0039638A" w:rsidRPr="00825334" w14:paraId="70B240C1" w14:textId="77777777" w:rsidTr="005E3DB9">
        <w:trPr>
          <w:trHeight w:val="692"/>
        </w:trPr>
        <w:tc>
          <w:tcPr>
            <w:tcW w:w="2155" w:type="dxa"/>
            <w:vAlign w:val="center"/>
          </w:tcPr>
          <w:p w14:paraId="5B84A9FE" w14:textId="77777777" w:rsidR="0039638A" w:rsidRPr="00825334" w:rsidRDefault="0039638A" w:rsidP="005E3DB9">
            <w:pPr>
              <w:spacing w:line="360" w:lineRule="auto"/>
              <w:jc w:val="left"/>
            </w:pPr>
            <w:r w:rsidRPr="00825334">
              <w:t>Extension</w:t>
            </w:r>
          </w:p>
        </w:tc>
        <w:tc>
          <w:tcPr>
            <w:tcW w:w="7195" w:type="dxa"/>
            <w:vAlign w:val="center"/>
          </w:tcPr>
          <w:p w14:paraId="0B7A5F9A" w14:textId="77777777" w:rsidR="0039638A" w:rsidRPr="00825334" w:rsidRDefault="0039638A" w:rsidP="005E3DB9">
            <w:pPr>
              <w:pStyle w:val="ListParagraph"/>
              <w:numPr>
                <w:ilvl w:val="0"/>
                <w:numId w:val="17"/>
              </w:numPr>
              <w:spacing w:after="0" w:line="360" w:lineRule="auto"/>
              <w:rPr>
                <w:rFonts w:ascii="Times New Roman" w:hAnsi="Times New Roman" w:cs="Times New Roman"/>
              </w:rPr>
            </w:pPr>
            <w:r w:rsidRPr="00825334">
              <w:rPr>
                <w:rFonts w:ascii="Times New Roman" w:hAnsi="Times New Roman" w:cs="Times New Roman"/>
              </w:rPr>
              <w:t xml:space="preserve">If the pharmacist inserts invalid username and password system generate an error message and ask to re-enter. </w:t>
            </w:r>
          </w:p>
        </w:tc>
      </w:tr>
    </w:tbl>
    <w:p w14:paraId="016B1398" w14:textId="77777777" w:rsidR="0039638A" w:rsidRPr="00825334" w:rsidRDefault="0039638A" w:rsidP="0039638A"/>
    <w:p w14:paraId="03DB5BDB" w14:textId="77777777" w:rsidR="0039638A" w:rsidRPr="00825334" w:rsidRDefault="0039638A" w:rsidP="0039638A"/>
    <w:p w14:paraId="115F856D" w14:textId="77777777" w:rsidR="0039638A" w:rsidRDefault="0039638A" w:rsidP="0039638A"/>
    <w:p w14:paraId="188E73A9" w14:textId="77777777" w:rsidR="0039638A" w:rsidRPr="00825334" w:rsidRDefault="0039638A" w:rsidP="0039638A">
      <w:r>
        <w:lastRenderedPageBreak/>
        <w:t xml:space="preserve">Drug Management - </w:t>
      </w:r>
      <w:r w:rsidRPr="00825334">
        <w:t>Admin remove drugs from the system :</w:t>
      </w:r>
    </w:p>
    <w:tbl>
      <w:tblPr>
        <w:tblStyle w:val="TableGrid0"/>
        <w:tblW w:w="0" w:type="auto"/>
        <w:tblLook w:val="04A0" w:firstRow="1" w:lastRow="0" w:firstColumn="1" w:lastColumn="0" w:noHBand="0" w:noVBand="1"/>
      </w:tblPr>
      <w:tblGrid>
        <w:gridCol w:w="2101"/>
        <w:gridCol w:w="6917"/>
      </w:tblGrid>
      <w:tr w:rsidR="0039638A" w:rsidRPr="00825334" w14:paraId="6DF974D6" w14:textId="77777777" w:rsidTr="005E3DB9">
        <w:tc>
          <w:tcPr>
            <w:tcW w:w="2155" w:type="dxa"/>
            <w:vAlign w:val="center"/>
          </w:tcPr>
          <w:p w14:paraId="2BF7D26C" w14:textId="77777777" w:rsidR="0039638A" w:rsidRPr="00825334" w:rsidRDefault="0039638A" w:rsidP="005E3DB9">
            <w:pPr>
              <w:spacing w:line="360" w:lineRule="auto"/>
              <w:jc w:val="left"/>
              <w:rPr>
                <w:b/>
                <w:bCs/>
              </w:rPr>
            </w:pPr>
            <w:r w:rsidRPr="00825334">
              <w:rPr>
                <w:b/>
                <w:bCs/>
              </w:rPr>
              <w:t>Use case</w:t>
            </w:r>
          </w:p>
        </w:tc>
        <w:tc>
          <w:tcPr>
            <w:tcW w:w="7195" w:type="dxa"/>
            <w:vAlign w:val="center"/>
          </w:tcPr>
          <w:p w14:paraId="5D5055D3" w14:textId="77777777" w:rsidR="0039638A" w:rsidRPr="00825334" w:rsidRDefault="0039638A" w:rsidP="005E3DB9">
            <w:pPr>
              <w:spacing w:line="360" w:lineRule="auto"/>
              <w:jc w:val="left"/>
              <w:rPr>
                <w:b/>
                <w:bCs/>
              </w:rPr>
            </w:pPr>
            <w:r w:rsidRPr="00825334">
              <w:rPr>
                <w:b/>
                <w:bCs/>
              </w:rPr>
              <w:t>Admin remove drugs from the system</w:t>
            </w:r>
          </w:p>
        </w:tc>
      </w:tr>
      <w:tr w:rsidR="0039638A" w:rsidRPr="00825334" w14:paraId="28A1A4F1" w14:textId="77777777" w:rsidTr="005E3DB9">
        <w:tc>
          <w:tcPr>
            <w:tcW w:w="2155" w:type="dxa"/>
            <w:vAlign w:val="center"/>
          </w:tcPr>
          <w:p w14:paraId="1604393F" w14:textId="77777777" w:rsidR="0039638A" w:rsidRPr="00825334" w:rsidRDefault="0039638A" w:rsidP="005E3DB9">
            <w:pPr>
              <w:spacing w:line="360" w:lineRule="auto"/>
              <w:jc w:val="left"/>
            </w:pPr>
            <w:r w:rsidRPr="00825334">
              <w:t>Use case ID</w:t>
            </w:r>
          </w:p>
        </w:tc>
        <w:tc>
          <w:tcPr>
            <w:tcW w:w="7195" w:type="dxa"/>
            <w:vAlign w:val="center"/>
          </w:tcPr>
          <w:p w14:paraId="3B14D0F9" w14:textId="77777777" w:rsidR="0039638A" w:rsidRPr="00825334" w:rsidRDefault="0039638A" w:rsidP="005E3DB9">
            <w:pPr>
              <w:spacing w:line="360" w:lineRule="auto"/>
              <w:jc w:val="left"/>
            </w:pPr>
          </w:p>
        </w:tc>
      </w:tr>
      <w:tr w:rsidR="0039638A" w:rsidRPr="00825334" w14:paraId="6B8FF54B" w14:textId="77777777" w:rsidTr="005E3DB9">
        <w:tc>
          <w:tcPr>
            <w:tcW w:w="2155" w:type="dxa"/>
            <w:vAlign w:val="center"/>
          </w:tcPr>
          <w:p w14:paraId="5C418C23" w14:textId="77777777" w:rsidR="0039638A" w:rsidRPr="00825334" w:rsidRDefault="0039638A" w:rsidP="005E3DB9">
            <w:pPr>
              <w:spacing w:line="360" w:lineRule="auto"/>
              <w:jc w:val="left"/>
            </w:pPr>
            <w:r w:rsidRPr="00825334">
              <w:t>Pre-condition</w:t>
            </w:r>
          </w:p>
        </w:tc>
        <w:tc>
          <w:tcPr>
            <w:tcW w:w="7195" w:type="dxa"/>
            <w:vAlign w:val="center"/>
          </w:tcPr>
          <w:p w14:paraId="59AA0BB5" w14:textId="77777777" w:rsidR="0039638A" w:rsidRPr="00825334" w:rsidRDefault="0039638A" w:rsidP="005E3DB9">
            <w:pPr>
              <w:spacing w:line="360" w:lineRule="auto"/>
              <w:jc w:val="left"/>
            </w:pPr>
            <w:r w:rsidRPr="00825334">
              <w:t>Admin should know the Drug name</w:t>
            </w:r>
          </w:p>
        </w:tc>
      </w:tr>
      <w:tr w:rsidR="0039638A" w:rsidRPr="00825334" w14:paraId="5E63CD63" w14:textId="77777777" w:rsidTr="005E3DB9">
        <w:tc>
          <w:tcPr>
            <w:tcW w:w="2155" w:type="dxa"/>
            <w:vAlign w:val="center"/>
          </w:tcPr>
          <w:p w14:paraId="0CC23696" w14:textId="77777777" w:rsidR="0039638A" w:rsidRPr="00825334" w:rsidRDefault="0039638A" w:rsidP="005E3DB9">
            <w:pPr>
              <w:spacing w:line="360" w:lineRule="auto"/>
              <w:jc w:val="left"/>
            </w:pPr>
            <w:r w:rsidRPr="00825334">
              <w:t>Scenario steps</w:t>
            </w:r>
          </w:p>
        </w:tc>
        <w:tc>
          <w:tcPr>
            <w:tcW w:w="7195" w:type="dxa"/>
            <w:vAlign w:val="center"/>
          </w:tcPr>
          <w:p w14:paraId="11B4C12E"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Login to the system using username &amp; password</w:t>
            </w:r>
          </w:p>
        </w:tc>
      </w:tr>
      <w:tr w:rsidR="0039638A" w:rsidRPr="00825334" w14:paraId="53867708" w14:textId="77777777" w:rsidTr="005E3DB9">
        <w:tc>
          <w:tcPr>
            <w:tcW w:w="2155" w:type="dxa"/>
            <w:vAlign w:val="center"/>
          </w:tcPr>
          <w:p w14:paraId="35CB3A57" w14:textId="77777777" w:rsidR="0039638A" w:rsidRPr="00825334" w:rsidRDefault="0039638A" w:rsidP="005E3DB9">
            <w:pPr>
              <w:spacing w:line="360" w:lineRule="auto"/>
              <w:jc w:val="left"/>
            </w:pPr>
          </w:p>
        </w:tc>
        <w:tc>
          <w:tcPr>
            <w:tcW w:w="7195" w:type="dxa"/>
            <w:vAlign w:val="center"/>
          </w:tcPr>
          <w:p w14:paraId="5089DA3F"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The admin get access to the Main GUI</w:t>
            </w:r>
          </w:p>
        </w:tc>
      </w:tr>
      <w:tr w:rsidR="0039638A" w:rsidRPr="00825334" w14:paraId="13E52BD3" w14:textId="77777777" w:rsidTr="005E3DB9">
        <w:tc>
          <w:tcPr>
            <w:tcW w:w="2155" w:type="dxa"/>
            <w:vAlign w:val="center"/>
          </w:tcPr>
          <w:p w14:paraId="68914712" w14:textId="77777777" w:rsidR="0039638A" w:rsidRPr="00825334" w:rsidRDefault="0039638A" w:rsidP="005E3DB9">
            <w:pPr>
              <w:spacing w:line="360" w:lineRule="auto"/>
              <w:jc w:val="left"/>
            </w:pPr>
          </w:p>
        </w:tc>
        <w:tc>
          <w:tcPr>
            <w:tcW w:w="7195" w:type="dxa"/>
            <w:vAlign w:val="center"/>
          </w:tcPr>
          <w:p w14:paraId="28605D39"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Admin select delete drug management option</w:t>
            </w:r>
          </w:p>
        </w:tc>
      </w:tr>
      <w:tr w:rsidR="0039638A" w:rsidRPr="00825334" w14:paraId="13C54AAD" w14:textId="77777777" w:rsidTr="005E3DB9">
        <w:tc>
          <w:tcPr>
            <w:tcW w:w="2155" w:type="dxa"/>
            <w:vAlign w:val="center"/>
          </w:tcPr>
          <w:p w14:paraId="59CF0881" w14:textId="77777777" w:rsidR="0039638A" w:rsidRPr="00825334" w:rsidRDefault="0039638A" w:rsidP="005E3DB9">
            <w:pPr>
              <w:spacing w:line="360" w:lineRule="auto"/>
              <w:jc w:val="left"/>
            </w:pPr>
          </w:p>
        </w:tc>
        <w:tc>
          <w:tcPr>
            <w:tcW w:w="7195" w:type="dxa"/>
            <w:vAlign w:val="center"/>
          </w:tcPr>
          <w:p w14:paraId="7686284F"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After that admin select delete drug option</w:t>
            </w:r>
          </w:p>
        </w:tc>
      </w:tr>
      <w:tr w:rsidR="0039638A" w:rsidRPr="00825334" w14:paraId="6B5B6141" w14:textId="77777777" w:rsidTr="005E3DB9">
        <w:tc>
          <w:tcPr>
            <w:tcW w:w="2155" w:type="dxa"/>
            <w:vAlign w:val="center"/>
          </w:tcPr>
          <w:p w14:paraId="12CE7896" w14:textId="77777777" w:rsidR="0039638A" w:rsidRPr="00825334" w:rsidRDefault="0039638A" w:rsidP="005E3DB9">
            <w:pPr>
              <w:spacing w:line="360" w:lineRule="auto"/>
              <w:jc w:val="left"/>
            </w:pPr>
          </w:p>
        </w:tc>
        <w:tc>
          <w:tcPr>
            <w:tcW w:w="7195" w:type="dxa"/>
            <w:vAlign w:val="center"/>
          </w:tcPr>
          <w:p w14:paraId="15F4CCA4"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Then system display Delete drug window</w:t>
            </w:r>
          </w:p>
        </w:tc>
      </w:tr>
      <w:tr w:rsidR="0039638A" w:rsidRPr="00825334" w14:paraId="51C155BF" w14:textId="77777777" w:rsidTr="005E3DB9">
        <w:trPr>
          <w:trHeight w:val="773"/>
        </w:trPr>
        <w:tc>
          <w:tcPr>
            <w:tcW w:w="2155" w:type="dxa"/>
            <w:vAlign w:val="center"/>
          </w:tcPr>
          <w:p w14:paraId="2BAEE4DD" w14:textId="77777777" w:rsidR="0039638A" w:rsidRPr="00825334" w:rsidRDefault="0039638A" w:rsidP="005E3DB9">
            <w:pPr>
              <w:spacing w:line="360" w:lineRule="auto"/>
              <w:jc w:val="left"/>
            </w:pPr>
          </w:p>
        </w:tc>
        <w:tc>
          <w:tcPr>
            <w:tcW w:w="7195" w:type="dxa"/>
            <w:vAlign w:val="center"/>
          </w:tcPr>
          <w:p w14:paraId="6F8EBBA3"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Then the system checks the current available user and meanwhile system retrieve drug records from the database</w:t>
            </w:r>
          </w:p>
        </w:tc>
      </w:tr>
      <w:tr w:rsidR="0039638A" w:rsidRPr="00825334" w14:paraId="665D936D" w14:textId="77777777" w:rsidTr="005E3DB9">
        <w:tc>
          <w:tcPr>
            <w:tcW w:w="2155" w:type="dxa"/>
            <w:vAlign w:val="center"/>
          </w:tcPr>
          <w:p w14:paraId="01037235" w14:textId="77777777" w:rsidR="0039638A" w:rsidRPr="00825334" w:rsidRDefault="0039638A" w:rsidP="005E3DB9">
            <w:pPr>
              <w:spacing w:line="360" w:lineRule="auto"/>
              <w:jc w:val="left"/>
            </w:pPr>
          </w:p>
        </w:tc>
        <w:tc>
          <w:tcPr>
            <w:tcW w:w="7195" w:type="dxa"/>
            <w:vAlign w:val="center"/>
          </w:tcPr>
          <w:p w14:paraId="7C410B5B"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Then system display all available drugs</w:t>
            </w:r>
          </w:p>
        </w:tc>
      </w:tr>
      <w:tr w:rsidR="0039638A" w:rsidRPr="00825334" w14:paraId="159AD3D1" w14:textId="77777777" w:rsidTr="005E3DB9">
        <w:tc>
          <w:tcPr>
            <w:tcW w:w="2155" w:type="dxa"/>
            <w:vAlign w:val="center"/>
          </w:tcPr>
          <w:p w14:paraId="2EED9B3C" w14:textId="77777777" w:rsidR="0039638A" w:rsidRPr="00825334" w:rsidRDefault="0039638A" w:rsidP="005E3DB9">
            <w:pPr>
              <w:spacing w:line="360" w:lineRule="auto"/>
              <w:jc w:val="left"/>
            </w:pPr>
          </w:p>
        </w:tc>
        <w:tc>
          <w:tcPr>
            <w:tcW w:w="7195" w:type="dxa"/>
            <w:vAlign w:val="center"/>
          </w:tcPr>
          <w:p w14:paraId="6C691015"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Then admin determine which drug to remove</w:t>
            </w:r>
          </w:p>
        </w:tc>
      </w:tr>
      <w:tr w:rsidR="0039638A" w:rsidRPr="00825334" w14:paraId="01C19E99" w14:textId="77777777" w:rsidTr="005E3DB9">
        <w:trPr>
          <w:trHeight w:val="998"/>
        </w:trPr>
        <w:tc>
          <w:tcPr>
            <w:tcW w:w="2155" w:type="dxa"/>
            <w:vAlign w:val="center"/>
          </w:tcPr>
          <w:p w14:paraId="6FBCB8D6" w14:textId="77777777" w:rsidR="0039638A" w:rsidRPr="00825334" w:rsidRDefault="0039638A" w:rsidP="005E3DB9">
            <w:pPr>
              <w:spacing w:line="360" w:lineRule="auto"/>
              <w:jc w:val="left"/>
            </w:pPr>
          </w:p>
        </w:tc>
        <w:tc>
          <w:tcPr>
            <w:tcW w:w="7195" w:type="dxa"/>
            <w:vAlign w:val="center"/>
          </w:tcPr>
          <w:p w14:paraId="360BE79F"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After that admin click remove button &amp; save. Meantime ones the administrator has been clicked the remove button, that drug will automatically delete for the database.</w:t>
            </w:r>
          </w:p>
        </w:tc>
      </w:tr>
      <w:tr w:rsidR="0039638A" w:rsidRPr="00825334" w14:paraId="24F4ADD6" w14:textId="77777777" w:rsidTr="005E3DB9">
        <w:trPr>
          <w:trHeight w:val="710"/>
        </w:trPr>
        <w:tc>
          <w:tcPr>
            <w:tcW w:w="2155" w:type="dxa"/>
            <w:vAlign w:val="center"/>
          </w:tcPr>
          <w:p w14:paraId="7BEE1345" w14:textId="77777777" w:rsidR="0039638A" w:rsidRPr="00825334" w:rsidRDefault="0039638A" w:rsidP="005E3DB9">
            <w:pPr>
              <w:spacing w:line="360" w:lineRule="auto"/>
              <w:jc w:val="left"/>
            </w:pPr>
          </w:p>
        </w:tc>
        <w:tc>
          <w:tcPr>
            <w:tcW w:w="7195" w:type="dxa"/>
            <w:vAlign w:val="center"/>
          </w:tcPr>
          <w:p w14:paraId="7766270A" w14:textId="77777777" w:rsidR="0039638A" w:rsidRPr="00825334" w:rsidRDefault="0039638A" w:rsidP="005E3DB9">
            <w:pPr>
              <w:pStyle w:val="ListParagraph"/>
              <w:numPr>
                <w:ilvl w:val="0"/>
                <w:numId w:val="18"/>
              </w:numPr>
              <w:spacing w:after="0" w:line="360" w:lineRule="auto"/>
              <w:rPr>
                <w:rFonts w:ascii="Times New Roman" w:hAnsi="Times New Roman" w:cs="Times New Roman"/>
              </w:rPr>
            </w:pPr>
            <w:r w:rsidRPr="00825334">
              <w:rPr>
                <w:rFonts w:ascii="Times New Roman" w:hAnsi="Times New Roman" w:cs="Times New Roman"/>
              </w:rPr>
              <w:t>At last a conformation message will appear &amp; display “Drug successfully removed”</w:t>
            </w:r>
          </w:p>
        </w:tc>
      </w:tr>
      <w:tr w:rsidR="0039638A" w:rsidRPr="00825334" w14:paraId="7D00B3C7" w14:textId="77777777" w:rsidTr="005E3DB9">
        <w:trPr>
          <w:trHeight w:val="710"/>
        </w:trPr>
        <w:tc>
          <w:tcPr>
            <w:tcW w:w="2155" w:type="dxa"/>
            <w:vAlign w:val="center"/>
          </w:tcPr>
          <w:p w14:paraId="59BDA051" w14:textId="77777777" w:rsidR="0039638A" w:rsidRPr="00825334" w:rsidRDefault="0039638A" w:rsidP="005E3DB9">
            <w:pPr>
              <w:spacing w:line="360" w:lineRule="auto"/>
              <w:jc w:val="left"/>
            </w:pPr>
            <w:r w:rsidRPr="00825334">
              <w:t>Extension</w:t>
            </w:r>
          </w:p>
        </w:tc>
        <w:tc>
          <w:tcPr>
            <w:tcW w:w="7195" w:type="dxa"/>
            <w:vAlign w:val="center"/>
          </w:tcPr>
          <w:p w14:paraId="5ABC1865" w14:textId="77777777" w:rsidR="0039638A" w:rsidRPr="00825334" w:rsidRDefault="0039638A" w:rsidP="005E3DB9">
            <w:pPr>
              <w:pStyle w:val="ListParagraph"/>
              <w:numPr>
                <w:ilvl w:val="0"/>
                <w:numId w:val="19"/>
              </w:numPr>
              <w:spacing w:after="0" w:line="360" w:lineRule="auto"/>
              <w:rPr>
                <w:rFonts w:ascii="Times New Roman" w:hAnsi="Times New Roman" w:cs="Times New Roman"/>
              </w:rPr>
            </w:pPr>
            <w:r w:rsidRPr="00825334">
              <w:rPr>
                <w:rFonts w:ascii="Times New Roman" w:hAnsi="Times New Roman" w:cs="Times New Roman"/>
              </w:rPr>
              <w:t>If the admin inserts invalid username or password, system generate an error message &amp; ask to re-enter.</w:t>
            </w:r>
          </w:p>
        </w:tc>
      </w:tr>
      <w:tr w:rsidR="0039638A" w:rsidRPr="00825334" w14:paraId="5F57E03A" w14:textId="77777777" w:rsidTr="005E3DB9">
        <w:trPr>
          <w:trHeight w:val="710"/>
        </w:trPr>
        <w:tc>
          <w:tcPr>
            <w:tcW w:w="2155" w:type="dxa"/>
            <w:vAlign w:val="center"/>
          </w:tcPr>
          <w:p w14:paraId="1EFDD860" w14:textId="77777777" w:rsidR="0039638A" w:rsidRPr="00825334" w:rsidRDefault="0039638A" w:rsidP="005E3DB9">
            <w:pPr>
              <w:spacing w:line="360" w:lineRule="auto"/>
              <w:jc w:val="left"/>
            </w:pPr>
          </w:p>
        </w:tc>
        <w:tc>
          <w:tcPr>
            <w:tcW w:w="7195" w:type="dxa"/>
            <w:vAlign w:val="center"/>
          </w:tcPr>
          <w:p w14:paraId="0B6290C1" w14:textId="77777777" w:rsidR="0039638A" w:rsidRPr="00825334" w:rsidRDefault="0039638A" w:rsidP="005E3DB9">
            <w:pPr>
              <w:pStyle w:val="ListParagraph"/>
              <w:numPr>
                <w:ilvl w:val="0"/>
                <w:numId w:val="20"/>
              </w:numPr>
              <w:spacing w:after="0" w:line="360" w:lineRule="auto"/>
              <w:rPr>
                <w:rFonts w:ascii="Times New Roman" w:hAnsi="Times New Roman" w:cs="Times New Roman"/>
              </w:rPr>
            </w:pPr>
            <w:r w:rsidRPr="00825334">
              <w:rPr>
                <w:rFonts w:ascii="Times New Roman" w:hAnsi="Times New Roman" w:cs="Times New Roman"/>
              </w:rPr>
              <w:t>If the drug still in the database, admin has to repeat 8-10 steps again.</w:t>
            </w:r>
          </w:p>
        </w:tc>
      </w:tr>
    </w:tbl>
    <w:p w14:paraId="4942000A" w14:textId="77777777" w:rsidR="0039638A" w:rsidRPr="00825334" w:rsidRDefault="0039638A" w:rsidP="0039638A"/>
    <w:p w14:paraId="040859DA" w14:textId="77777777" w:rsidR="0039638A" w:rsidRPr="00825334" w:rsidRDefault="0039638A" w:rsidP="0039638A"/>
    <w:p w14:paraId="4F6BA7FB" w14:textId="77777777" w:rsidR="0039638A" w:rsidRDefault="0039638A" w:rsidP="0039638A"/>
    <w:p w14:paraId="70183354" w14:textId="77777777" w:rsidR="0039638A" w:rsidRPr="00825334" w:rsidRDefault="0039638A" w:rsidP="0039638A"/>
    <w:p w14:paraId="6B7613FA" w14:textId="77777777" w:rsidR="0039638A" w:rsidRPr="00825334" w:rsidRDefault="0039638A" w:rsidP="0039638A">
      <w:r>
        <w:lastRenderedPageBreak/>
        <w:t xml:space="preserve">Report Management - </w:t>
      </w:r>
      <w:r w:rsidRPr="00825334">
        <w:t>Admin Generate reports :</w:t>
      </w:r>
    </w:p>
    <w:tbl>
      <w:tblPr>
        <w:tblStyle w:val="TableGrid0"/>
        <w:tblW w:w="0" w:type="auto"/>
        <w:tblLook w:val="04A0" w:firstRow="1" w:lastRow="0" w:firstColumn="1" w:lastColumn="0" w:noHBand="0" w:noVBand="1"/>
      </w:tblPr>
      <w:tblGrid>
        <w:gridCol w:w="2104"/>
        <w:gridCol w:w="6914"/>
      </w:tblGrid>
      <w:tr w:rsidR="0039638A" w:rsidRPr="00825334" w14:paraId="16E41F99" w14:textId="77777777" w:rsidTr="005E3DB9">
        <w:tc>
          <w:tcPr>
            <w:tcW w:w="2104" w:type="dxa"/>
            <w:vAlign w:val="center"/>
          </w:tcPr>
          <w:p w14:paraId="2BE93E68" w14:textId="77777777" w:rsidR="0039638A" w:rsidRPr="00825334" w:rsidRDefault="0039638A" w:rsidP="005E3DB9">
            <w:pPr>
              <w:spacing w:line="360" w:lineRule="auto"/>
              <w:jc w:val="left"/>
              <w:rPr>
                <w:b/>
                <w:bCs/>
              </w:rPr>
            </w:pPr>
            <w:r>
              <w:rPr>
                <w:b/>
                <w:bCs/>
              </w:rPr>
              <w:t>Use Case</w:t>
            </w:r>
          </w:p>
        </w:tc>
        <w:tc>
          <w:tcPr>
            <w:tcW w:w="6914" w:type="dxa"/>
            <w:vAlign w:val="center"/>
          </w:tcPr>
          <w:p w14:paraId="2E0BD481" w14:textId="77777777" w:rsidR="0039638A" w:rsidRPr="00825334" w:rsidRDefault="0039638A" w:rsidP="005E3DB9">
            <w:pPr>
              <w:spacing w:line="360" w:lineRule="auto"/>
              <w:jc w:val="left"/>
              <w:rPr>
                <w:b/>
                <w:bCs/>
              </w:rPr>
            </w:pPr>
            <w:r w:rsidRPr="00825334">
              <w:rPr>
                <w:b/>
                <w:bCs/>
              </w:rPr>
              <w:t>Admin generate report</w:t>
            </w:r>
          </w:p>
        </w:tc>
      </w:tr>
      <w:tr w:rsidR="0039638A" w:rsidRPr="00825334" w14:paraId="0196F56A" w14:textId="77777777" w:rsidTr="005E3DB9">
        <w:tc>
          <w:tcPr>
            <w:tcW w:w="2104" w:type="dxa"/>
            <w:vAlign w:val="center"/>
          </w:tcPr>
          <w:p w14:paraId="489CF60A" w14:textId="77777777" w:rsidR="0039638A" w:rsidRPr="00825334" w:rsidRDefault="0039638A" w:rsidP="005E3DB9">
            <w:pPr>
              <w:spacing w:line="360" w:lineRule="auto"/>
              <w:jc w:val="left"/>
            </w:pPr>
            <w:r w:rsidRPr="00825334">
              <w:t>Use case ID</w:t>
            </w:r>
          </w:p>
        </w:tc>
        <w:tc>
          <w:tcPr>
            <w:tcW w:w="6914" w:type="dxa"/>
            <w:vAlign w:val="center"/>
          </w:tcPr>
          <w:p w14:paraId="4897C615" w14:textId="77777777" w:rsidR="0039638A" w:rsidRPr="00825334" w:rsidRDefault="0039638A" w:rsidP="005E3DB9">
            <w:pPr>
              <w:spacing w:line="360" w:lineRule="auto"/>
              <w:jc w:val="left"/>
            </w:pPr>
          </w:p>
        </w:tc>
      </w:tr>
      <w:tr w:rsidR="0039638A" w:rsidRPr="00825334" w14:paraId="7F26DFEF" w14:textId="77777777" w:rsidTr="005E3DB9">
        <w:tc>
          <w:tcPr>
            <w:tcW w:w="2104" w:type="dxa"/>
            <w:vAlign w:val="center"/>
          </w:tcPr>
          <w:p w14:paraId="1751988F" w14:textId="77777777" w:rsidR="0039638A" w:rsidRPr="00825334" w:rsidRDefault="0039638A" w:rsidP="005E3DB9">
            <w:pPr>
              <w:spacing w:line="360" w:lineRule="auto"/>
              <w:jc w:val="left"/>
            </w:pPr>
            <w:r w:rsidRPr="00825334">
              <w:t>Pre-condition</w:t>
            </w:r>
          </w:p>
        </w:tc>
        <w:tc>
          <w:tcPr>
            <w:tcW w:w="6914" w:type="dxa"/>
            <w:vAlign w:val="center"/>
          </w:tcPr>
          <w:p w14:paraId="30567081" w14:textId="77777777" w:rsidR="0039638A" w:rsidRPr="00825334" w:rsidRDefault="0039638A" w:rsidP="005E3DB9">
            <w:pPr>
              <w:spacing w:line="360" w:lineRule="auto"/>
              <w:jc w:val="left"/>
            </w:pPr>
            <w:r w:rsidRPr="00825334">
              <w:t xml:space="preserve">Admin should know the time period or other parameters </w:t>
            </w:r>
          </w:p>
        </w:tc>
      </w:tr>
      <w:tr w:rsidR="0039638A" w:rsidRPr="00825334" w14:paraId="24B7B045" w14:textId="77777777" w:rsidTr="005E3DB9">
        <w:tc>
          <w:tcPr>
            <w:tcW w:w="2104" w:type="dxa"/>
            <w:vAlign w:val="center"/>
          </w:tcPr>
          <w:p w14:paraId="1169DEEF" w14:textId="77777777" w:rsidR="0039638A" w:rsidRPr="00825334" w:rsidRDefault="0039638A" w:rsidP="005E3DB9">
            <w:pPr>
              <w:spacing w:line="360" w:lineRule="auto"/>
              <w:jc w:val="left"/>
            </w:pPr>
            <w:r w:rsidRPr="00825334">
              <w:t>Scenario steps</w:t>
            </w:r>
          </w:p>
        </w:tc>
        <w:tc>
          <w:tcPr>
            <w:tcW w:w="6914" w:type="dxa"/>
            <w:vAlign w:val="center"/>
          </w:tcPr>
          <w:p w14:paraId="259A1F83"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Login to the system using username &amp; password</w:t>
            </w:r>
          </w:p>
        </w:tc>
      </w:tr>
      <w:tr w:rsidR="0039638A" w:rsidRPr="00825334" w14:paraId="47DCAD6D" w14:textId="77777777" w:rsidTr="005E3DB9">
        <w:tc>
          <w:tcPr>
            <w:tcW w:w="2104" w:type="dxa"/>
            <w:vAlign w:val="center"/>
          </w:tcPr>
          <w:p w14:paraId="35F20C14" w14:textId="77777777" w:rsidR="0039638A" w:rsidRPr="00825334" w:rsidRDefault="0039638A" w:rsidP="005E3DB9">
            <w:pPr>
              <w:spacing w:line="360" w:lineRule="auto"/>
              <w:jc w:val="left"/>
            </w:pPr>
          </w:p>
        </w:tc>
        <w:tc>
          <w:tcPr>
            <w:tcW w:w="6914" w:type="dxa"/>
            <w:vAlign w:val="center"/>
          </w:tcPr>
          <w:p w14:paraId="21C619E8"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The admin get access to the Main GUI</w:t>
            </w:r>
          </w:p>
        </w:tc>
      </w:tr>
      <w:tr w:rsidR="0039638A" w:rsidRPr="00825334" w14:paraId="455223DF" w14:textId="77777777" w:rsidTr="005E3DB9">
        <w:tc>
          <w:tcPr>
            <w:tcW w:w="2104" w:type="dxa"/>
            <w:vAlign w:val="center"/>
          </w:tcPr>
          <w:p w14:paraId="77F607C2" w14:textId="77777777" w:rsidR="0039638A" w:rsidRPr="00825334" w:rsidRDefault="0039638A" w:rsidP="005E3DB9">
            <w:pPr>
              <w:spacing w:line="360" w:lineRule="auto"/>
              <w:jc w:val="left"/>
            </w:pPr>
          </w:p>
        </w:tc>
        <w:tc>
          <w:tcPr>
            <w:tcW w:w="6914" w:type="dxa"/>
            <w:vAlign w:val="center"/>
          </w:tcPr>
          <w:p w14:paraId="3494A386"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Admin select report generate option</w:t>
            </w:r>
          </w:p>
        </w:tc>
      </w:tr>
      <w:tr w:rsidR="0039638A" w:rsidRPr="00825334" w14:paraId="3E27FAD0" w14:textId="77777777" w:rsidTr="005E3DB9">
        <w:tc>
          <w:tcPr>
            <w:tcW w:w="2104" w:type="dxa"/>
            <w:vAlign w:val="center"/>
          </w:tcPr>
          <w:p w14:paraId="7B36F3D5" w14:textId="77777777" w:rsidR="0039638A" w:rsidRPr="00825334" w:rsidRDefault="0039638A" w:rsidP="005E3DB9">
            <w:pPr>
              <w:spacing w:line="360" w:lineRule="auto"/>
              <w:jc w:val="left"/>
            </w:pPr>
          </w:p>
        </w:tc>
        <w:tc>
          <w:tcPr>
            <w:tcW w:w="6914" w:type="dxa"/>
            <w:vAlign w:val="center"/>
          </w:tcPr>
          <w:p w14:paraId="063519B5"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After that admin select reporting type</w:t>
            </w:r>
          </w:p>
        </w:tc>
      </w:tr>
      <w:tr w:rsidR="0039638A" w:rsidRPr="00825334" w14:paraId="18F18F0B" w14:textId="77777777" w:rsidTr="005E3DB9">
        <w:tc>
          <w:tcPr>
            <w:tcW w:w="2104" w:type="dxa"/>
            <w:vAlign w:val="center"/>
          </w:tcPr>
          <w:p w14:paraId="1ECDD109" w14:textId="77777777" w:rsidR="0039638A" w:rsidRPr="00825334" w:rsidRDefault="0039638A" w:rsidP="005E3DB9">
            <w:pPr>
              <w:spacing w:line="360" w:lineRule="auto"/>
              <w:jc w:val="left"/>
            </w:pPr>
          </w:p>
        </w:tc>
        <w:tc>
          <w:tcPr>
            <w:tcW w:w="6914" w:type="dxa"/>
            <w:vAlign w:val="center"/>
          </w:tcPr>
          <w:p w14:paraId="58D90715"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Then system display reporting GUI</w:t>
            </w:r>
          </w:p>
        </w:tc>
      </w:tr>
      <w:tr w:rsidR="0039638A" w:rsidRPr="00825334" w14:paraId="1129CC51" w14:textId="77777777" w:rsidTr="005E3DB9">
        <w:tc>
          <w:tcPr>
            <w:tcW w:w="2104" w:type="dxa"/>
            <w:vAlign w:val="center"/>
          </w:tcPr>
          <w:p w14:paraId="06094761" w14:textId="77777777" w:rsidR="0039638A" w:rsidRPr="00825334" w:rsidRDefault="0039638A" w:rsidP="005E3DB9">
            <w:pPr>
              <w:spacing w:line="360" w:lineRule="auto"/>
              <w:jc w:val="left"/>
            </w:pPr>
          </w:p>
        </w:tc>
        <w:tc>
          <w:tcPr>
            <w:tcW w:w="6914" w:type="dxa"/>
            <w:vAlign w:val="center"/>
          </w:tcPr>
          <w:p w14:paraId="2D04186D"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By inserting time period choose the report</w:t>
            </w:r>
          </w:p>
        </w:tc>
      </w:tr>
      <w:tr w:rsidR="0039638A" w:rsidRPr="00825334" w14:paraId="4034D763" w14:textId="77777777" w:rsidTr="005E3DB9">
        <w:tc>
          <w:tcPr>
            <w:tcW w:w="2104" w:type="dxa"/>
            <w:vAlign w:val="center"/>
          </w:tcPr>
          <w:p w14:paraId="0B8FF42E" w14:textId="77777777" w:rsidR="0039638A" w:rsidRPr="00825334" w:rsidRDefault="0039638A" w:rsidP="005E3DB9">
            <w:pPr>
              <w:spacing w:line="360" w:lineRule="auto"/>
              <w:jc w:val="left"/>
            </w:pPr>
          </w:p>
        </w:tc>
        <w:tc>
          <w:tcPr>
            <w:tcW w:w="6914" w:type="dxa"/>
            <w:vAlign w:val="center"/>
          </w:tcPr>
          <w:p w14:paraId="2C973765" w14:textId="77777777" w:rsidR="0039638A" w:rsidRPr="00825334" w:rsidRDefault="0039638A" w:rsidP="005E3DB9">
            <w:pPr>
              <w:spacing w:line="360" w:lineRule="auto"/>
              <w:jc w:val="left"/>
            </w:pPr>
            <w:r w:rsidRPr="00825334">
              <w:t xml:space="preserve">               6.1    Admin can choose another related parameter</w:t>
            </w:r>
          </w:p>
        </w:tc>
      </w:tr>
      <w:tr w:rsidR="0039638A" w:rsidRPr="00825334" w14:paraId="56CDEA45" w14:textId="77777777" w:rsidTr="005E3DB9">
        <w:tc>
          <w:tcPr>
            <w:tcW w:w="2104" w:type="dxa"/>
            <w:vAlign w:val="center"/>
          </w:tcPr>
          <w:p w14:paraId="4637C58F" w14:textId="77777777" w:rsidR="0039638A" w:rsidRPr="00825334" w:rsidRDefault="0039638A" w:rsidP="005E3DB9">
            <w:pPr>
              <w:spacing w:line="360" w:lineRule="auto"/>
              <w:jc w:val="left"/>
            </w:pPr>
          </w:p>
        </w:tc>
        <w:tc>
          <w:tcPr>
            <w:tcW w:w="6914" w:type="dxa"/>
            <w:vAlign w:val="center"/>
          </w:tcPr>
          <w:p w14:paraId="64A2DB8F"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Request a report</w:t>
            </w:r>
          </w:p>
        </w:tc>
      </w:tr>
      <w:tr w:rsidR="0039638A" w:rsidRPr="00825334" w14:paraId="31FFB244" w14:textId="77777777" w:rsidTr="005E3DB9">
        <w:tc>
          <w:tcPr>
            <w:tcW w:w="2104" w:type="dxa"/>
            <w:vAlign w:val="center"/>
          </w:tcPr>
          <w:p w14:paraId="34A1336E" w14:textId="77777777" w:rsidR="0039638A" w:rsidRPr="00825334" w:rsidRDefault="0039638A" w:rsidP="005E3DB9">
            <w:pPr>
              <w:spacing w:line="360" w:lineRule="auto"/>
              <w:jc w:val="left"/>
            </w:pPr>
            <w:r w:rsidRPr="00825334">
              <w:t xml:space="preserve"> </w:t>
            </w:r>
          </w:p>
        </w:tc>
        <w:tc>
          <w:tcPr>
            <w:tcW w:w="6914" w:type="dxa"/>
            <w:vAlign w:val="center"/>
          </w:tcPr>
          <w:p w14:paraId="273EDF0D" w14:textId="77777777" w:rsidR="0039638A" w:rsidRPr="00825334" w:rsidRDefault="0039638A" w:rsidP="005E3DB9">
            <w:pPr>
              <w:spacing w:line="360" w:lineRule="auto"/>
              <w:ind w:left="360"/>
              <w:jc w:val="left"/>
            </w:pPr>
            <w:r w:rsidRPr="00825334">
              <w:t xml:space="preserve">       7.1   The system itself run generate report query </w:t>
            </w:r>
          </w:p>
        </w:tc>
      </w:tr>
      <w:tr w:rsidR="0039638A" w:rsidRPr="00825334" w14:paraId="74764A21" w14:textId="77777777" w:rsidTr="005E3DB9">
        <w:tc>
          <w:tcPr>
            <w:tcW w:w="2104" w:type="dxa"/>
            <w:vAlign w:val="center"/>
          </w:tcPr>
          <w:p w14:paraId="3966AB8D" w14:textId="77777777" w:rsidR="0039638A" w:rsidRPr="00825334" w:rsidRDefault="0039638A" w:rsidP="005E3DB9">
            <w:pPr>
              <w:spacing w:line="360" w:lineRule="auto"/>
              <w:jc w:val="left"/>
            </w:pPr>
          </w:p>
        </w:tc>
        <w:tc>
          <w:tcPr>
            <w:tcW w:w="6914" w:type="dxa"/>
            <w:vAlign w:val="center"/>
          </w:tcPr>
          <w:p w14:paraId="32D019B0"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Then system generate a report</w:t>
            </w:r>
          </w:p>
        </w:tc>
      </w:tr>
      <w:tr w:rsidR="0039638A" w:rsidRPr="00825334" w14:paraId="7F91D0FD" w14:textId="77777777" w:rsidTr="005E3DB9">
        <w:tc>
          <w:tcPr>
            <w:tcW w:w="2104" w:type="dxa"/>
            <w:vAlign w:val="center"/>
          </w:tcPr>
          <w:p w14:paraId="7906C1FB" w14:textId="77777777" w:rsidR="0039638A" w:rsidRPr="00825334" w:rsidRDefault="0039638A" w:rsidP="005E3DB9">
            <w:pPr>
              <w:spacing w:line="360" w:lineRule="auto"/>
              <w:jc w:val="left"/>
            </w:pPr>
          </w:p>
        </w:tc>
        <w:tc>
          <w:tcPr>
            <w:tcW w:w="6914" w:type="dxa"/>
            <w:vAlign w:val="center"/>
          </w:tcPr>
          <w:p w14:paraId="134CACE7" w14:textId="77777777" w:rsidR="0039638A" w:rsidRPr="00825334" w:rsidRDefault="0039638A" w:rsidP="005E3DB9">
            <w:pPr>
              <w:pStyle w:val="ListParagraph"/>
              <w:numPr>
                <w:ilvl w:val="0"/>
                <w:numId w:val="25"/>
              </w:numPr>
              <w:spacing w:after="0" w:line="360" w:lineRule="auto"/>
              <w:rPr>
                <w:rFonts w:ascii="Times New Roman" w:hAnsi="Times New Roman" w:cs="Times New Roman"/>
              </w:rPr>
            </w:pPr>
            <w:r w:rsidRPr="00825334">
              <w:rPr>
                <w:rFonts w:ascii="Times New Roman" w:hAnsi="Times New Roman" w:cs="Times New Roman"/>
              </w:rPr>
              <w:t>The system displays the report</w:t>
            </w:r>
          </w:p>
        </w:tc>
      </w:tr>
      <w:tr w:rsidR="0039638A" w:rsidRPr="00825334" w14:paraId="6110F00C" w14:textId="77777777" w:rsidTr="005E3DB9">
        <w:tc>
          <w:tcPr>
            <w:tcW w:w="2104" w:type="dxa"/>
            <w:vAlign w:val="center"/>
          </w:tcPr>
          <w:p w14:paraId="180B6729" w14:textId="77777777" w:rsidR="0039638A" w:rsidRPr="00825334" w:rsidRDefault="0039638A" w:rsidP="005E3DB9">
            <w:pPr>
              <w:spacing w:line="360" w:lineRule="auto"/>
              <w:jc w:val="left"/>
            </w:pPr>
            <w:r w:rsidRPr="00825334">
              <w:t>Extension</w:t>
            </w:r>
          </w:p>
        </w:tc>
        <w:tc>
          <w:tcPr>
            <w:tcW w:w="6914" w:type="dxa"/>
            <w:vAlign w:val="center"/>
          </w:tcPr>
          <w:p w14:paraId="08813D14" w14:textId="77777777" w:rsidR="0039638A" w:rsidRPr="00825334" w:rsidRDefault="0039638A" w:rsidP="005E3DB9">
            <w:pPr>
              <w:pStyle w:val="ListParagraph"/>
              <w:numPr>
                <w:ilvl w:val="0"/>
                <w:numId w:val="26"/>
              </w:numPr>
              <w:spacing w:after="0" w:line="360" w:lineRule="auto"/>
              <w:rPr>
                <w:rFonts w:ascii="Times New Roman" w:hAnsi="Times New Roman" w:cs="Times New Roman"/>
              </w:rPr>
            </w:pPr>
            <w:r w:rsidRPr="00825334">
              <w:rPr>
                <w:rFonts w:ascii="Times New Roman" w:hAnsi="Times New Roman" w:cs="Times New Roman"/>
              </w:rPr>
              <w:t>If the admin inserts invalid username or password, system generate an error message &amp; ask to re-enter.</w:t>
            </w:r>
          </w:p>
        </w:tc>
      </w:tr>
    </w:tbl>
    <w:p w14:paraId="61D5D6A5" w14:textId="77777777" w:rsidR="0039638A" w:rsidRPr="00825334" w:rsidRDefault="0039638A" w:rsidP="0039638A"/>
    <w:p w14:paraId="6398736C" w14:textId="77777777" w:rsidR="0039638A" w:rsidRPr="00825334" w:rsidRDefault="0039638A" w:rsidP="0039638A"/>
    <w:p w14:paraId="6A90DD42" w14:textId="77777777" w:rsidR="0039638A" w:rsidRPr="00825334" w:rsidRDefault="0039638A" w:rsidP="0039638A"/>
    <w:p w14:paraId="528523D0" w14:textId="77777777" w:rsidR="0039638A" w:rsidRDefault="0039638A" w:rsidP="0039638A"/>
    <w:p w14:paraId="58BBBF8C" w14:textId="77777777" w:rsidR="0039638A" w:rsidRDefault="0039638A" w:rsidP="0039638A"/>
    <w:p w14:paraId="35B047A9" w14:textId="77777777" w:rsidR="0039638A" w:rsidRDefault="0039638A" w:rsidP="0039638A"/>
    <w:p w14:paraId="46B9E427" w14:textId="77777777" w:rsidR="0039638A" w:rsidRDefault="0039638A" w:rsidP="0039638A">
      <w:r>
        <w:lastRenderedPageBreak/>
        <w:t>User Management – Admin remove Users :</w:t>
      </w:r>
    </w:p>
    <w:tbl>
      <w:tblPr>
        <w:tblStyle w:val="TableGrid0"/>
        <w:tblW w:w="0" w:type="auto"/>
        <w:tblLook w:val="04A0" w:firstRow="1" w:lastRow="0" w:firstColumn="1" w:lastColumn="0" w:noHBand="0" w:noVBand="1"/>
      </w:tblPr>
      <w:tblGrid>
        <w:gridCol w:w="2101"/>
        <w:gridCol w:w="6917"/>
      </w:tblGrid>
      <w:tr w:rsidR="0039638A" w:rsidRPr="00825334" w14:paraId="774DFE6D" w14:textId="77777777" w:rsidTr="005E3DB9">
        <w:tc>
          <w:tcPr>
            <w:tcW w:w="2101" w:type="dxa"/>
            <w:vAlign w:val="center"/>
          </w:tcPr>
          <w:p w14:paraId="64728A20" w14:textId="77777777" w:rsidR="0039638A" w:rsidRPr="00825334" w:rsidRDefault="0039638A" w:rsidP="005E3DB9">
            <w:pPr>
              <w:spacing w:line="360" w:lineRule="auto"/>
              <w:jc w:val="left"/>
              <w:rPr>
                <w:b/>
                <w:bCs/>
              </w:rPr>
            </w:pPr>
            <w:r w:rsidRPr="00825334">
              <w:rPr>
                <w:b/>
                <w:bCs/>
              </w:rPr>
              <w:t>Use case</w:t>
            </w:r>
          </w:p>
        </w:tc>
        <w:tc>
          <w:tcPr>
            <w:tcW w:w="6917" w:type="dxa"/>
            <w:vAlign w:val="center"/>
          </w:tcPr>
          <w:p w14:paraId="1929E54A" w14:textId="77777777" w:rsidR="0039638A" w:rsidRPr="00825334" w:rsidRDefault="0039638A" w:rsidP="005E3DB9">
            <w:pPr>
              <w:spacing w:line="360" w:lineRule="auto"/>
              <w:jc w:val="left"/>
              <w:rPr>
                <w:b/>
                <w:bCs/>
              </w:rPr>
            </w:pPr>
            <w:r w:rsidRPr="00825334">
              <w:rPr>
                <w:b/>
                <w:bCs/>
              </w:rPr>
              <w:t>Remove user</w:t>
            </w:r>
          </w:p>
        </w:tc>
      </w:tr>
      <w:tr w:rsidR="0039638A" w:rsidRPr="00825334" w14:paraId="1B22BC95" w14:textId="77777777" w:rsidTr="005E3DB9">
        <w:tc>
          <w:tcPr>
            <w:tcW w:w="2101" w:type="dxa"/>
            <w:vAlign w:val="center"/>
          </w:tcPr>
          <w:p w14:paraId="0626A4CC" w14:textId="77777777" w:rsidR="0039638A" w:rsidRPr="00825334" w:rsidRDefault="0039638A" w:rsidP="005E3DB9">
            <w:pPr>
              <w:spacing w:line="360" w:lineRule="auto"/>
              <w:jc w:val="left"/>
            </w:pPr>
            <w:r w:rsidRPr="00825334">
              <w:t>Use case ID</w:t>
            </w:r>
          </w:p>
        </w:tc>
        <w:tc>
          <w:tcPr>
            <w:tcW w:w="6917" w:type="dxa"/>
            <w:vAlign w:val="center"/>
          </w:tcPr>
          <w:p w14:paraId="138CC9B4" w14:textId="77777777" w:rsidR="0039638A" w:rsidRPr="00825334" w:rsidRDefault="0039638A" w:rsidP="005E3DB9">
            <w:pPr>
              <w:spacing w:line="360" w:lineRule="auto"/>
              <w:jc w:val="left"/>
            </w:pPr>
          </w:p>
        </w:tc>
      </w:tr>
      <w:tr w:rsidR="0039638A" w:rsidRPr="00825334" w14:paraId="526AF1EE" w14:textId="77777777" w:rsidTr="005E3DB9">
        <w:tc>
          <w:tcPr>
            <w:tcW w:w="2101" w:type="dxa"/>
            <w:vAlign w:val="center"/>
          </w:tcPr>
          <w:p w14:paraId="1EA970D4" w14:textId="77777777" w:rsidR="0039638A" w:rsidRPr="00825334" w:rsidRDefault="0039638A" w:rsidP="005E3DB9">
            <w:pPr>
              <w:spacing w:line="360" w:lineRule="auto"/>
              <w:jc w:val="left"/>
            </w:pPr>
            <w:r w:rsidRPr="00825334">
              <w:t>Pre-condition</w:t>
            </w:r>
          </w:p>
        </w:tc>
        <w:tc>
          <w:tcPr>
            <w:tcW w:w="6917" w:type="dxa"/>
            <w:vAlign w:val="center"/>
          </w:tcPr>
          <w:p w14:paraId="655A408B" w14:textId="77777777" w:rsidR="0039638A" w:rsidRPr="00825334" w:rsidRDefault="0039638A" w:rsidP="005E3DB9">
            <w:pPr>
              <w:spacing w:line="360" w:lineRule="auto"/>
              <w:jc w:val="left"/>
            </w:pPr>
            <w:r w:rsidRPr="00825334">
              <w:rPr>
                <w:bCs/>
              </w:rPr>
              <w:t>Admin should know the member to delete</w:t>
            </w:r>
          </w:p>
        </w:tc>
      </w:tr>
      <w:tr w:rsidR="0039638A" w:rsidRPr="00825334" w14:paraId="13A81D17" w14:textId="77777777" w:rsidTr="005E3DB9">
        <w:tc>
          <w:tcPr>
            <w:tcW w:w="2101" w:type="dxa"/>
            <w:vAlign w:val="center"/>
          </w:tcPr>
          <w:p w14:paraId="6BD024B4" w14:textId="77777777" w:rsidR="0039638A" w:rsidRPr="00825334" w:rsidRDefault="0039638A" w:rsidP="005E3DB9">
            <w:pPr>
              <w:spacing w:line="360" w:lineRule="auto"/>
              <w:jc w:val="left"/>
            </w:pPr>
            <w:r w:rsidRPr="00825334">
              <w:t>Scenario steps</w:t>
            </w:r>
          </w:p>
        </w:tc>
        <w:tc>
          <w:tcPr>
            <w:tcW w:w="6917" w:type="dxa"/>
            <w:vAlign w:val="center"/>
          </w:tcPr>
          <w:p w14:paraId="2B1D0727"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Login to the system using username &amp; password </w:t>
            </w:r>
          </w:p>
        </w:tc>
      </w:tr>
      <w:tr w:rsidR="0039638A" w:rsidRPr="00825334" w14:paraId="0BC88644" w14:textId="77777777" w:rsidTr="005E3DB9">
        <w:tc>
          <w:tcPr>
            <w:tcW w:w="2101" w:type="dxa"/>
            <w:vAlign w:val="center"/>
          </w:tcPr>
          <w:p w14:paraId="3370BE7E" w14:textId="77777777" w:rsidR="0039638A" w:rsidRPr="00825334" w:rsidRDefault="0039638A" w:rsidP="005E3DB9">
            <w:pPr>
              <w:spacing w:line="360" w:lineRule="auto"/>
              <w:jc w:val="left"/>
            </w:pPr>
          </w:p>
        </w:tc>
        <w:tc>
          <w:tcPr>
            <w:tcW w:w="6917" w:type="dxa"/>
            <w:vAlign w:val="center"/>
          </w:tcPr>
          <w:p w14:paraId="0748B807"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Then admin get access to the Admin main UI </w:t>
            </w:r>
          </w:p>
        </w:tc>
      </w:tr>
      <w:tr w:rsidR="0039638A" w:rsidRPr="00825334" w14:paraId="4254DBA4" w14:textId="77777777" w:rsidTr="005E3DB9">
        <w:tc>
          <w:tcPr>
            <w:tcW w:w="2101" w:type="dxa"/>
            <w:vAlign w:val="center"/>
          </w:tcPr>
          <w:p w14:paraId="26D38824" w14:textId="77777777" w:rsidR="0039638A" w:rsidRPr="00825334" w:rsidRDefault="0039638A" w:rsidP="005E3DB9">
            <w:pPr>
              <w:spacing w:line="360" w:lineRule="auto"/>
              <w:jc w:val="left"/>
            </w:pPr>
          </w:p>
        </w:tc>
        <w:tc>
          <w:tcPr>
            <w:tcW w:w="6917" w:type="dxa"/>
            <w:vAlign w:val="center"/>
          </w:tcPr>
          <w:p w14:paraId="1C1A91B7"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Administrator select user management option </w:t>
            </w:r>
          </w:p>
        </w:tc>
      </w:tr>
      <w:tr w:rsidR="0039638A" w:rsidRPr="00825334" w14:paraId="52510C20" w14:textId="77777777" w:rsidTr="005E3DB9">
        <w:tc>
          <w:tcPr>
            <w:tcW w:w="2101" w:type="dxa"/>
            <w:vAlign w:val="center"/>
          </w:tcPr>
          <w:p w14:paraId="4C7B0B54" w14:textId="77777777" w:rsidR="0039638A" w:rsidRPr="00825334" w:rsidRDefault="0039638A" w:rsidP="005E3DB9">
            <w:pPr>
              <w:spacing w:line="360" w:lineRule="auto"/>
              <w:jc w:val="left"/>
            </w:pPr>
          </w:p>
        </w:tc>
        <w:tc>
          <w:tcPr>
            <w:tcW w:w="6917" w:type="dxa"/>
            <w:vAlign w:val="center"/>
          </w:tcPr>
          <w:p w14:paraId="276E6CCF"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After that admin select delete Account option  </w:t>
            </w:r>
          </w:p>
        </w:tc>
      </w:tr>
      <w:tr w:rsidR="0039638A" w:rsidRPr="00825334" w14:paraId="7FCE3A71" w14:textId="77777777" w:rsidTr="005E3DB9">
        <w:tc>
          <w:tcPr>
            <w:tcW w:w="2101" w:type="dxa"/>
            <w:vAlign w:val="center"/>
          </w:tcPr>
          <w:p w14:paraId="0A4B1A0B" w14:textId="77777777" w:rsidR="0039638A" w:rsidRPr="00825334" w:rsidRDefault="0039638A" w:rsidP="005E3DB9">
            <w:pPr>
              <w:spacing w:line="360" w:lineRule="auto"/>
              <w:jc w:val="left"/>
            </w:pPr>
          </w:p>
        </w:tc>
        <w:tc>
          <w:tcPr>
            <w:tcW w:w="6917" w:type="dxa"/>
            <w:vAlign w:val="center"/>
          </w:tcPr>
          <w:p w14:paraId="7E32D97B"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Then App display Delete Account window</w:t>
            </w:r>
          </w:p>
        </w:tc>
      </w:tr>
      <w:tr w:rsidR="0039638A" w:rsidRPr="00825334" w14:paraId="6110B73F" w14:textId="77777777" w:rsidTr="005E3DB9">
        <w:tc>
          <w:tcPr>
            <w:tcW w:w="2101" w:type="dxa"/>
            <w:vAlign w:val="center"/>
          </w:tcPr>
          <w:p w14:paraId="25A4FD82" w14:textId="77777777" w:rsidR="0039638A" w:rsidRPr="00825334" w:rsidRDefault="0039638A" w:rsidP="005E3DB9">
            <w:pPr>
              <w:spacing w:line="360" w:lineRule="auto"/>
              <w:jc w:val="left"/>
            </w:pPr>
          </w:p>
        </w:tc>
        <w:tc>
          <w:tcPr>
            <w:tcW w:w="6917" w:type="dxa"/>
            <w:vAlign w:val="center"/>
          </w:tcPr>
          <w:p w14:paraId="459E32D4"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Then the system checks the current available users and meanwhile system Retrieve user records from the database. </w:t>
            </w:r>
          </w:p>
        </w:tc>
      </w:tr>
      <w:tr w:rsidR="0039638A" w:rsidRPr="00825334" w14:paraId="21DFA03B" w14:textId="77777777" w:rsidTr="005E3DB9">
        <w:tc>
          <w:tcPr>
            <w:tcW w:w="2101" w:type="dxa"/>
            <w:vAlign w:val="center"/>
          </w:tcPr>
          <w:p w14:paraId="5952C99F" w14:textId="77777777" w:rsidR="0039638A" w:rsidRPr="00825334" w:rsidRDefault="0039638A" w:rsidP="005E3DB9">
            <w:pPr>
              <w:spacing w:line="360" w:lineRule="auto"/>
              <w:jc w:val="left"/>
            </w:pPr>
          </w:p>
        </w:tc>
        <w:tc>
          <w:tcPr>
            <w:tcW w:w="6917" w:type="dxa"/>
            <w:vAlign w:val="center"/>
          </w:tcPr>
          <w:p w14:paraId="580DBB84" w14:textId="77777777" w:rsidR="0039638A" w:rsidRPr="00825334" w:rsidRDefault="0039638A" w:rsidP="005E3DB9">
            <w:pPr>
              <w:pStyle w:val="ListParagraph"/>
              <w:numPr>
                <w:ilvl w:val="0"/>
                <w:numId w:val="23"/>
              </w:numPr>
              <w:spacing w:after="0" w:line="360" w:lineRule="auto"/>
              <w:rPr>
                <w:rFonts w:ascii="Times New Roman" w:eastAsia="Calibri" w:hAnsi="Times New Roman" w:cs="Times New Roman"/>
                <w:bCs/>
              </w:rPr>
            </w:pPr>
            <w:r w:rsidRPr="00825334">
              <w:rPr>
                <w:rFonts w:ascii="Times New Roman" w:eastAsia="Calibri" w:hAnsi="Times New Roman" w:cs="Times New Roman"/>
                <w:bCs/>
              </w:rPr>
              <w:t xml:space="preserve">Then system display All available users  </w:t>
            </w:r>
          </w:p>
        </w:tc>
      </w:tr>
      <w:tr w:rsidR="0039638A" w:rsidRPr="00825334" w14:paraId="2B633156" w14:textId="77777777" w:rsidTr="005E3DB9">
        <w:tc>
          <w:tcPr>
            <w:tcW w:w="2101" w:type="dxa"/>
            <w:vAlign w:val="center"/>
          </w:tcPr>
          <w:p w14:paraId="1B12B2C8" w14:textId="77777777" w:rsidR="0039638A" w:rsidRPr="00825334" w:rsidRDefault="0039638A" w:rsidP="005E3DB9">
            <w:pPr>
              <w:spacing w:line="360" w:lineRule="auto"/>
              <w:jc w:val="left"/>
            </w:pPr>
          </w:p>
        </w:tc>
        <w:tc>
          <w:tcPr>
            <w:tcW w:w="6917" w:type="dxa"/>
            <w:vAlign w:val="center"/>
          </w:tcPr>
          <w:p w14:paraId="376150BD"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Then admin determine which user to delete. </w:t>
            </w:r>
          </w:p>
        </w:tc>
      </w:tr>
      <w:tr w:rsidR="0039638A" w:rsidRPr="00825334" w14:paraId="2876BBE4" w14:textId="77777777" w:rsidTr="005E3DB9">
        <w:tc>
          <w:tcPr>
            <w:tcW w:w="2101" w:type="dxa"/>
            <w:vAlign w:val="center"/>
          </w:tcPr>
          <w:p w14:paraId="17687F72" w14:textId="77777777" w:rsidR="0039638A" w:rsidRPr="00825334" w:rsidRDefault="0039638A" w:rsidP="005E3DB9">
            <w:pPr>
              <w:spacing w:line="360" w:lineRule="auto"/>
              <w:jc w:val="left"/>
            </w:pPr>
            <w:r w:rsidRPr="00825334">
              <w:t xml:space="preserve"> </w:t>
            </w:r>
          </w:p>
        </w:tc>
        <w:tc>
          <w:tcPr>
            <w:tcW w:w="6917" w:type="dxa"/>
            <w:vAlign w:val="center"/>
          </w:tcPr>
          <w:p w14:paraId="1EEDEBAB"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After that admin click remove button &amp; submit. Meantime ones the administrator has been clicked the remove button, that user will automatically delete for the data base </w:t>
            </w:r>
          </w:p>
        </w:tc>
      </w:tr>
      <w:tr w:rsidR="0039638A" w:rsidRPr="00825334" w14:paraId="551819CE" w14:textId="77777777" w:rsidTr="005E3DB9">
        <w:tc>
          <w:tcPr>
            <w:tcW w:w="2101" w:type="dxa"/>
            <w:vAlign w:val="center"/>
          </w:tcPr>
          <w:p w14:paraId="6E12D937" w14:textId="77777777" w:rsidR="0039638A" w:rsidRPr="00825334" w:rsidRDefault="0039638A" w:rsidP="005E3DB9">
            <w:pPr>
              <w:spacing w:line="360" w:lineRule="auto"/>
              <w:jc w:val="left"/>
            </w:pPr>
          </w:p>
        </w:tc>
        <w:tc>
          <w:tcPr>
            <w:tcW w:w="6917" w:type="dxa"/>
            <w:vAlign w:val="center"/>
          </w:tcPr>
          <w:p w14:paraId="64240671" w14:textId="77777777" w:rsidR="0039638A" w:rsidRPr="00825334" w:rsidRDefault="0039638A" w:rsidP="005E3DB9">
            <w:pPr>
              <w:pStyle w:val="ListParagraph"/>
              <w:numPr>
                <w:ilvl w:val="0"/>
                <w:numId w:val="23"/>
              </w:numPr>
              <w:spacing w:after="0" w:line="360" w:lineRule="auto"/>
              <w:rPr>
                <w:rFonts w:ascii="Times New Roman" w:hAnsi="Times New Roman" w:cs="Times New Roman"/>
              </w:rPr>
            </w:pPr>
            <w:r w:rsidRPr="00825334">
              <w:rPr>
                <w:rFonts w:ascii="Times New Roman" w:eastAsia="Calibri" w:hAnsi="Times New Roman" w:cs="Times New Roman"/>
                <w:bCs/>
              </w:rPr>
              <w:t xml:space="preserve">At last a confirmation message will appear &amp; display “user successfully removed” </w:t>
            </w:r>
          </w:p>
        </w:tc>
      </w:tr>
      <w:tr w:rsidR="0039638A" w:rsidRPr="00825334" w14:paraId="675D2C8A" w14:textId="77777777" w:rsidTr="005E3DB9">
        <w:tc>
          <w:tcPr>
            <w:tcW w:w="2101" w:type="dxa"/>
            <w:vAlign w:val="center"/>
          </w:tcPr>
          <w:p w14:paraId="18A2DE3D" w14:textId="77777777" w:rsidR="0039638A" w:rsidRPr="00825334" w:rsidRDefault="0039638A" w:rsidP="005E3DB9">
            <w:pPr>
              <w:spacing w:line="360" w:lineRule="auto"/>
              <w:jc w:val="left"/>
            </w:pPr>
            <w:r w:rsidRPr="00825334">
              <w:t>Extension</w:t>
            </w:r>
          </w:p>
        </w:tc>
        <w:tc>
          <w:tcPr>
            <w:tcW w:w="6917" w:type="dxa"/>
            <w:vAlign w:val="center"/>
          </w:tcPr>
          <w:p w14:paraId="3B347AF0" w14:textId="77777777" w:rsidR="0039638A" w:rsidRPr="00825334" w:rsidRDefault="0039638A" w:rsidP="005E3DB9">
            <w:pPr>
              <w:pStyle w:val="ListParagraph"/>
              <w:numPr>
                <w:ilvl w:val="0"/>
                <w:numId w:val="24"/>
              </w:numPr>
              <w:spacing w:after="0" w:line="360" w:lineRule="auto"/>
              <w:rPr>
                <w:rFonts w:ascii="Times New Roman" w:eastAsia="Calibri" w:hAnsi="Times New Roman" w:cs="Times New Roman"/>
                <w:bCs/>
              </w:rPr>
            </w:pPr>
            <w:r w:rsidRPr="00825334">
              <w:rPr>
                <w:rFonts w:ascii="Times New Roman" w:hAnsi="Times New Roman" w:cs="Times New Roman"/>
                <w:bCs/>
              </w:rPr>
              <w:t xml:space="preserve">if admin enter incorrect password or username, system generate error message &amp; ask to re-enter  </w:t>
            </w:r>
          </w:p>
        </w:tc>
      </w:tr>
      <w:tr w:rsidR="0039638A" w:rsidRPr="00825334" w14:paraId="73FD2C7C" w14:textId="77777777" w:rsidTr="005E3DB9">
        <w:tc>
          <w:tcPr>
            <w:tcW w:w="2101" w:type="dxa"/>
            <w:vAlign w:val="center"/>
          </w:tcPr>
          <w:p w14:paraId="7C82A4C9" w14:textId="77777777" w:rsidR="0039638A" w:rsidRPr="00825334" w:rsidRDefault="0039638A" w:rsidP="005E3DB9">
            <w:pPr>
              <w:spacing w:line="360" w:lineRule="auto"/>
              <w:jc w:val="left"/>
            </w:pPr>
          </w:p>
        </w:tc>
        <w:tc>
          <w:tcPr>
            <w:tcW w:w="6917" w:type="dxa"/>
            <w:vAlign w:val="center"/>
          </w:tcPr>
          <w:p w14:paraId="3AF8C07C" w14:textId="77777777" w:rsidR="0039638A" w:rsidRPr="00825334" w:rsidRDefault="0039638A" w:rsidP="005E3DB9">
            <w:pPr>
              <w:spacing w:line="360" w:lineRule="auto"/>
              <w:jc w:val="left"/>
              <w:rPr>
                <w:bCs/>
              </w:rPr>
            </w:pPr>
            <w:r w:rsidRPr="00825334">
              <w:rPr>
                <w:bCs/>
              </w:rPr>
              <w:t xml:space="preserve">       9)   If the user still in the database, admin has to repeat 8-10 steps again.</w:t>
            </w:r>
          </w:p>
        </w:tc>
      </w:tr>
    </w:tbl>
    <w:p w14:paraId="52A09046" w14:textId="77777777" w:rsidR="0039638A" w:rsidRDefault="0039638A" w:rsidP="0039638A"/>
    <w:p w14:paraId="74CBB7C0" w14:textId="77777777" w:rsidR="0039638A" w:rsidRDefault="0039638A" w:rsidP="0039638A"/>
    <w:p w14:paraId="46553749" w14:textId="77777777" w:rsidR="0039638A" w:rsidRDefault="0039638A" w:rsidP="0039638A"/>
    <w:p w14:paraId="4E36D325" w14:textId="77777777" w:rsidR="0039638A" w:rsidRDefault="0039638A" w:rsidP="0039638A">
      <w:r>
        <w:lastRenderedPageBreak/>
        <w:t>User Management – Admin add Users :</w:t>
      </w:r>
    </w:p>
    <w:tbl>
      <w:tblPr>
        <w:tblStyle w:val="TableGrid0"/>
        <w:tblW w:w="0" w:type="auto"/>
        <w:tblLook w:val="04A0" w:firstRow="1" w:lastRow="0" w:firstColumn="1" w:lastColumn="0" w:noHBand="0" w:noVBand="1"/>
      </w:tblPr>
      <w:tblGrid>
        <w:gridCol w:w="2101"/>
        <w:gridCol w:w="6917"/>
      </w:tblGrid>
      <w:tr w:rsidR="0039638A" w:rsidRPr="00825334" w14:paraId="011C9BB6" w14:textId="77777777" w:rsidTr="005E3DB9">
        <w:tc>
          <w:tcPr>
            <w:tcW w:w="2101" w:type="dxa"/>
            <w:vAlign w:val="center"/>
          </w:tcPr>
          <w:p w14:paraId="284F144D" w14:textId="77777777" w:rsidR="0039638A" w:rsidRPr="00825334" w:rsidRDefault="0039638A" w:rsidP="005E3DB9">
            <w:pPr>
              <w:spacing w:line="360" w:lineRule="auto"/>
              <w:jc w:val="left"/>
              <w:rPr>
                <w:b/>
                <w:bCs/>
              </w:rPr>
            </w:pPr>
            <w:r w:rsidRPr="00825334">
              <w:rPr>
                <w:b/>
                <w:bCs/>
              </w:rPr>
              <w:t>Use case</w:t>
            </w:r>
          </w:p>
        </w:tc>
        <w:tc>
          <w:tcPr>
            <w:tcW w:w="6917" w:type="dxa"/>
            <w:vAlign w:val="center"/>
          </w:tcPr>
          <w:p w14:paraId="7CCA89FD" w14:textId="77777777" w:rsidR="0039638A" w:rsidRPr="00825334" w:rsidRDefault="0039638A" w:rsidP="005E3DB9">
            <w:pPr>
              <w:spacing w:line="360" w:lineRule="auto"/>
              <w:jc w:val="left"/>
              <w:rPr>
                <w:b/>
                <w:bCs/>
              </w:rPr>
            </w:pPr>
            <w:r w:rsidRPr="00825334">
              <w:rPr>
                <w:b/>
                <w:bCs/>
              </w:rPr>
              <w:t>Add user</w:t>
            </w:r>
          </w:p>
        </w:tc>
      </w:tr>
      <w:tr w:rsidR="0039638A" w:rsidRPr="00825334" w14:paraId="1F3D361E" w14:textId="77777777" w:rsidTr="005E3DB9">
        <w:tc>
          <w:tcPr>
            <w:tcW w:w="2101" w:type="dxa"/>
            <w:vAlign w:val="center"/>
          </w:tcPr>
          <w:p w14:paraId="418E3EB4" w14:textId="77777777" w:rsidR="0039638A" w:rsidRPr="00825334" w:rsidRDefault="0039638A" w:rsidP="005E3DB9">
            <w:pPr>
              <w:spacing w:line="360" w:lineRule="auto"/>
              <w:jc w:val="left"/>
            </w:pPr>
            <w:r w:rsidRPr="00825334">
              <w:t>Use case ID</w:t>
            </w:r>
          </w:p>
        </w:tc>
        <w:tc>
          <w:tcPr>
            <w:tcW w:w="6917" w:type="dxa"/>
            <w:vAlign w:val="center"/>
          </w:tcPr>
          <w:p w14:paraId="090851F7" w14:textId="77777777" w:rsidR="0039638A" w:rsidRPr="00825334" w:rsidRDefault="0039638A" w:rsidP="005E3DB9">
            <w:pPr>
              <w:spacing w:line="360" w:lineRule="auto"/>
              <w:jc w:val="left"/>
            </w:pPr>
          </w:p>
        </w:tc>
      </w:tr>
      <w:tr w:rsidR="0039638A" w:rsidRPr="00825334" w14:paraId="1E963919" w14:textId="77777777" w:rsidTr="005E3DB9">
        <w:tc>
          <w:tcPr>
            <w:tcW w:w="2101" w:type="dxa"/>
            <w:vAlign w:val="center"/>
          </w:tcPr>
          <w:p w14:paraId="0A51D805" w14:textId="77777777" w:rsidR="0039638A" w:rsidRPr="00825334" w:rsidRDefault="0039638A" w:rsidP="005E3DB9">
            <w:pPr>
              <w:spacing w:line="360" w:lineRule="auto"/>
              <w:jc w:val="left"/>
            </w:pPr>
            <w:r w:rsidRPr="00825334">
              <w:t>Pre-condition</w:t>
            </w:r>
          </w:p>
        </w:tc>
        <w:tc>
          <w:tcPr>
            <w:tcW w:w="6917" w:type="dxa"/>
            <w:vAlign w:val="center"/>
          </w:tcPr>
          <w:p w14:paraId="00D8F75C" w14:textId="77777777" w:rsidR="0039638A" w:rsidRPr="00825334" w:rsidRDefault="0039638A" w:rsidP="005E3DB9">
            <w:pPr>
              <w:spacing w:line="360" w:lineRule="auto"/>
              <w:jc w:val="left"/>
            </w:pPr>
            <w:r w:rsidRPr="00825334">
              <w:t>Admin should know the Account type</w:t>
            </w:r>
          </w:p>
        </w:tc>
      </w:tr>
      <w:tr w:rsidR="0039638A" w:rsidRPr="00825334" w14:paraId="5BD8427C" w14:textId="77777777" w:rsidTr="005E3DB9">
        <w:tc>
          <w:tcPr>
            <w:tcW w:w="2101" w:type="dxa"/>
            <w:vAlign w:val="center"/>
          </w:tcPr>
          <w:p w14:paraId="0419422A" w14:textId="77777777" w:rsidR="0039638A" w:rsidRPr="00825334" w:rsidRDefault="0039638A" w:rsidP="005E3DB9">
            <w:pPr>
              <w:spacing w:line="360" w:lineRule="auto"/>
              <w:jc w:val="left"/>
            </w:pPr>
            <w:r w:rsidRPr="00825334">
              <w:t>Scenario steps</w:t>
            </w:r>
          </w:p>
        </w:tc>
        <w:tc>
          <w:tcPr>
            <w:tcW w:w="6917" w:type="dxa"/>
            <w:vAlign w:val="center"/>
          </w:tcPr>
          <w:p w14:paraId="580BE836"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bCs/>
              </w:rPr>
              <w:t xml:space="preserve">Login to the system using username &amp; password </w:t>
            </w:r>
          </w:p>
        </w:tc>
      </w:tr>
      <w:tr w:rsidR="0039638A" w:rsidRPr="00825334" w14:paraId="7C014E5F" w14:textId="77777777" w:rsidTr="005E3DB9">
        <w:tc>
          <w:tcPr>
            <w:tcW w:w="2101" w:type="dxa"/>
            <w:vAlign w:val="center"/>
          </w:tcPr>
          <w:p w14:paraId="127B6F8F" w14:textId="77777777" w:rsidR="0039638A" w:rsidRPr="00825334" w:rsidRDefault="0039638A" w:rsidP="005E3DB9">
            <w:pPr>
              <w:spacing w:line="360" w:lineRule="auto"/>
              <w:jc w:val="left"/>
            </w:pPr>
          </w:p>
        </w:tc>
        <w:tc>
          <w:tcPr>
            <w:tcW w:w="6917" w:type="dxa"/>
            <w:vAlign w:val="center"/>
          </w:tcPr>
          <w:p w14:paraId="247372A1"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bCs/>
              </w:rPr>
              <w:t xml:space="preserve">Then admin get access to the Admin main UI </w:t>
            </w:r>
          </w:p>
        </w:tc>
      </w:tr>
      <w:tr w:rsidR="0039638A" w:rsidRPr="00825334" w14:paraId="337CE5B4" w14:textId="77777777" w:rsidTr="005E3DB9">
        <w:tc>
          <w:tcPr>
            <w:tcW w:w="2101" w:type="dxa"/>
            <w:vAlign w:val="center"/>
          </w:tcPr>
          <w:p w14:paraId="59288214" w14:textId="77777777" w:rsidR="0039638A" w:rsidRPr="00825334" w:rsidRDefault="0039638A" w:rsidP="005E3DB9">
            <w:pPr>
              <w:spacing w:line="360" w:lineRule="auto"/>
              <w:jc w:val="left"/>
            </w:pPr>
          </w:p>
        </w:tc>
        <w:tc>
          <w:tcPr>
            <w:tcW w:w="6917" w:type="dxa"/>
            <w:vAlign w:val="center"/>
          </w:tcPr>
          <w:p w14:paraId="021324F1"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bCs/>
              </w:rPr>
              <w:t xml:space="preserve">Administrator select user management option </w:t>
            </w:r>
          </w:p>
        </w:tc>
      </w:tr>
      <w:tr w:rsidR="0039638A" w:rsidRPr="00825334" w14:paraId="247176DC" w14:textId="77777777" w:rsidTr="005E3DB9">
        <w:tc>
          <w:tcPr>
            <w:tcW w:w="2101" w:type="dxa"/>
            <w:vAlign w:val="center"/>
          </w:tcPr>
          <w:p w14:paraId="5984EE0D" w14:textId="77777777" w:rsidR="0039638A" w:rsidRPr="00825334" w:rsidRDefault="0039638A" w:rsidP="005E3DB9">
            <w:pPr>
              <w:spacing w:line="360" w:lineRule="auto"/>
              <w:jc w:val="left"/>
            </w:pPr>
          </w:p>
        </w:tc>
        <w:tc>
          <w:tcPr>
            <w:tcW w:w="6917" w:type="dxa"/>
            <w:vAlign w:val="center"/>
          </w:tcPr>
          <w:p w14:paraId="5BAD5A63"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bCs/>
              </w:rPr>
              <w:t xml:space="preserve">After that admin select new Account option  </w:t>
            </w:r>
          </w:p>
        </w:tc>
      </w:tr>
      <w:tr w:rsidR="0039638A" w:rsidRPr="00825334" w14:paraId="045B1D9B" w14:textId="77777777" w:rsidTr="005E3DB9">
        <w:tc>
          <w:tcPr>
            <w:tcW w:w="2101" w:type="dxa"/>
            <w:vAlign w:val="center"/>
          </w:tcPr>
          <w:p w14:paraId="2FE9A92B" w14:textId="77777777" w:rsidR="0039638A" w:rsidRPr="00825334" w:rsidRDefault="0039638A" w:rsidP="005E3DB9">
            <w:pPr>
              <w:spacing w:line="360" w:lineRule="auto"/>
              <w:jc w:val="left"/>
            </w:pPr>
          </w:p>
        </w:tc>
        <w:tc>
          <w:tcPr>
            <w:tcW w:w="6917" w:type="dxa"/>
            <w:vAlign w:val="center"/>
          </w:tcPr>
          <w:p w14:paraId="320BA8E5"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bCs/>
              </w:rPr>
              <w:t>Then App display new Account window</w:t>
            </w:r>
          </w:p>
        </w:tc>
      </w:tr>
      <w:tr w:rsidR="0039638A" w:rsidRPr="00825334" w14:paraId="6C29E0C3" w14:textId="77777777" w:rsidTr="005E3DB9">
        <w:tc>
          <w:tcPr>
            <w:tcW w:w="2101" w:type="dxa"/>
            <w:vAlign w:val="center"/>
          </w:tcPr>
          <w:p w14:paraId="368B7091" w14:textId="77777777" w:rsidR="0039638A" w:rsidRPr="00825334" w:rsidRDefault="0039638A" w:rsidP="005E3DB9">
            <w:pPr>
              <w:spacing w:line="360" w:lineRule="auto"/>
              <w:jc w:val="left"/>
            </w:pPr>
          </w:p>
        </w:tc>
        <w:tc>
          <w:tcPr>
            <w:tcW w:w="6917" w:type="dxa"/>
            <w:vAlign w:val="center"/>
          </w:tcPr>
          <w:p w14:paraId="1E6A396E"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rPr>
              <w:t>Then admin determine which user to Create</w:t>
            </w:r>
          </w:p>
        </w:tc>
      </w:tr>
      <w:tr w:rsidR="0039638A" w:rsidRPr="00825334" w14:paraId="142DB7BA" w14:textId="77777777" w:rsidTr="005E3DB9">
        <w:tc>
          <w:tcPr>
            <w:tcW w:w="2101" w:type="dxa"/>
            <w:vAlign w:val="center"/>
          </w:tcPr>
          <w:p w14:paraId="1DA094B3" w14:textId="77777777" w:rsidR="0039638A" w:rsidRPr="00825334" w:rsidRDefault="0039638A" w:rsidP="005E3DB9">
            <w:pPr>
              <w:spacing w:line="360" w:lineRule="auto"/>
              <w:jc w:val="left"/>
            </w:pPr>
          </w:p>
        </w:tc>
        <w:tc>
          <w:tcPr>
            <w:tcW w:w="6917" w:type="dxa"/>
            <w:vAlign w:val="center"/>
          </w:tcPr>
          <w:p w14:paraId="3475543F" w14:textId="77777777" w:rsidR="0039638A" w:rsidRPr="00825334" w:rsidRDefault="0039638A" w:rsidP="005E3DB9">
            <w:pPr>
              <w:pStyle w:val="ListParagraph"/>
              <w:numPr>
                <w:ilvl w:val="0"/>
                <w:numId w:val="27"/>
              </w:numPr>
              <w:spacing w:after="0" w:line="360" w:lineRule="auto"/>
              <w:rPr>
                <w:rFonts w:ascii="Times New Roman" w:eastAsia="Calibri" w:hAnsi="Times New Roman" w:cs="Times New Roman"/>
                <w:bCs/>
              </w:rPr>
            </w:pPr>
            <w:r w:rsidRPr="00825334">
              <w:rPr>
                <w:rFonts w:ascii="Times New Roman" w:eastAsia="Calibri" w:hAnsi="Times New Roman" w:cs="Times New Roman"/>
              </w:rPr>
              <w:t>Admin enter the username and password.</w:t>
            </w:r>
          </w:p>
        </w:tc>
      </w:tr>
      <w:tr w:rsidR="0039638A" w:rsidRPr="00825334" w14:paraId="2B5D66FC" w14:textId="77777777" w:rsidTr="005E3DB9">
        <w:tc>
          <w:tcPr>
            <w:tcW w:w="2101" w:type="dxa"/>
            <w:vAlign w:val="center"/>
          </w:tcPr>
          <w:p w14:paraId="38EE0EF2" w14:textId="77777777" w:rsidR="0039638A" w:rsidRPr="00825334" w:rsidRDefault="0039638A" w:rsidP="005E3DB9">
            <w:pPr>
              <w:spacing w:line="360" w:lineRule="auto"/>
              <w:jc w:val="left"/>
            </w:pPr>
          </w:p>
        </w:tc>
        <w:tc>
          <w:tcPr>
            <w:tcW w:w="6917" w:type="dxa"/>
            <w:vAlign w:val="center"/>
          </w:tcPr>
          <w:p w14:paraId="1FC0327B"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rPr>
              <w:t>After that admin click create button &amp; submit. Then the system checks the current available users and check is there any same username in the database.</w:t>
            </w:r>
          </w:p>
        </w:tc>
      </w:tr>
      <w:tr w:rsidR="0039638A" w:rsidRPr="00825334" w14:paraId="6102E8FD" w14:textId="77777777" w:rsidTr="005E3DB9">
        <w:tc>
          <w:tcPr>
            <w:tcW w:w="2101" w:type="dxa"/>
            <w:vAlign w:val="center"/>
          </w:tcPr>
          <w:p w14:paraId="3944A445" w14:textId="77777777" w:rsidR="0039638A" w:rsidRPr="00825334" w:rsidRDefault="0039638A" w:rsidP="005E3DB9">
            <w:pPr>
              <w:spacing w:line="360" w:lineRule="auto"/>
              <w:jc w:val="left"/>
            </w:pPr>
            <w:r w:rsidRPr="00825334">
              <w:t xml:space="preserve"> </w:t>
            </w:r>
          </w:p>
        </w:tc>
        <w:tc>
          <w:tcPr>
            <w:tcW w:w="6917" w:type="dxa"/>
            <w:vAlign w:val="center"/>
          </w:tcPr>
          <w:p w14:paraId="195EB2ED"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rPr>
              <w:t>Meantime ones the administrator has been clicked the create button, that user will automatically create in the data base</w:t>
            </w:r>
          </w:p>
        </w:tc>
      </w:tr>
      <w:tr w:rsidR="0039638A" w:rsidRPr="00825334" w14:paraId="12227F8C" w14:textId="77777777" w:rsidTr="005E3DB9">
        <w:tc>
          <w:tcPr>
            <w:tcW w:w="2101" w:type="dxa"/>
            <w:vAlign w:val="center"/>
          </w:tcPr>
          <w:p w14:paraId="47B12945" w14:textId="77777777" w:rsidR="0039638A" w:rsidRPr="00825334" w:rsidRDefault="0039638A" w:rsidP="005E3DB9">
            <w:pPr>
              <w:spacing w:line="360" w:lineRule="auto"/>
              <w:jc w:val="left"/>
            </w:pPr>
          </w:p>
        </w:tc>
        <w:tc>
          <w:tcPr>
            <w:tcW w:w="6917" w:type="dxa"/>
            <w:vAlign w:val="center"/>
          </w:tcPr>
          <w:p w14:paraId="72892377" w14:textId="77777777" w:rsidR="0039638A" w:rsidRPr="00825334" w:rsidRDefault="0039638A" w:rsidP="005E3DB9">
            <w:pPr>
              <w:pStyle w:val="ListParagraph"/>
              <w:numPr>
                <w:ilvl w:val="0"/>
                <w:numId w:val="27"/>
              </w:numPr>
              <w:spacing w:after="0" w:line="360" w:lineRule="auto"/>
              <w:rPr>
                <w:rFonts w:ascii="Times New Roman" w:hAnsi="Times New Roman" w:cs="Times New Roman"/>
              </w:rPr>
            </w:pPr>
            <w:r w:rsidRPr="00825334">
              <w:rPr>
                <w:rFonts w:ascii="Times New Roman" w:eastAsia="Calibri" w:hAnsi="Times New Roman" w:cs="Times New Roman"/>
              </w:rPr>
              <w:t>At last a confirmation message will appear &amp; display “user successfully created”</w:t>
            </w:r>
          </w:p>
        </w:tc>
      </w:tr>
      <w:tr w:rsidR="0039638A" w:rsidRPr="00825334" w14:paraId="590E38C8" w14:textId="77777777" w:rsidTr="005E3DB9">
        <w:tc>
          <w:tcPr>
            <w:tcW w:w="2101" w:type="dxa"/>
            <w:vAlign w:val="center"/>
          </w:tcPr>
          <w:p w14:paraId="5083E650" w14:textId="77777777" w:rsidR="0039638A" w:rsidRPr="00825334" w:rsidRDefault="0039638A" w:rsidP="005E3DB9">
            <w:pPr>
              <w:spacing w:line="360" w:lineRule="auto"/>
              <w:jc w:val="left"/>
            </w:pPr>
            <w:r w:rsidRPr="00825334">
              <w:t>Extension</w:t>
            </w:r>
          </w:p>
        </w:tc>
        <w:tc>
          <w:tcPr>
            <w:tcW w:w="6917" w:type="dxa"/>
            <w:vAlign w:val="center"/>
          </w:tcPr>
          <w:p w14:paraId="6F277DB3" w14:textId="77777777" w:rsidR="0039638A" w:rsidRPr="00825334" w:rsidRDefault="0039638A" w:rsidP="005E3DB9">
            <w:pPr>
              <w:pStyle w:val="ListParagraph"/>
              <w:numPr>
                <w:ilvl w:val="0"/>
                <w:numId w:val="28"/>
              </w:numPr>
              <w:spacing w:after="0" w:line="360" w:lineRule="auto"/>
              <w:rPr>
                <w:rFonts w:ascii="Times New Roman" w:eastAsia="Calibri" w:hAnsi="Times New Roman" w:cs="Times New Roman"/>
                <w:bCs/>
              </w:rPr>
            </w:pPr>
            <w:r w:rsidRPr="00825334">
              <w:rPr>
                <w:rFonts w:ascii="Times New Roman" w:hAnsi="Times New Roman" w:cs="Times New Roman"/>
                <w:bCs/>
              </w:rPr>
              <w:t xml:space="preserve">if admin enter incorrect password or username, system generate error message &amp; ask to re-enter  </w:t>
            </w:r>
          </w:p>
        </w:tc>
      </w:tr>
      <w:tr w:rsidR="0039638A" w:rsidRPr="00825334" w14:paraId="71B38150" w14:textId="77777777" w:rsidTr="005E3DB9">
        <w:tc>
          <w:tcPr>
            <w:tcW w:w="2101" w:type="dxa"/>
            <w:vAlign w:val="center"/>
          </w:tcPr>
          <w:p w14:paraId="11A53B22" w14:textId="77777777" w:rsidR="0039638A" w:rsidRPr="00825334" w:rsidRDefault="0039638A" w:rsidP="005E3DB9">
            <w:pPr>
              <w:spacing w:line="360" w:lineRule="auto"/>
              <w:jc w:val="left"/>
            </w:pPr>
          </w:p>
        </w:tc>
        <w:tc>
          <w:tcPr>
            <w:tcW w:w="6917" w:type="dxa"/>
            <w:vAlign w:val="center"/>
          </w:tcPr>
          <w:p w14:paraId="0ADA3F1A" w14:textId="77777777" w:rsidR="0039638A" w:rsidRPr="00825334" w:rsidRDefault="0039638A" w:rsidP="005E3DB9">
            <w:pPr>
              <w:spacing w:line="360" w:lineRule="auto"/>
              <w:jc w:val="left"/>
              <w:rPr>
                <w:bCs/>
              </w:rPr>
            </w:pPr>
            <w:r w:rsidRPr="00825334">
              <w:rPr>
                <w:bCs/>
              </w:rPr>
              <w:t xml:space="preserve">       8)   </w:t>
            </w:r>
            <w:r w:rsidRPr="00825334">
              <w:t>If that entered username is existing in the data base, Admin has to repeat 8-10 steps again give new username.</w:t>
            </w:r>
          </w:p>
        </w:tc>
      </w:tr>
    </w:tbl>
    <w:p w14:paraId="0E74D519" w14:textId="657FDAF1" w:rsidR="0039638A" w:rsidRDefault="0039638A" w:rsidP="0039638A"/>
    <w:p w14:paraId="74FF3D2B" w14:textId="77777777" w:rsidR="0039638A" w:rsidRPr="00825334" w:rsidRDefault="0039638A" w:rsidP="0039638A"/>
    <w:p w14:paraId="6C35062F" w14:textId="77777777" w:rsidR="0039638A" w:rsidRPr="0039638A" w:rsidRDefault="0039638A" w:rsidP="0039638A"/>
    <w:p w14:paraId="3DF7673F" w14:textId="365070B8" w:rsidR="0039638A" w:rsidRDefault="0039638A" w:rsidP="0039638A">
      <w:pPr>
        <w:pStyle w:val="Heading1"/>
      </w:pPr>
      <w:bookmarkStart w:id="7" w:name="_Toc70112331"/>
      <w:r>
        <w:lastRenderedPageBreak/>
        <w:t>5. Sequence Diagrams</w:t>
      </w:r>
      <w:bookmarkEnd w:id="7"/>
    </w:p>
    <w:p w14:paraId="4701224D" w14:textId="52BF8C06" w:rsidR="00FA45D5" w:rsidRDefault="00FA45D5" w:rsidP="00FA45D5"/>
    <w:p w14:paraId="3BD3E10B" w14:textId="77777777" w:rsidR="00FA45D5" w:rsidRDefault="00FA45D5" w:rsidP="00FA45D5">
      <w:r>
        <w:rPr>
          <w:noProof/>
        </w:rPr>
        <w:drawing>
          <wp:anchor distT="0" distB="0" distL="114300" distR="114300" simplePos="0" relativeHeight="251664384" behindDoc="0" locked="0" layoutInCell="1" allowOverlap="1" wp14:anchorId="15E5B9F2" wp14:editId="1D0C8B11">
            <wp:simplePos x="0" y="0"/>
            <wp:positionH relativeFrom="page">
              <wp:posOffset>1041400</wp:posOffset>
            </wp:positionH>
            <wp:positionV relativeFrom="paragraph">
              <wp:posOffset>226060</wp:posOffset>
            </wp:positionV>
            <wp:extent cx="5880100" cy="3299460"/>
            <wp:effectExtent l="0" t="0" r="635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3138" t="4766"/>
                    <a:stretch/>
                  </pic:blipFill>
                  <pic:spPr bwMode="auto">
                    <a:xfrm>
                      <a:off x="0" y="0"/>
                      <a:ext cx="5880100" cy="329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dmin Login :</w:t>
      </w:r>
    </w:p>
    <w:p w14:paraId="4A6D39FD" w14:textId="77777777" w:rsidR="00FA45D5" w:rsidRDefault="00FA45D5" w:rsidP="00FA45D5"/>
    <w:p w14:paraId="5B567454" w14:textId="77777777" w:rsidR="00FA45D5" w:rsidRDefault="00FA45D5" w:rsidP="00FA45D5"/>
    <w:p w14:paraId="1EB9970E" w14:textId="77777777" w:rsidR="00FA45D5" w:rsidRDefault="00FA45D5" w:rsidP="00FA45D5"/>
    <w:p w14:paraId="50E4B413" w14:textId="77777777" w:rsidR="00FA45D5" w:rsidRDefault="00FA45D5" w:rsidP="00FA45D5"/>
    <w:p w14:paraId="70DD1B62" w14:textId="77777777" w:rsidR="00FA45D5" w:rsidRDefault="00FA45D5" w:rsidP="00FA45D5"/>
    <w:p w14:paraId="6D7080AD" w14:textId="77777777" w:rsidR="00FA45D5" w:rsidRDefault="00FA45D5" w:rsidP="00FA45D5"/>
    <w:p w14:paraId="10055347" w14:textId="77777777" w:rsidR="00FA45D5" w:rsidRDefault="00FA45D5" w:rsidP="00FA45D5"/>
    <w:p w14:paraId="375889F5" w14:textId="77777777" w:rsidR="00FA45D5" w:rsidRDefault="00FA45D5" w:rsidP="00FA45D5"/>
    <w:p w14:paraId="5AB15A90" w14:textId="77777777" w:rsidR="00FA45D5" w:rsidRDefault="00FA45D5" w:rsidP="00FA45D5"/>
    <w:p w14:paraId="60EC28FE" w14:textId="77777777" w:rsidR="00FA45D5" w:rsidRDefault="00FA45D5" w:rsidP="00FA45D5"/>
    <w:p w14:paraId="57846598" w14:textId="77777777" w:rsidR="00FA45D5" w:rsidRDefault="00FA45D5" w:rsidP="00FA45D5">
      <w:r>
        <w:rPr>
          <w:noProof/>
        </w:rPr>
        <w:drawing>
          <wp:anchor distT="0" distB="0" distL="114300" distR="114300" simplePos="0" relativeHeight="251665408" behindDoc="0" locked="0" layoutInCell="1" allowOverlap="1" wp14:anchorId="124C2C76" wp14:editId="1E7CC0FC">
            <wp:simplePos x="0" y="0"/>
            <wp:positionH relativeFrom="margin">
              <wp:align>center</wp:align>
            </wp:positionH>
            <wp:positionV relativeFrom="paragraph">
              <wp:posOffset>248285</wp:posOffset>
            </wp:positionV>
            <wp:extent cx="5981700" cy="3571926"/>
            <wp:effectExtent l="0" t="0" r="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1700" cy="3571926"/>
                    </a:xfrm>
                    <a:prstGeom prst="rect">
                      <a:avLst/>
                    </a:prstGeom>
                    <a:noFill/>
                    <a:ln>
                      <a:noFill/>
                    </a:ln>
                  </pic:spPr>
                </pic:pic>
              </a:graphicData>
            </a:graphic>
            <wp14:sizeRelH relativeFrom="page">
              <wp14:pctWidth>0</wp14:pctWidth>
            </wp14:sizeRelH>
            <wp14:sizeRelV relativeFrom="page">
              <wp14:pctHeight>0</wp14:pctHeight>
            </wp14:sizeRelV>
          </wp:anchor>
        </w:drawing>
      </w:r>
      <w:r>
        <w:t>Pharmacist Login :</w:t>
      </w:r>
    </w:p>
    <w:p w14:paraId="0D3A4C4B" w14:textId="77777777" w:rsidR="00FA45D5" w:rsidRDefault="00FA45D5" w:rsidP="00FA45D5"/>
    <w:p w14:paraId="108D8515" w14:textId="77777777" w:rsidR="00FA45D5" w:rsidRPr="00DF019C" w:rsidRDefault="00FA45D5" w:rsidP="00FA45D5"/>
    <w:p w14:paraId="20373413" w14:textId="77777777" w:rsidR="00FA45D5" w:rsidRPr="00DF019C" w:rsidRDefault="00FA45D5" w:rsidP="00FA45D5"/>
    <w:p w14:paraId="00D56E49" w14:textId="77777777" w:rsidR="00FA45D5" w:rsidRPr="00DF019C" w:rsidRDefault="00FA45D5" w:rsidP="00FA45D5"/>
    <w:p w14:paraId="16F48E89" w14:textId="77777777" w:rsidR="00FA45D5" w:rsidRPr="00DF019C" w:rsidRDefault="00FA45D5" w:rsidP="00FA45D5"/>
    <w:p w14:paraId="3F0CD119" w14:textId="77777777" w:rsidR="00FA45D5" w:rsidRDefault="00FA45D5" w:rsidP="00FA45D5"/>
    <w:p w14:paraId="69BE7B51" w14:textId="77777777" w:rsidR="00FA45D5" w:rsidRDefault="00FA45D5" w:rsidP="00FA45D5"/>
    <w:p w14:paraId="4B8DC2AB" w14:textId="77777777" w:rsidR="00FA45D5" w:rsidRDefault="00FA45D5" w:rsidP="00FA45D5"/>
    <w:p w14:paraId="1871F7B6" w14:textId="77777777" w:rsidR="00FA45D5" w:rsidRDefault="00FA45D5" w:rsidP="00FA45D5">
      <w:pPr>
        <w:jc w:val="right"/>
      </w:pPr>
    </w:p>
    <w:p w14:paraId="6738AF92" w14:textId="77777777" w:rsidR="00FA45D5" w:rsidRDefault="00FA45D5" w:rsidP="00FA45D5">
      <w:pPr>
        <w:jc w:val="right"/>
      </w:pPr>
    </w:p>
    <w:p w14:paraId="04B4658F" w14:textId="77777777" w:rsidR="00FA45D5" w:rsidRDefault="00FA45D5" w:rsidP="00FA45D5">
      <w:r>
        <w:lastRenderedPageBreak/>
        <w:t>Drug Management – Remove drug from the system :</w:t>
      </w:r>
    </w:p>
    <w:p w14:paraId="17A8D98C" w14:textId="77777777" w:rsidR="00FA45D5" w:rsidRDefault="00FA45D5" w:rsidP="00FA45D5"/>
    <w:p w14:paraId="43AE84FC" w14:textId="77777777" w:rsidR="00FA45D5" w:rsidRDefault="00FA45D5" w:rsidP="00FA45D5">
      <w:pPr>
        <w:jc w:val="right"/>
      </w:pPr>
    </w:p>
    <w:p w14:paraId="19308912" w14:textId="77777777" w:rsidR="00FA45D5" w:rsidRDefault="00FA45D5" w:rsidP="00FA45D5">
      <w:pPr>
        <w:jc w:val="right"/>
      </w:pPr>
    </w:p>
    <w:p w14:paraId="760742FD" w14:textId="77777777" w:rsidR="00FA45D5" w:rsidRDefault="00FA45D5" w:rsidP="00FA45D5">
      <w:pPr>
        <w:jc w:val="right"/>
      </w:pPr>
    </w:p>
    <w:p w14:paraId="0FA1E0BE" w14:textId="77777777" w:rsidR="00FA45D5" w:rsidRDefault="00FA45D5" w:rsidP="00FA45D5">
      <w:pPr>
        <w:jc w:val="right"/>
      </w:pPr>
      <w:r>
        <w:rPr>
          <w:noProof/>
        </w:rPr>
        <w:drawing>
          <wp:anchor distT="0" distB="0" distL="114300" distR="114300" simplePos="0" relativeHeight="251667456" behindDoc="0" locked="0" layoutInCell="1" allowOverlap="1" wp14:anchorId="662545B3" wp14:editId="3EEFCC54">
            <wp:simplePos x="0" y="0"/>
            <wp:positionH relativeFrom="margin">
              <wp:align>left</wp:align>
            </wp:positionH>
            <wp:positionV relativeFrom="paragraph">
              <wp:posOffset>236855</wp:posOffset>
            </wp:positionV>
            <wp:extent cx="7874149" cy="4905208"/>
            <wp:effectExtent l="0" t="1270" r="0" b="0"/>
            <wp:wrapNone/>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7874149" cy="49052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37A42D" w14:textId="77777777" w:rsidR="00FA45D5" w:rsidRDefault="00FA45D5" w:rsidP="00FA45D5">
      <w:pPr>
        <w:jc w:val="right"/>
      </w:pPr>
    </w:p>
    <w:p w14:paraId="01A2334F" w14:textId="77777777" w:rsidR="00FA45D5" w:rsidRDefault="00FA45D5" w:rsidP="00FA45D5">
      <w:pPr>
        <w:jc w:val="right"/>
      </w:pPr>
    </w:p>
    <w:p w14:paraId="469712D3" w14:textId="77777777" w:rsidR="00FA45D5" w:rsidRDefault="00FA45D5" w:rsidP="00FA45D5">
      <w:pPr>
        <w:jc w:val="right"/>
      </w:pPr>
    </w:p>
    <w:p w14:paraId="2CB9FA2D" w14:textId="77777777" w:rsidR="00FA45D5" w:rsidRDefault="00FA45D5" w:rsidP="00FA45D5">
      <w:pPr>
        <w:jc w:val="right"/>
      </w:pPr>
    </w:p>
    <w:p w14:paraId="75BF6743" w14:textId="77777777" w:rsidR="00FA45D5" w:rsidRDefault="00FA45D5" w:rsidP="00FA45D5">
      <w:pPr>
        <w:jc w:val="right"/>
      </w:pPr>
    </w:p>
    <w:p w14:paraId="4AE96A27" w14:textId="77777777" w:rsidR="00FA45D5" w:rsidRDefault="00FA45D5" w:rsidP="00FA45D5">
      <w:pPr>
        <w:jc w:val="right"/>
      </w:pPr>
    </w:p>
    <w:p w14:paraId="779A3AE6" w14:textId="77777777" w:rsidR="00FA45D5" w:rsidRDefault="00FA45D5" w:rsidP="00FA45D5">
      <w:pPr>
        <w:jc w:val="right"/>
      </w:pPr>
    </w:p>
    <w:p w14:paraId="72D2767F" w14:textId="77777777" w:rsidR="00FA45D5" w:rsidRDefault="00FA45D5" w:rsidP="00FA45D5">
      <w:pPr>
        <w:jc w:val="right"/>
      </w:pPr>
    </w:p>
    <w:p w14:paraId="0F18EA8A" w14:textId="77777777" w:rsidR="00FA45D5" w:rsidRDefault="00FA45D5" w:rsidP="00FA45D5">
      <w:pPr>
        <w:jc w:val="right"/>
      </w:pPr>
    </w:p>
    <w:p w14:paraId="49EA621C" w14:textId="77777777" w:rsidR="00FA45D5" w:rsidRDefault="00FA45D5" w:rsidP="00FA45D5">
      <w:pPr>
        <w:jc w:val="right"/>
      </w:pPr>
    </w:p>
    <w:p w14:paraId="3FC2ABEE" w14:textId="77777777" w:rsidR="00FA45D5" w:rsidRDefault="00FA45D5" w:rsidP="00FA45D5">
      <w:pPr>
        <w:jc w:val="right"/>
      </w:pPr>
    </w:p>
    <w:p w14:paraId="2A4AA88C" w14:textId="77777777" w:rsidR="00FA45D5" w:rsidRDefault="00FA45D5" w:rsidP="00FA45D5">
      <w:pPr>
        <w:jc w:val="right"/>
      </w:pPr>
    </w:p>
    <w:p w14:paraId="0D30C998" w14:textId="77777777" w:rsidR="00FA45D5" w:rsidRDefault="00FA45D5" w:rsidP="00FA45D5">
      <w:pPr>
        <w:jc w:val="right"/>
      </w:pPr>
    </w:p>
    <w:p w14:paraId="23B291AE" w14:textId="77777777" w:rsidR="00FA45D5" w:rsidRDefault="00FA45D5" w:rsidP="00FA45D5">
      <w:pPr>
        <w:jc w:val="right"/>
      </w:pPr>
    </w:p>
    <w:p w14:paraId="148B824D" w14:textId="77777777" w:rsidR="00FA45D5" w:rsidRDefault="00FA45D5" w:rsidP="00FA45D5">
      <w:pPr>
        <w:jc w:val="right"/>
      </w:pPr>
    </w:p>
    <w:p w14:paraId="47127F64" w14:textId="77777777" w:rsidR="00FA45D5" w:rsidRDefault="00FA45D5" w:rsidP="00FA45D5">
      <w:pPr>
        <w:jc w:val="right"/>
      </w:pPr>
    </w:p>
    <w:p w14:paraId="2BADFABE" w14:textId="77777777" w:rsidR="00FA45D5" w:rsidRDefault="00FA45D5" w:rsidP="00FA45D5">
      <w:pPr>
        <w:jc w:val="right"/>
      </w:pPr>
    </w:p>
    <w:p w14:paraId="4C791594" w14:textId="77777777" w:rsidR="00FA45D5" w:rsidRDefault="00FA45D5" w:rsidP="00FA45D5">
      <w:r>
        <w:lastRenderedPageBreak/>
        <w:t>Report Management – Generate report :</w:t>
      </w:r>
    </w:p>
    <w:p w14:paraId="5C3D9E57" w14:textId="77777777" w:rsidR="00FA45D5" w:rsidRDefault="00FA45D5" w:rsidP="00FA45D5">
      <w:r>
        <w:rPr>
          <w:noProof/>
        </w:rPr>
        <w:drawing>
          <wp:anchor distT="0" distB="0" distL="114300" distR="114300" simplePos="0" relativeHeight="251666432" behindDoc="1" locked="0" layoutInCell="1" allowOverlap="1" wp14:anchorId="107E865D" wp14:editId="60F55B13">
            <wp:simplePos x="0" y="0"/>
            <wp:positionH relativeFrom="margin">
              <wp:align>left</wp:align>
            </wp:positionH>
            <wp:positionV relativeFrom="paragraph">
              <wp:posOffset>1587501</wp:posOffset>
            </wp:positionV>
            <wp:extent cx="7698481" cy="4496752"/>
            <wp:effectExtent l="635"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1453" t="2160"/>
                    <a:stretch/>
                  </pic:blipFill>
                  <pic:spPr bwMode="auto">
                    <a:xfrm rot="5400000">
                      <a:off x="0" y="0"/>
                      <a:ext cx="7698481" cy="44967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F045B3" w14:textId="77777777" w:rsidR="00FA45D5" w:rsidRPr="00DF019C" w:rsidRDefault="00FA45D5" w:rsidP="00FA45D5"/>
    <w:p w14:paraId="16AEB28E" w14:textId="77777777" w:rsidR="00FA45D5" w:rsidRPr="00DF019C" w:rsidRDefault="00FA45D5" w:rsidP="00FA45D5"/>
    <w:p w14:paraId="4704B2D9" w14:textId="77777777" w:rsidR="00FA45D5" w:rsidRPr="00DF019C" w:rsidRDefault="00FA45D5" w:rsidP="00FA45D5"/>
    <w:p w14:paraId="1A4E10B1" w14:textId="77777777" w:rsidR="00FA45D5" w:rsidRPr="00DF019C" w:rsidRDefault="00FA45D5" w:rsidP="00FA45D5"/>
    <w:p w14:paraId="3FE31252" w14:textId="77777777" w:rsidR="00FA45D5" w:rsidRPr="00DF019C" w:rsidRDefault="00FA45D5" w:rsidP="00FA45D5"/>
    <w:p w14:paraId="05429A3A" w14:textId="77777777" w:rsidR="00FA45D5" w:rsidRPr="00DF019C" w:rsidRDefault="00FA45D5" w:rsidP="00FA45D5"/>
    <w:p w14:paraId="67234CA7" w14:textId="77777777" w:rsidR="00FA45D5" w:rsidRPr="00DF019C" w:rsidRDefault="00FA45D5" w:rsidP="00FA45D5"/>
    <w:p w14:paraId="50409B9A" w14:textId="77777777" w:rsidR="00FA45D5" w:rsidRPr="00DF019C" w:rsidRDefault="00FA45D5" w:rsidP="00FA45D5"/>
    <w:p w14:paraId="599E433A" w14:textId="77777777" w:rsidR="00FA45D5" w:rsidRPr="00DF019C" w:rsidRDefault="00FA45D5" w:rsidP="00FA45D5"/>
    <w:p w14:paraId="2785F192" w14:textId="77777777" w:rsidR="00FA45D5" w:rsidRPr="00DF019C" w:rsidRDefault="00FA45D5" w:rsidP="00FA45D5"/>
    <w:p w14:paraId="58913E49" w14:textId="77777777" w:rsidR="00FA45D5" w:rsidRPr="00DF019C" w:rsidRDefault="00FA45D5" w:rsidP="00FA45D5"/>
    <w:p w14:paraId="570F64F6" w14:textId="77777777" w:rsidR="00FA45D5" w:rsidRPr="00DF019C" w:rsidRDefault="00FA45D5" w:rsidP="00FA45D5"/>
    <w:p w14:paraId="04A12788" w14:textId="77777777" w:rsidR="00FA45D5" w:rsidRPr="00DF019C" w:rsidRDefault="00FA45D5" w:rsidP="00FA45D5"/>
    <w:p w14:paraId="3576510B" w14:textId="77777777" w:rsidR="00FA45D5" w:rsidRPr="00DF019C" w:rsidRDefault="00FA45D5" w:rsidP="00FA45D5"/>
    <w:p w14:paraId="170FD529" w14:textId="77777777" w:rsidR="00FA45D5" w:rsidRPr="00DF019C" w:rsidRDefault="00FA45D5" w:rsidP="00FA45D5"/>
    <w:p w14:paraId="55714848" w14:textId="77777777" w:rsidR="00FA45D5" w:rsidRDefault="00FA45D5" w:rsidP="00FA45D5"/>
    <w:p w14:paraId="75EEC972" w14:textId="77777777" w:rsidR="00FA45D5" w:rsidRPr="00DF019C" w:rsidRDefault="00FA45D5" w:rsidP="00FA45D5"/>
    <w:p w14:paraId="64B30BB4" w14:textId="77777777" w:rsidR="00FA45D5" w:rsidRDefault="00FA45D5" w:rsidP="00FA45D5"/>
    <w:p w14:paraId="43D4EACE" w14:textId="77777777" w:rsidR="00FA45D5" w:rsidRDefault="00FA45D5" w:rsidP="00FA45D5">
      <w:pPr>
        <w:tabs>
          <w:tab w:val="left" w:pos="7760"/>
        </w:tabs>
      </w:pPr>
      <w:r>
        <w:tab/>
      </w:r>
      <w:r>
        <w:tab/>
      </w:r>
    </w:p>
    <w:p w14:paraId="5A40C8AF" w14:textId="77777777" w:rsidR="00FA45D5" w:rsidRDefault="00FA45D5" w:rsidP="00FA45D5">
      <w:pPr>
        <w:tabs>
          <w:tab w:val="left" w:pos="7760"/>
        </w:tabs>
      </w:pPr>
    </w:p>
    <w:p w14:paraId="025FD857" w14:textId="77777777" w:rsidR="00FA45D5" w:rsidRDefault="00FA45D5" w:rsidP="00FA45D5">
      <w:pPr>
        <w:tabs>
          <w:tab w:val="left" w:pos="7760"/>
        </w:tabs>
      </w:pPr>
    </w:p>
    <w:p w14:paraId="31FB3143" w14:textId="77777777" w:rsidR="00FA45D5" w:rsidRDefault="00FA45D5" w:rsidP="00FA45D5">
      <w:pPr>
        <w:tabs>
          <w:tab w:val="left" w:pos="7760"/>
        </w:tabs>
      </w:pPr>
      <w:r>
        <w:lastRenderedPageBreak/>
        <w:t>Stock Management – Order stock items  :</w:t>
      </w:r>
    </w:p>
    <w:p w14:paraId="0C9D9EE7" w14:textId="77777777" w:rsidR="00FA45D5" w:rsidRPr="00DF019C" w:rsidRDefault="00FA45D5" w:rsidP="00FA45D5">
      <w:pPr>
        <w:tabs>
          <w:tab w:val="left" w:pos="7760"/>
        </w:tabs>
      </w:pPr>
      <w:r>
        <w:rPr>
          <w:noProof/>
        </w:rPr>
        <w:drawing>
          <wp:anchor distT="0" distB="0" distL="114300" distR="114300" simplePos="0" relativeHeight="251668480" behindDoc="0" locked="0" layoutInCell="1" allowOverlap="1" wp14:anchorId="3FB3D812" wp14:editId="71750127">
            <wp:simplePos x="0" y="0"/>
            <wp:positionH relativeFrom="column">
              <wp:posOffset>-1587060</wp:posOffset>
            </wp:positionH>
            <wp:positionV relativeFrom="paragraph">
              <wp:posOffset>1600394</wp:posOffset>
            </wp:positionV>
            <wp:extent cx="7776281" cy="4587558"/>
            <wp:effectExtent l="0" t="5715" r="0" b="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5400000">
                      <a:off x="0" y="0"/>
                      <a:ext cx="7786976" cy="45938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B9FC5" w14:textId="30BA3479" w:rsidR="00FA45D5" w:rsidRDefault="00FA45D5" w:rsidP="00FA45D5"/>
    <w:p w14:paraId="727BD0CF" w14:textId="130680A6" w:rsidR="00FA45D5" w:rsidRDefault="00FA45D5" w:rsidP="00FA45D5"/>
    <w:p w14:paraId="7B82260F" w14:textId="4AFB11C6" w:rsidR="00FA45D5" w:rsidRDefault="00FA45D5" w:rsidP="00FA45D5"/>
    <w:p w14:paraId="1CE5AA61" w14:textId="31C60FB9" w:rsidR="00FA45D5" w:rsidRDefault="00FA45D5" w:rsidP="00FA45D5"/>
    <w:p w14:paraId="165606CC" w14:textId="7D4F8ABC" w:rsidR="00FA45D5" w:rsidRDefault="00FA45D5" w:rsidP="00FA45D5"/>
    <w:p w14:paraId="6F8A4B33" w14:textId="2773DBF0" w:rsidR="00FA45D5" w:rsidRDefault="00FA45D5" w:rsidP="00FA45D5"/>
    <w:p w14:paraId="22C95C22" w14:textId="21E044F1" w:rsidR="00FA45D5" w:rsidRDefault="00FA45D5" w:rsidP="00FA45D5"/>
    <w:p w14:paraId="33C19B0E" w14:textId="25664932" w:rsidR="00FA45D5" w:rsidRDefault="00FA45D5" w:rsidP="00FA45D5"/>
    <w:p w14:paraId="6012C639" w14:textId="4B4B685A" w:rsidR="00FA45D5" w:rsidRDefault="00FA45D5" w:rsidP="00FA45D5"/>
    <w:p w14:paraId="26EF10E6" w14:textId="3C6816FB" w:rsidR="00FA45D5" w:rsidRDefault="00FA45D5" w:rsidP="00FA45D5"/>
    <w:p w14:paraId="00466358" w14:textId="275DD760" w:rsidR="00FA45D5" w:rsidRDefault="00FA45D5" w:rsidP="00FA45D5"/>
    <w:p w14:paraId="561C3E64" w14:textId="14925341" w:rsidR="00FA45D5" w:rsidRDefault="00FA45D5" w:rsidP="00FA45D5"/>
    <w:p w14:paraId="4C909EAF" w14:textId="632470A5" w:rsidR="00FA45D5" w:rsidRDefault="00FA45D5" w:rsidP="00FA45D5"/>
    <w:p w14:paraId="08025851" w14:textId="5D02BDE4" w:rsidR="00FA45D5" w:rsidRDefault="00FA45D5" w:rsidP="00FA45D5"/>
    <w:p w14:paraId="4D3BC2F2" w14:textId="08B2A611" w:rsidR="00FA45D5" w:rsidRDefault="00FA45D5" w:rsidP="00FA45D5"/>
    <w:p w14:paraId="4899A015" w14:textId="489F3187" w:rsidR="00FA45D5" w:rsidRDefault="00FA45D5" w:rsidP="00FA45D5"/>
    <w:p w14:paraId="1E3BD11A" w14:textId="77D189BD" w:rsidR="00FA45D5" w:rsidRDefault="00FA45D5" w:rsidP="00FA45D5"/>
    <w:p w14:paraId="3C9E19D0" w14:textId="185107AC" w:rsidR="00FA45D5" w:rsidRDefault="00FA45D5" w:rsidP="00FA45D5"/>
    <w:p w14:paraId="77A0136B" w14:textId="5315EA14" w:rsidR="00FA45D5" w:rsidRDefault="00FA45D5" w:rsidP="00FA45D5"/>
    <w:p w14:paraId="0AC1E500" w14:textId="18143C37" w:rsidR="00FA45D5" w:rsidRDefault="00FA45D5" w:rsidP="00FA45D5"/>
    <w:p w14:paraId="16726586" w14:textId="514924B0" w:rsidR="000A239D" w:rsidRDefault="000A239D" w:rsidP="000A239D">
      <w:pPr>
        <w:pStyle w:val="NoSpacing"/>
      </w:pPr>
    </w:p>
    <w:p w14:paraId="7E116321" w14:textId="7C14D81B" w:rsidR="000A239D" w:rsidRDefault="000A239D" w:rsidP="000A239D">
      <w:pPr>
        <w:pStyle w:val="NoSpacing"/>
      </w:pPr>
    </w:p>
    <w:p w14:paraId="46B36C09" w14:textId="4F22A913" w:rsidR="000A239D" w:rsidRDefault="000A239D" w:rsidP="000A239D">
      <w:pPr>
        <w:pStyle w:val="NoSpacing"/>
      </w:pPr>
      <w:r>
        <w:lastRenderedPageBreak/>
        <w:t>User Management – Remove User from the system :</w:t>
      </w:r>
    </w:p>
    <w:p w14:paraId="3EC4D02E" w14:textId="02E66961" w:rsidR="000A239D" w:rsidRDefault="000A239D" w:rsidP="000A239D">
      <w:pPr>
        <w:pStyle w:val="NoSpacing"/>
      </w:pPr>
    </w:p>
    <w:p w14:paraId="25572BDF" w14:textId="52658D9C" w:rsidR="000A239D" w:rsidRDefault="000A239D" w:rsidP="000A239D">
      <w:pPr>
        <w:pStyle w:val="NoSpacing"/>
      </w:pPr>
    </w:p>
    <w:p w14:paraId="1727B7B1" w14:textId="64D7B194" w:rsidR="000A239D" w:rsidRDefault="000A239D" w:rsidP="000A239D">
      <w:pPr>
        <w:pStyle w:val="NoSpacing"/>
      </w:pPr>
    </w:p>
    <w:p w14:paraId="587136B1" w14:textId="73CB2670" w:rsidR="000A239D" w:rsidRDefault="000A239D" w:rsidP="000A239D">
      <w:pPr>
        <w:pStyle w:val="NoSpacing"/>
      </w:pPr>
    </w:p>
    <w:p w14:paraId="20BA98BE" w14:textId="791EA0EB" w:rsidR="000A239D" w:rsidRDefault="000A239D" w:rsidP="000A239D">
      <w:pPr>
        <w:pStyle w:val="NoSpacing"/>
      </w:pPr>
    </w:p>
    <w:p w14:paraId="761F0896" w14:textId="06BB5838" w:rsidR="000A239D" w:rsidRDefault="000A239D" w:rsidP="000A239D">
      <w:pPr>
        <w:pStyle w:val="NoSpacing"/>
      </w:pPr>
    </w:p>
    <w:p w14:paraId="5932C695" w14:textId="5C341A02" w:rsidR="000A239D" w:rsidRDefault="00CE01D1" w:rsidP="000A239D">
      <w:pPr>
        <w:pStyle w:val="NoSpacing"/>
      </w:pPr>
      <w:r>
        <w:rPr>
          <w:noProof/>
        </w:rPr>
        <w:drawing>
          <wp:anchor distT="0" distB="0" distL="114300" distR="114300" simplePos="0" relativeHeight="251702272" behindDoc="0" locked="0" layoutInCell="1" allowOverlap="1" wp14:anchorId="43908EC6" wp14:editId="5E117A65">
            <wp:simplePos x="0" y="0"/>
            <wp:positionH relativeFrom="column">
              <wp:posOffset>-971397</wp:posOffset>
            </wp:positionH>
            <wp:positionV relativeFrom="paragraph">
              <wp:posOffset>324331</wp:posOffset>
            </wp:positionV>
            <wp:extent cx="7552065" cy="5241608"/>
            <wp:effectExtent l="0" t="6667" r="4127" b="4128"/>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0" y="0"/>
                      <a:ext cx="7557537" cy="52454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0BE6C1" w14:textId="76A7CFBE" w:rsidR="000A239D" w:rsidRDefault="000A239D" w:rsidP="000A239D">
      <w:pPr>
        <w:pStyle w:val="NoSpacing"/>
      </w:pPr>
    </w:p>
    <w:p w14:paraId="438A3DBB" w14:textId="2EB10126" w:rsidR="000A239D" w:rsidRDefault="000A239D" w:rsidP="000A239D">
      <w:pPr>
        <w:pStyle w:val="NoSpacing"/>
      </w:pPr>
    </w:p>
    <w:p w14:paraId="227713B3" w14:textId="760294FC" w:rsidR="000A239D" w:rsidRDefault="000A239D" w:rsidP="000A239D">
      <w:pPr>
        <w:pStyle w:val="NoSpacing"/>
      </w:pPr>
    </w:p>
    <w:p w14:paraId="7FE6F15D" w14:textId="59C66F20" w:rsidR="000A239D" w:rsidRDefault="000A239D" w:rsidP="000A239D">
      <w:pPr>
        <w:pStyle w:val="NoSpacing"/>
      </w:pPr>
    </w:p>
    <w:p w14:paraId="2CA1FFA9" w14:textId="5DD9B27C" w:rsidR="000A239D" w:rsidRDefault="000A239D" w:rsidP="000A239D">
      <w:pPr>
        <w:pStyle w:val="NoSpacing"/>
      </w:pPr>
    </w:p>
    <w:p w14:paraId="03A132D1" w14:textId="5A272163" w:rsidR="000A239D" w:rsidRDefault="000A239D" w:rsidP="000A239D">
      <w:pPr>
        <w:pStyle w:val="NoSpacing"/>
      </w:pPr>
    </w:p>
    <w:p w14:paraId="2A38CC47" w14:textId="60017630" w:rsidR="000A239D" w:rsidRDefault="000A239D" w:rsidP="000A239D">
      <w:pPr>
        <w:pStyle w:val="NoSpacing"/>
      </w:pPr>
    </w:p>
    <w:p w14:paraId="33200AB2" w14:textId="6F4720C8" w:rsidR="000A239D" w:rsidRDefault="000A239D" w:rsidP="000A239D">
      <w:pPr>
        <w:pStyle w:val="NoSpacing"/>
      </w:pPr>
    </w:p>
    <w:p w14:paraId="16C19BDC" w14:textId="1C84FC80" w:rsidR="000A239D" w:rsidRDefault="000A239D" w:rsidP="000A239D">
      <w:pPr>
        <w:pStyle w:val="NoSpacing"/>
      </w:pPr>
    </w:p>
    <w:p w14:paraId="34D7691B" w14:textId="46E809E6" w:rsidR="000A239D" w:rsidRDefault="000A239D" w:rsidP="000A239D">
      <w:pPr>
        <w:pStyle w:val="NoSpacing"/>
      </w:pPr>
    </w:p>
    <w:p w14:paraId="4ED09545" w14:textId="32FB544E" w:rsidR="000A239D" w:rsidRDefault="000A239D" w:rsidP="000A239D">
      <w:pPr>
        <w:pStyle w:val="NoSpacing"/>
      </w:pPr>
    </w:p>
    <w:p w14:paraId="6EDDFED0" w14:textId="55856088" w:rsidR="000A239D" w:rsidRDefault="000A239D" w:rsidP="000A239D">
      <w:pPr>
        <w:pStyle w:val="NoSpacing"/>
      </w:pPr>
    </w:p>
    <w:p w14:paraId="78D51BB1" w14:textId="229450C9" w:rsidR="000A239D" w:rsidRDefault="000A239D" w:rsidP="000A239D">
      <w:pPr>
        <w:pStyle w:val="NoSpacing"/>
      </w:pPr>
    </w:p>
    <w:p w14:paraId="2EEBEFAF" w14:textId="2C56DD0C" w:rsidR="000A239D" w:rsidRDefault="000A239D" w:rsidP="000A239D">
      <w:pPr>
        <w:pStyle w:val="NoSpacing"/>
      </w:pPr>
    </w:p>
    <w:p w14:paraId="1B6AF259" w14:textId="70E003C4" w:rsidR="000A239D" w:rsidRDefault="000A239D" w:rsidP="000A239D">
      <w:pPr>
        <w:pStyle w:val="NoSpacing"/>
      </w:pPr>
    </w:p>
    <w:p w14:paraId="5CFD6253" w14:textId="7FB1E82F" w:rsidR="000A239D" w:rsidRDefault="000A239D" w:rsidP="000A239D">
      <w:pPr>
        <w:pStyle w:val="NoSpacing"/>
      </w:pPr>
    </w:p>
    <w:p w14:paraId="672551B3" w14:textId="1DBC3F55" w:rsidR="000A239D" w:rsidRDefault="000A239D" w:rsidP="000A239D">
      <w:pPr>
        <w:pStyle w:val="NoSpacing"/>
      </w:pPr>
    </w:p>
    <w:p w14:paraId="59D66AA8" w14:textId="11C69383" w:rsidR="000A239D" w:rsidRDefault="000A239D" w:rsidP="000A239D">
      <w:pPr>
        <w:pStyle w:val="NoSpacing"/>
      </w:pPr>
    </w:p>
    <w:p w14:paraId="0A15D253" w14:textId="02326371" w:rsidR="000A239D" w:rsidRDefault="000A239D" w:rsidP="000A239D">
      <w:pPr>
        <w:pStyle w:val="NoSpacing"/>
      </w:pPr>
    </w:p>
    <w:p w14:paraId="621D9CBF" w14:textId="25133C28" w:rsidR="000A239D" w:rsidRDefault="000A239D" w:rsidP="000A239D">
      <w:pPr>
        <w:pStyle w:val="NoSpacing"/>
      </w:pPr>
    </w:p>
    <w:p w14:paraId="6DF7A32B" w14:textId="503BA441" w:rsidR="000A239D" w:rsidRDefault="000A239D" w:rsidP="000A239D">
      <w:pPr>
        <w:pStyle w:val="NoSpacing"/>
      </w:pPr>
    </w:p>
    <w:p w14:paraId="1B19205E" w14:textId="2DFB65F4" w:rsidR="000A239D" w:rsidRDefault="000A239D" w:rsidP="000A239D">
      <w:pPr>
        <w:pStyle w:val="NoSpacing"/>
      </w:pPr>
    </w:p>
    <w:p w14:paraId="20831723" w14:textId="601B56DB" w:rsidR="000A239D" w:rsidRDefault="000A239D" w:rsidP="000A239D">
      <w:pPr>
        <w:pStyle w:val="NoSpacing"/>
      </w:pPr>
    </w:p>
    <w:p w14:paraId="13DFF1CB" w14:textId="114BB13F" w:rsidR="000A239D" w:rsidRDefault="000A239D" w:rsidP="000A239D">
      <w:pPr>
        <w:pStyle w:val="NoSpacing"/>
      </w:pPr>
    </w:p>
    <w:p w14:paraId="1FDB6FB7" w14:textId="4059914D" w:rsidR="000A239D" w:rsidRDefault="000A239D" w:rsidP="000A239D">
      <w:pPr>
        <w:pStyle w:val="NoSpacing"/>
      </w:pPr>
    </w:p>
    <w:p w14:paraId="47281E4C" w14:textId="691F35F4" w:rsidR="000A239D" w:rsidRDefault="000A239D" w:rsidP="000A239D">
      <w:pPr>
        <w:pStyle w:val="NoSpacing"/>
      </w:pPr>
    </w:p>
    <w:p w14:paraId="6D65C481" w14:textId="74307428" w:rsidR="000A239D" w:rsidRDefault="000A239D" w:rsidP="000A239D">
      <w:pPr>
        <w:pStyle w:val="NoSpacing"/>
      </w:pPr>
    </w:p>
    <w:p w14:paraId="01E526EF" w14:textId="4F1350CD" w:rsidR="000A239D" w:rsidRDefault="000A239D" w:rsidP="000A239D">
      <w:pPr>
        <w:pStyle w:val="NoSpacing"/>
      </w:pPr>
    </w:p>
    <w:p w14:paraId="330FA83C" w14:textId="7AB5D584" w:rsidR="000A239D" w:rsidRDefault="000A239D" w:rsidP="000A239D">
      <w:pPr>
        <w:pStyle w:val="NoSpacing"/>
      </w:pPr>
    </w:p>
    <w:p w14:paraId="2CCD3359" w14:textId="5737A3B0" w:rsidR="000A239D" w:rsidRDefault="000A239D" w:rsidP="000A239D">
      <w:pPr>
        <w:pStyle w:val="NoSpacing"/>
      </w:pPr>
    </w:p>
    <w:p w14:paraId="0C8F8649" w14:textId="791F4ED8" w:rsidR="000A239D" w:rsidRDefault="000A239D" w:rsidP="000A239D">
      <w:pPr>
        <w:pStyle w:val="NoSpacing"/>
      </w:pPr>
    </w:p>
    <w:p w14:paraId="4120BABE" w14:textId="1FA8D1AF" w:rsidR="000A239D" w:rsidRDefault="000A239D" w:rsidP="000A239D">
      <w:pPr>
        <w:pStyle w:val="NoSpacing"/>
      </w:pPr>
    </w:p>
    <w:p w14:paraId="2A80E511" w14:textId="2DE08363" w:rsidR="000A239D" w:rsidRDefault="000A239D" w:rsidP="000A239D">
      <w:pPr>
        <w:pStyle w:val="NoSpacing"/>
      </w:pPr>
    </w:p>
    <w:p w14:paraId="191D2803" w14:textId="77777777" w:rsidR="000A239D" w:rsidRDefault="000A239D" w:rsidP="000A239D">
      <w:pPr>
        <w:pStyle w:val="NoSpacing"/>
      </w:pPr>
    </w:p>
    <w:p w14:paraId="794A7028" w14:textId="381A15DB" w:rsidR="0039638A" w:rsidRDefault="00DF019C" w:rsidP="00FA45D5">
      <w:pPr>
        <w:pStyle w:val="Heading1"/>
        <w:ind w:left="0" w:firstLine="0"/>
      </w:pPr>
      <w:bookmarkStart w:id="8" w:name="_Toc70112332"/>
      <w:r>
        <w:lastRenderedPageBreak/>
        <w:t>6. Activity Diagram</w:t>
      </w:r>
      <w:bookmarkEnd w:id="8"/>
    </w:p>
    <w:p w14:paraId="78C426DF" w14:textId="266916F6" w:rsidR="000A239D" w:rsidRDefault="000A239D" w:rsidP="000A239D"/>
    <w:p w14:paraId="31489CFF" w14:textId="58BFE7E3" w:rsidR="000A239D" w:rsidRDefault="004D012F" w:rsidP="000A239D">
      <w:r>
        <w:rPr>
          <w:noProof/>
        </w:rPr>
        <w:drawing>
          <wp:anchor distT="0" distB="0" distL="114300" distR="114300" simplePos="0" relativeHeight="251672576" behindDoc="0" locked="0" layoutInCell="1" allowOverlap="1" wp14:anchorId="549D9D9E" wp14:editId="552FDC56">
            <wp:simplePos x="0" y="0"/>
            <wp:positionH relativeFrom="margin">
              <wp:align>left</wp:align>
            </wp:positionH>
            <wp:positionV relativeFrom="paragraph">
              <wp:posOffset>330200</wp:posOffset>
            </wp:positionV>
            <wp:extent cx="4962525" cy="7251700"/>
            <wp:effectExtent l="0" t="0" r="9525" b="6350"/>
            <wp:wrapNone/>
            <wp:docPr id="1941" name="Picture 194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941" name="Picture 1941"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62525" cy="7251700"/>
                    </a:xfrm>
                    <a:prstGeom prst="rect">
                      <a:avLst/>
                    </a:prstGeom>
                  </pic:spPr>
                </pic:pic>
              </a:graphicData>
            </a:graphic>
            <wp14:sizeRelH relativeFrom="margin">
              <wp14:pctWidth>0</wp14:pctWidth>
            </wp14:sizeRelH>
            <wp14:sizeRelV relativeFrom="margin">
              <wp14:pctHeight>0</wp14:pctHeight>
            </wp14:sizeRelV>
          </wp:anchor>
        </w:drawing>
      </w:r>
      <w:r w:rsidR="000A239D">
        <w:t>User Management – Remove User :</w:t>
      </w:r>
    </w:p>
    <w:p w14:paraId="2C29566E" w14:textId="38817059" w:rsidR="000A239D" w:rsidRDefault="000A239D" w:rsidP="000A239D"/>
    <w:p w14:paraId="2A78103E" w14:textId="5B13D710" w:rsidR="000A239D" w:rsidRDefault="000A239D" w:rsidP="000A239D"/>
    <w:p w14:paraId="232E7807" w14:textId="48BF57A5" w:rsidR="000A239D" w:rsidRDefault="000A239D" w:rsidP="000A239D"/>
    <w:p w14:paraId="6F922A22" w14:textId="55674858" w:rsidR="000A239D" w:rsidRDefault="000A239D" w:rsidP="000A239D"/>
    <w:p w14:paraId="764F4AAE" w14:textId="5AF0F8EF" w:rsidR="000A239D" w:rsidRDefault="000A239D" w:rsidP="000A239D"/>
    <w:p w14:paraId="698ACF40" w14:textId="0D3DAFB5" w:rsidR="000A239D" w:rsidRDefault="000A239D" w:rsidP="000A239D"/>
    <w:p w14:paraId="128A63FC" w14:textId="622A7AFC" w:rsidR="000A239D" w:rsidRDefault="000A239D" w:rsidP="000A239D"/>
    <w:p w14:paraId="12BCF77B" w14:textId="766EECAB" w:rsidR="000A239D" w:rsidRDefault="000A239D" w:rsidP="000A239D"/>
    <w:p w14:paraId="187A44CC" w14:textId="25AE1682" w:rsidR="000A239D" w:rsidRDefault="000A239D" w:rsidP="000A239D"/>
    <w:p w14:paraId="22A24F3F" w14:textId="47C6EB71" w:rsidR="000A239D" w:rsidRDefault="000A239D" w:rsidP="000A239D"/>
    <w:p w14:paraId="354339CC" w14:textId="6F0D2897" w:rsidR="000A239D" w:rsidRDefault="000A239D" w:rsidP="000A239D"/>
    <w:p w14:paraId="66DB0EC2" w14:textId="7CD20383" w:rsidR="000A239D" w:rsidRDefault="000A239D" w:rsidP="000A239D"/>
    <w:p w14:paraId="1FDDAD08" w14:textId="1643C9E0" w:rsidR="000A239D" w:rsidRDefault="000A239D" w:rsidP="000A239D"/>
    <w:p w14:paraId="41A4522B" w14:textId="57F11383" w:rsidR="000A239D" w:rsidRDefault="000A239D" w:rsidP="000A239D"/>
    <w:p w14:paraId="568664E7" w14:textId="7CD9C35D" w:rsidR="000A239D" w:rsidRDefault="000A239D" w:rsidP="000A239D"/>
    <w:p w14:paraId="4928B1A2" w14:textId="39336E97" w:rsidR="000A239D" w:rsidRDefault="000A239D" w:rsidP="000A239D"/>
    <w:p w14:paraId="05266F6D" w14:textId="2E8D5089" w:rsidR="000A239D" w:rsidRDefault="000A239D" w:rsidP="000A239D"/>
    <w:p w14:paraId="7E576A7D" w14:textId="7A9D2BA0" w:rsidR="000A239D" w:rsidRDefault="000A239D" w:rsidP="000A239D"/>
    <w:p w14:paraId="7A9FA0D1" w14:textId="58E97054" w:rsidR="000A239D" w:rsidRDefault="000A239D" w:rsidP="000A239D"/>
    <w:p w14:paraId="0E8730D8" w14:textId="73697847" w:rsidR="000A239D" w:rsidRDefault="000A239D" w:rsidP="000A239D"/>
    <w:p w14:paraId="30382345" w14:textId="74ADE20F" w:rsidR="000A239D" w:rsidRDefault="000A239D" w:rsidP="000A239D"/>
    <w:p w14:paraId="4DC64B0A" w14:textId="203C664F" w:rsidR="000A239D" w:rsidRDefault="004D012F" w:rsidP="000A239D">
      <w:r>
        <w:rPr>
          <w:noProof/>
        </w:rPr>
        <w:lastRenderedPageBreak/>
        <w:drawing>
          <wp:anchor distT="0" distB="0" distL="114300" distR="114300" simplePos="0" relativeHeight="251674624" behindDoc="0" locked="0" layoutInCell="1" allowOverlap="1" wp14:anchorId="5277E532" wp14:editId="67401832">
            <wp:simplePos x="0" y="0"/>
            <wp:positionH relativeFrom="margin">
              <wp:align>left</wp:align>
            </wp:positionH>
            <wp:positionV relativeFrom="paragraph">
              <wp:posOffset>330201</wp:posOffset>
            </wp:positionV>
            <wp:extent cx="5067300" cy="7747000"/>
            <wp:effectExtent l="0" t="0" r="0" b="6350"/>
            <wp:wrapNone/>
            <wp:docPr id="1998" name="Picture 1998"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998" name="Picture 1998"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67300" cy="7747000"/>
                    </a:xfrm>
                    <a:prstGeom prst="rect">
                      <a:avLst/>
                    </a:prstGeom>
                  </pic:spPr>
                </pic:pic>
              </a:graphicData>
            </a:graphic>
            <wp14:sizeRelH relativeFrom="margin">
              <wp14:pctWidth>0</wp14:pctWidth>
            </wp14:sizeRelH>
            <wp14:sizeRelV relativeFrom="margin">
              <wp14:pctHeight>0</wp14:pctHeight>
            </wp14:sizeRelV>
          </wp:anchor>
        </w:drawing>
      </w:r>
      <w:r>
        <w:t>User Management – Add user :</w:t>
      </w:r>
    </w:p>
    <w:p w14:paraId="1C67127D" w14:textId="637F285D" w:rsidR="004D012F" w:rsidRDefault="004D012F" w:rsidP="000A239D"/>
    <w:p w14:paraId="21074159" w14:textId="2D29B819" w:rsidR="004D012F" w:rsidRDefault="004D012F" w:rsidP="000A239D"/>
    <w:p w14:paraId="34885546" w14:textId="6D3C2F20" w:rsidR="004D012F" w:rsidRDefault="004D012F" w:rsidP="000A239D"/>
    <w:p w14:paraId="38E8D084" w14:textId="56943563" w:rsidR="004D012F" w:rsidRDefault="004D012F" w:rsidP="000A239D"/>
    <w:p w14:paraId="0ED10437" w14:textId="039B5F04" w:rsidR="004D012F" w:rsidRDefault="004D012F" w:rsidP="000A239D"/>
    <w:p w14:paraId="7A98D64B" w14:textId="54620424" w:rsidR="004D012F" w:rsidRDefault="004D012F" w:rsidP="000A239D"/>
    <w:p w14:paraId="4F45AD86" w14:textId="3F1EBC5B" w:rsidR="004D012F" w:rsidRDefault="004D012F" w:rsidP="000A239D"/>
    <w:p w14:paraId="192CBE43" w14:textId="648BC397" w:rsidR="004D012F" w:rsidRDefault="004D012F" w:rsidP="000A239D"/>
    <w:p w14:paraId="60DB5AFC" w14:textId="5A3E5B4C" w:rsidR="004D012F" w:rsidRDefault="004D012F" w:rsidP="000A239D"/>
    <w:p w14:paraId="25416613" w14:textId="58F5BD38" w:rsidR="004D012F" w:rsidRDefault="004D012F" w:rsidP="000A239D"/>
    <w:p w14:paraId="6668F0C6" w14:textId="62E9B731" w:rsidR="004D012F" w:rsidRDefault="004D012F" w:rsidP="000A239D"/>
    <w:p w14:paraId="3B25B5C8" w14:textId="30BB9179" w:rsidR="004D012F" w:rsidRDefault="004D012F" w:rsidP="000A239D"/>
    <w:p w14:paraId="26C8A44D" w14:textId="7A53F38A" w:rsidR="004D012F" w:rsidRDefault="004D012F" w:rsidP="000A239D"/>
    <w:p w14:paraId="01B2DF9C" w14:textId="46391B7E" w:rsidR="004D012F" w:rsidRDefault="004D012F" w:rsidP="000A239D"/>
    <w:p w14:paraId="17E096FB" w14:textId="1E0CDC60" w:rsidR="004D012F" w:rsidRDefault="004D012F" w:rsidP="000A239D"/>
    <w:p w14:paraId="6E6F0366" w14:textId="77777777" w:rsidR="004D012F" w:rsidRDefault="004D012F" w:rsidP="000A239D"/>
    <w:p w14:paraId="7DB79350" w14:textId="069B5C54" w:rsidR="000A239D" w:rsidRDefault="000A239D" w:rsidP="000A239D"/>
    <w:p w14:paraId="1131A429" w14:textId="387381BA" w:rsidR="000A239D" w:rsidRDefault="000A239D" w:rsidP="000A239D"/>
    <w:p w14:paraId="42448553" w14:textId="77777777" w:rsidR="000A239D" w:rsidRDefault="000A239D" w:rsidP="000A239D"/>
    <w:p w14:paraId="5EA450C6" w14:textId="3FAF670E" w:rsidR="000A239D" w:rsidRDefault="000A239D" w:rsidP="000A239D"/>
    <w:p w14:paraId="49F58C95" w14:textId="20ED2A88" w:rsidR="000A239D" w:rsidRDefault="000A239D" w:rsidP="000A239D"/>
    <w:p w14:paraId="45855A41" w14:textId="26589724" w:rsidR="004D012F" w:rsidRDefault="004D012F" w:rsidP="000A239D"/>
    <w:p w14:paraId="2FAB06E3" w14:textId="6DB24FF8" w:rsidR="004D012F" w:rsidRDefault="004D012F" w:rsidP="000A239D">
      <w:r>
        <w:lastRenderedPageBreak/>
        <w:t>Drug Management – Remove and Update Drugs from the system :</w:t>
      </w:r>
    </w:p>
    <w:p w14:paraId="3271F6F1" w14:textId="08428513" w:rsidR="004D012F" w:rsidRDefault="004D012F" w:rsidP="000A239D">
      <w:r>
        <w:rPr>
          <w:noProof/>
        </w:rPr>
        <w:drawing>
          <wp:anchor distT="0" distB="0" distL="114300" distR="114300" simplePos="0" relativeHeight="251675648" behindDoc="0" locked="0" layoutInCell="1" allowOverlap="1" wp14:anchorId="4DC88C1E" wp14:editId="19B1B6D3">
            <wp:simplePos x="0" y="0"/>
            <wp:positionH relativeFrom="margin">
              <wp:posOffset>241300</wp:posOffset>
            </wp:positionH>
            <wp:positionV relativeFrom="paragraph">
              <wp:posOffset>10160</wp:posOffset>
            </wp:positionV>
            <wp:extent cx="4307205" cy="7645400"/>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7205" cy="7645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6F7CC8" w14:textId="5C83FA7E" w:rsidR="004D012F" w:rsidRDefault="004D012F" w:rsidP="000A239D"/>
    <w:p w14:paraId="1A0D9BDC" w14:textId="5FBA46FF" w:rsidR="004D012F" w:rsidRDefault="004D012F" w:rsidP="000A239D"/>
    <w:p w14:paraId="67EAE473" w14:textId="394AEDF7" w:rsidR="004D012F" w:rsidRDefault="004D012F" w:rsidP="000A239D"/>
    <w:p w14:paraId="0A97DC93" w14:textId="7EF59D95" w:rsidR="004D012F" w:rsidRDefault="004D012F" w:rsidP="000A239D"/>
    <w:p w14:paraId="2FAB6773" w14:textId="5DAC663D" w:rsidR="004D012F" w:rsidRDefault="004D012F" w:rsidP="000A239D"/>
    <w:p w14:paraId="39DB2C98" w14:textId="284A956B" w:rsidR="004D012F" w:rsidRDefault="004D012F" w:rsidP="000A239D"/>
    <w:p w14:paraId="5052E750" w14:textId="1780BFCE" w:rsidR="004D012F" w:rsidRDefault="004D012F" w:rsidP="000A239D"/>
    <w:p w14:paraId="414B1036" w14:textId="77B9C14E" w:rsidR="004D012F" w:rsidRDefault="004D012F" w:rsidP="000A239D"/>
    <w:p w14:paraId="2C39B770" w14:textId="3D3EFEF5" w:rsidR="004D012F" w:rsidRDefault="004D012F" w:rsidP="000A239D"/>
    <w:p w14:paraId="34C7CA7B" w14:textId="6FAFA37A" w:rsidR="004D012F" w:rsidRDefault="004D012F" w:rsidP="000A239D"/>
    <w:p w14:paraId="401F7482" w14:textId="11C57C5E" w:rsidR="004D012F" w:rsidRDefault="004D012F" w:rsidP="000A239D"/>
    <w:p w14:paraId="6040CD28" w14:textId="310B5B69" w:rsidR="004D012F" w:rsidRDefault="004D012F" w:rsidP="000A239D"/>
    <w:p w14:paraId="1BBEA9DB" w14:textId="7C8700CF" w:rsidR="004D012F" w:rsidRDefault="004D012F" w:rsidP="000A239D"/>
    <w:p w14:paraId="623705A0" w14:textId="73DFB1D9" w:rsidR="004D012F" w:rsidRDefault="004D012F" w:rsidP="000A239D"/>
    <w:p w14:paraId="67B6D328" w14:textId="6BCF9326" w:rsidR="004D012F" w:rsidRDefault="004D012F" w:rsidP="000A239D"/>
    <w:p w14:paraId="154D0F0B" w14:textId="4846E4C0" w:rsidR="004D012F" w:rsidRDefault="004D012F" w:rsidP="000A239D"/>
    <w:p w14:paraId="62C265BA" w14:textId="56C57174" w:rsidR="004D012F" w:rsidRDefault="004D012F" w:rsidP="000A239D"/>
    <w:p w14:paraId="6F9E43A8" w14:textId="2596800A" w:rsidR="004D012F" w:rsidRDefault="004D012F" w:rsidP="000A239D"/>
    <w:p w14:paraId="19BACACA" w14:textId="2E0261FA" w:rsidR="004D012F" w:rsidRDefault="004D012F" w:rsidP="000A239D"/>
    <w:p w14:paraId="2C758F4F" w14:textId="35079B39" w:rsidR="004D012F" w:rsidRDefault="004D012F" w:rsidP="000A239D"/>
    <w:p w14:paraId="7FDAA528" w14:textId="01FEEC5E" w:rsidR="004D012F" w:rsidRDefault="004D012F" w:rsidP="000A239D"/>
    <w:p w14:paraId="033523A9" w14:textId="375DC899" w:rsidR="004D012F" w:rsidRDefault="004D012F" w:rsidP="004D012F">
      <w:r>
        <w:rPr>
          <w:noProof/>
        </w:rPr>
        <w:lastRenderedPageBreak/>
        <w:drawing>
          <wp:anchor distT="0" distB="0" distL="114300" distR="114300" simplePos="0" relativeHeight="251676672" behindDoc="0" locked="0" layoutInCell="1" allowOverlap="1" wp14:anchorId="3250A905" wp14:editId="5754D42C">
            <wp:simplePos x="0" y="0"/>
            <wp:positionH relativeFrom="margin">
              <wp:align>left</wp:align>
            </wp:positionH>
            <wp:positionV relativeFrom="paragraph">
              <wp:posOffset>279400</wp:posOffset>
            </wp:positionV>
            <wp:extent cx="4369435" cy="7797800"/>
            <wp:effectExtent l="0" t="0" r="0" b="0"/>
            <wp:wrapNone/>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69435" cy="7797800"/>
                    </a:xfrm>
                    <a:prstGeom prst="rect">
                      <a:avLst/>
                    </a:prstGeom>
                    <a:noFill/>
                    <a:ln>
                      <a:noFill/>
                    </a:ln>
                  </pic:spPr>
                </pic:pic>
              </a:graphicData>
            </a:graphic>
            <wp14:sizeRelH relativeFrom="page">
              <wp14:pctWidth>0</wp14:pctWidth>
            </wp14:sizeRelH>
            <wp14:sizeRelV relativeFrom="page">
              <wp14:pctHeight>0</wp14:pctHeight>
            </wp14:sizeRelV>
          </wp:anchor>
        </w:drawing>
      </w:r>
      <w:r>
        <w:t>Drug Management – Add drug to the system :</w:t>
      </w:r>
    </w:p>
    <w:p w14:paraId="3B899BEF" w14:textId="72A4CD1D" w:rsidR="004D012F" w:rsidRDefault="004D012F" w:rsidP="000A239D"/>
    <w:p w14:paraId="01F8D97A" w14:textId="6CE1694A" w:rsidR="004D012F" w:rsidRDefault="004D012F" w:rsidP="000A239D"/>
    <w:p w14:paraId="3A65925D" w14:textId="65ACBCD8" w:rsidR="004D012F" w:rsidRDefault="004D012F" w:rsidP="000A239D"/>
    <w:p w14:paraId="2ED59A1D" w14:textId="538616BD" w:rsidR="004D012F" w:rsidRDefault="004D012F" w:rsidP="000A239D"/>
    <w:p w14:paraId="5A232015" w14:textId="1092B427" w:rsidR="004D012F" w:rsidRDefault="004D012F" w:rsidP="000A239D"/>
    <w:p w14:paraId="6715EC92" w14:textId="4F2183EA" w:rsidR="004D012F" w:rsidRDefault="004D012F" w:rsidP="000A239D"/>
    <w:p w14:paraId="53CE90E8" w14:textId="3699F983" w:rsidR="004D012F" w:rsidRDefault="004D012F" w:rsidP="000A239D"/>
    <w:p w14:paraId="4C05D947" w14:textId="176D4599" w:rsidR="004D012F" w:rsidRDefault="004D012F" w:rsidP="000A239D"/>
    <w:p w14:paraId="5613B906" w14:textId="4DAE0F18" w:rsidR="004D012F" w:rsidRDefault="004D012F" w:rsidP="000A239D"/>
    <w:p w14:paraId="2985E57C" w14:textId="10C190C1" w:rsidR="004D012F" w:rsidRDefault="004D012F" w:rsidP="000A239D"/>
    <w:p w14:paraId="6CDAF342" w14:textId="26B31F31" w:rsidR="004D012F" w:rsidRDefault="004D012F" w:rsidP="000A239D"/>
    <w:p w14:paraId="40C06A26" w14:textId="30B51B5B" w:rsidR="004D012F" w:rsidRDefault="004D012F" w:rsidP="000A239D"/>
    <w:p w14:paraId="2EE74CF3" w14:textId="7A7FC66A" w:rsidR="004D012F" w:rsidRDefault="004D012F" w:rsidP="000A239D"/>
    <w:p w14:paraId="12EBBCEF" w14:textId="78BBCA01" w:rsidR="004D012F" w:rsidRDefault="004D012F" w:rsidP="000A239D"/>
    <w:p w14:paraId="57417682" w14:textId="056C33AB" w:rsidR="004D012F" w:rsidRDefault="004D012F" w:rsidP="000A239D"/>
    <w:p w14:paraId="2306E3D1" w14:textId="5A5E8158" w:rsidR="004D012F" w:rsidRDefault="004D012F" w:rsidP="000A239D"/>
    <w:p w14:paraId="7695048D" w14:textId="4DDC9187" w:rsidR="004D012F" w:rsidRDefault="004D012F" w:rsidP="000A239D"/>
    <w:p w14:paraId="21C7CF12" w14:textId="095FB604" w:rsidR="004D012F" w:rsidRDefault="004D012F" w:rsidP="000A239D"/>
    <w:p w14:paraId="37D66E14" w14:textId="3849B8B4" w:rsidR="004D012F" w:rsidRDefault="004D012F" w:rsidP="000A239D"/>
    <w:p w14:paraId="7F3F9725" w14:textId="45966AC4" w:rsidR="004D012F" w:rsidRDefault="004D012F" w:rsidP="000A239D"/>
    <w:p w14:paraId="368AB2A7" w14:textId="01F47528" w:rsidR="004D012F" w:rsidRDefault="004D012F" w:rsidP="000A239D"/>
    <w:p w14:paraId="1A3F33C2" w14:textId="05B1641D" w:rsidR="004D012F" w:rsidRDefault="004D012F" w:rsidP="000A239D"/>
    <w:p w14:paraId="5CC957EA" w14:textId="57A25C15" w:rsidR="004D012F" w:rsidRDefault="00327DE6" w:rsidP="000A239D">
      <w:r>
        <w:rPr>
          <w:noProof/>
        </w:rPr>
        <w:lastRenderedPageBreak/>
        <w:drawing>
          <wp:anchor distT="0" distB="0" distL="114300" distR="114300" simplePos="0" relativeHeight="251701248" behindDoc="0" locked="0" layoutInCell="1" allowOverlap="1" wp14:anchorId="5625FFF3" wp14:editId="652C0B5B">
            <wp:simplePos x="0" y="0"/>
            <wp:positionH relativeFrom="column">
              <wp:posOffset>22860</wp:posOffset>
            </wp:positionH>
            <wp:positionV relativeFrom="paragraph">
              <wp:posOffset>266700</wp:posOffset>
            </wp:positionV>
            <wp:extent cx="3927475" cy="7755255"/>
            <wp:effectExtent l="0" t="0" r="0" b="0"/>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27475" cy="77552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012F">
        <w:t>Report Management – Generate report :</w:t>
      </w:r>
    </w:p>
    <w:p w14:paraId="01CC9A0F" w14:textId="6C35664C" w:rsidR="004D012F" w:rsidRDefault="004D012F" w:rsidP="000A239D"/>
    <w:p w14:paraId="03D2F5EF" w14:textId="767D5F6E" w:rsidR="004D012F" w:rsidRDefault="004D012F" w:rsidP="000A239D"/>
    <w:p w14:paraId="3804E177" w14:textId="77777777" w:rsidR="004D012F" w:rsidRDefault="004D012F" w:rsidP="000A239D"/>
    <w:p w14:paraId="79C18D75" w14:textId="77777777" w:rsidR="004D012F" w:rsidRDefault="004D012F" w:rsidP="000A239D"/>
    <w:p w14:paraId="2B1ED581" w14:textId="77777777" w:rsidR="004D012F" w:rsidRDefault="004D012F" w:rsidP="000A239D"/>
    <w:p w14:paraId="4453F2E2" w14:textId="77777777" w:rsidR="004D012F" w:rsidRDefault="004D012F" w:rsidP="000A239D"/>
    <w:p w14:paraId="19873979" w14:textId="77777777" w:rsidR="004D012F" w:rsidRDefault="004D012F" w:rsidP="000A239D"/>
    <w:p w14:paraId="728E1AB5" w14:textId="77777777" w:rsidR="004D012F" w:rsidRDefault="004D012F" w:rsidP="000A239D"/>
    <w:p w14:paraId="2A40A280" w14:textId="77777777" w:rsidR="004D012F" w:rsidRDefault="004D012F" w:rsidP="000A239D"/>
    <w:p w14:paraId="7577811E" w14:textId="77777777" w:rsidR="004D012F" w:rsidRDefault="004D012F" w:rsidP="000A239D"/>
    <w:p w14:paraId="39EA6AB6" w14:textId="77777777" w:rsidR="004D012F" w:rsidRDefault="004D012F" w:rsidP="000A239D"/>
    <w:p w14:paraId="0D579E0D" w14:textId="77777777" w:rsidR="004D012F" w:rsidRDefault="004D012F" w:rsidP="000A239D"/>
    <w:p w14:paraId="257C2939" w14:textId="77777777" w:rsidR="004D012F" w:rsidRDefault="004D012F" w:rsidP="000A239D"/>
    <w:p w14:paraId="49618C81" w14:textId="77777777" w:rsidR="004D012F" w:rsidRDefault="004D012F" w:rsidP="000A239D"/>
    <w:p w14:paraId="52772EDF" w14:textId="77777777" w:rsidR="004D012F" w:rsidRDefault="004D012F" w:rsidP="000A239D"/>
    <w:p w14:paraId="6A71AE46" w14:textId="77777777" w:rsidR="004D012F" w:rsidRDefault="004D012F" w:rsidP="000A239D"/>
    <w:p w14:paraId="417A64F5" w14:textId="77777777" w:rsidR="004D012F" w:rsidRDefault="004D012F" w:rsidP="000A239D"/>
    <w:p w14:paraId="359B2540" w14:textId="77777777" w:rsidR="004D012F" w:rsidRDefault="004D012F" w:rsidP="000A239D"/>
    <w:p w14:paraId="002D3FEA" w14:textId="77777777" w:rsidR="004D012F" w:rsidRDefault="004D012F" w:rsidP="000A239D"/>
    <w:p w14:paraId="1F5E88EE" w14:textId="77777777" w:rsidR="004D012F" w:rsidRDefault="004D012F" w:rsidP="000A239D"/>
    <w:p w14:paraId="0D8795FC" w14:textId="77777777" w:rsidR="004D012F" w:rsidRDefault="004D012F" w:rsidP="000A239D"/>
    <w:p w14:paraId="5C28FF5F" w14:textId="77777777" w:rsidR="004D012F" w:rsidRDefault="004D012F" w:rsidP="000A239D"/>
    <w:p w14:paraId="20F505ED" w14:textId="1F8F867B" w:rsidR="0039638A" w:rsidRDefault="00DF019C" w:rsidP="0039638A">
      <w:pPr>
        <w:pStyle w:val="Heading1"/>
      </w:pPr>
      <w:bookmarkStart w:id="9" w:name="_Toc70112333"/>
      <w:r>
        <w:lastRenderedPageBreak/>
        <w:t>7</w:t>
      </w:r>
      <w:r w:rsidR="0039638A">
        <w:t>. Class Diagram</w:t>
      </w:r>
      <w:bookmarkEnd w:id="9"/>
    </w:p>
    <w:p w14:paraId="62D1B35C" w14:textId="14D1AE68" w:rsidR="004D012F" w:rsidRDefault="004D012F" w:rsidP="004D012F"/>
    <w:p w14:paraId="5EAE27E5" w14:textId="4B1C81CE" w:rsidR="004D012F" w:rsidRDefault="004D012F" w:rsidP="004D012F">
      <w:r>
        <w:rPr>
          <w:noProof/>
        </w:rPr>
        <w:drawing>
          <wp:anchor distT="0" distB="0" distL="114300" distR="114300" simplePos="0" relativeHeight="251678720" behindDoc="1" locked="0" layoutInCell="1" allowOverlap="1" wp14:anchorId="46E578D3" wp14:editId="3AC041FA">
            <wp:simplePos x="0" y="0"/>
            <wp:positionH relativeFrom="page">
              <wp:posOffset>1104900</wp:posOffset>
            </wp:positionH>
            <wp:positionV relativeFrom="paragraph">
              <wp:posOffset>76200</wp:posOffset>
            </wp:positionV>
            <wp:extent cx="5356860" cy="6045200"/>
            <wp:effectExtent l="19050" t="19050" r="15240" b="12700"/>
            <wp:wrapNone/>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l="3655" t="5241" b="16810"/>
                    <a:stretch/>
                  </pic:blipFill>
                  <pic:spPr bwMode="auto">
                    <a:xfrm>
                      <a:off x="0" y="0"/>
                      <a:ext cx="5356860" cy="6045200"/>
                    </a:xfrm>
                    <a:prstGeom prst="rect">
                      <a:avLst/>
                    </a:prstGeom>
                    <a:noFill/>
                    <a:ln>
                      <a:solidFill>
                        <a:schemeClr val="tx1">
                          <a:alpha val="98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A97996" w14:textId="5DAA207E" w:rsidR="004D012F" w:rsidRDefault="004D012F" w:rsidP="004D012F"/>
    <w:p w14:paraId="62AD7A08" w14:textId="342F7EAA" w:rsidR="004D012F" w:rsidRDefault="004D012F" w:rsidP="004D012F"/>
    <w:p w14:paraId="1D1B1FF8" w14:textId="34A62943" w:rsidR="004D012F" w:rsidRDefault="004D012F" w:rsidP="004D012F"/>
    <w:p w14:paraId="6589C3B5" w14:textId="7125E4D2" w:rsidR="004D012F" w:rsidRDefault="004D012F" w:rsidP="004D012F"/>
    <w:p w14:paraId="55C845F9" w14:textId="7F313AB1" w:rsidR="004D012F" w:rsidRDefault="004D012F" w:rsidP="004D012F"/>
    <w:p w14:paraId="1EA5A551" w14:textId="53C3E892" w:rsidR="004D012F" w:rsidRDefault="004D012F" w:rsidP="004D012F"/>
    <w:p w14:paraId="1DBE0235" w14:textId="1D676494" w:rsidR="004D012F" w:rsidRDefault="004D012F" w:rsidP="004D012F"/>
    <w:p w14:paraId="228A3385" w14:textId="2AE7402C" w:rsidR="004D012F" w:rsidRDefault="004D012F" w:rsidP="004D012F"/>
    <w:p w14:paraId="04959D12" w14:textId="7AB78125" w:rsidR="004D012F" w:rsidRDefault="004D012F" w:rsidP="004D012F"/>
    <w:p w14:paraId="6CE25ED3" w14:textId="435CC48E" w:rsidR="004D012F" w:rsidRDefault="004D012F" w:rsidP="004D012F"/>
    <w:p w14:paraId="58ED57D2" w14:textId="244F0422" w:rsidR="004D012F" w:rsidRDefault="004D012F" w:rsidP="004D012F"/>
    <w:p w14:paraId="065E54F6" w14:textId="6BEE1537" w:rsidR="004D012F" w:rsidRDefault="004D012F" w:rsidP="004D012F"/>
    <w:p w14:paraId="27B0D37F" w14:textId="45AE73FF" w:rsidR="004D012F" w:rsidRDefault="004D012F" w:rsidP="004D012F"/>
    <w:p w14:paraId="50A4D4B4" w14:textId="5E80D9C7" w:rsidR="004D012F" w:rsidRDefault="004D012F" w:rsidP="004D012F"/>
    <w:p w14:paraId="102F7FB6" w14:textId="0943297C" w:rsidR="004D012F" w:rsidRDefault="004D012F" w:rsidP="004D012F"/>
    <w:p w14:paraId="709B2EA5" w14:textId="0C595D6A" w:rsidR="004D012F" w:rsidRDefault="004D012F" w:rsidP="004D012F"/>
    <w:p w14:paraId="5B616D85" w14:textId="43B36221" w:rsidR="004D012F" w:rsidRDefault="004D012F" w:rsidP="004D012F"/>
    <w:p w14:paraId="53C86B85" w14:textId="4AD1BDDC" w:rsidR="004D012F" w:rsidRDefault="004D012F" w:rsidP="004D012F"/>
    <w:p w14:paraId="6B6D7404" w14:textId="6108A826" w:rsidR="004D012F" w:rsidRDefault="004D012F" w:rsidP="004D012F"/>
    <w:p w14:paraId="2427ACD2" w14:textId="211DC729" w:rsidR="004D012F" w:rsidRDefault="004D012F" w:rsidP="004D012F"/>
    <w:p w14:paraId="0E6E45B1" w14:textId="377449F4" w:rsidR="004D012F" w:rsidRDefault="004D012F" w:rsidP="004D012F"/>
    <w:p w14:paraId="6384AE70" w14:textId="3FCF490C" w:rsidR="0039638A" w:rsidRDefault="00DF019C" w:rsidP="0039638A">
      <w:pPr>
        <w:pStyle w:val="Heading1"/>
      </w:pPr>
      <w:bookmarkStart w:id="10" w:name="_Toc70112334"/>
      <w:r>
        <w:lastRenderedPageBreak/>
        <w:t>8</w:t>
      </w:r>
      <w:r w:rsidR="0039638A">
        <w:t xml:space="preserve">. </w:t>
      </w:r>
      <w:r w:rsidR="004D012F">
        <w:t>User Interfaces</w:t>
      </w:r>
      <w:bookmarkEnd w:id="10"/>
      <w:r w:rsidR="004D012F">
        <w:t xml:space="preserve"> </w:t>
      </w:r>
    </w:p>
    <w:p w14:paraId="5D0BDB22" w14:textId="73923409" w:rsidR="004D012F" w:rsidRDefault="004D012F" w:rsidP="004D012F">
      <w:pPr>
        <w:ind w:left="0" w:firstLine="0"/>
      </w:pPr>
    </w:p>
    <w:p w14:paraId="50C1EC9B" w14:textId="23DD6892" w:rsidR="004D012F" w:rsidRDefault="004D012F" w:rsidP="004D012F">
      <w:pPr>
        <w:ind w:left="0" w:firstLine="0"/>
      </w:pPr>
      <w:r>
        <w:rPr>
          <w:noProof/>
        </w:rPr>
        <w:drawing>
          <wp:anchor distT="0" distB="0" distL="114300" distR="114300" simplePos="0" relativeHeight="251679744" behindDoc="0" locked="0" layoutInCell="1" allowOverlap="1" wp14:anchorId="5D8D1F75" wp14:editId="4FF09DFE">
            <wp:simplePos x="0" y="0"/>
            <wp:positionH relativeFrom="page">
              <wp:posOffset>1016000</wp:posOffset>
            </wp:positionH>
            <wp:positionV relativeFrom="paragraph">
              <wp:posOffset>330200</wp:posOffset>
            </wp:positionV>
            <wp:extent cx="5930900" cy="3450932"/>
            <wp:effectExtent l="0" t="0" r="0" b="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6225" cy="3454030"/>
                    </a:xfrm>
                    <a:prstGeom prst="rect">
                      <a:avLst/>
                    </a:prstGeom>
                    <a:noFill/>
                    <a:ln>
                      <a:noFill/>
                    </a:ln>
                  </pic:spPr>
                </pic:pic>
              </a:graphicData>
            </a:graphic>
            <wp14:sizeRelH relativeFrom="page">
              <wp14:pctWidth>0</wp14:pctWidth>
            </wp14:sizeRelH>
            <wp14:sizeRelV relativeFrom="page">
              <wp14:pctHeight>0</wp14:pctHeight>
            </wp14:sizeRelV>
          </wp:anchor>
        </w:drawing>
      </w:r>
      <w:r>
        <w:t>Login page :</w:t>
      </w:r>
    </w:p>
    <w:p w14:paraId="09DDA80A" w14:textId="3102F96C" w:rsidR="004D012F" w:rsidRPr="004D012F" w:rsidRDefault="004D012F" w:rsidP="004D012F">
      <w:pPr>
        <w:ind w:left="0" w:firstLine="0"/>
      </w:pPr>
    </w:p>
    <w:p w14:paraId="21F413AD" w14:textId="47CBAC37" w:rsidR="0039638A" w:rsidRDefault="0039638A" w:rsidP="0039638A"/>
    <w:p w14:paraId="2275399E" w14:textId="3308E16C" w:rsidR="00DF019C" w:rsidRDefault="00DF019C" w:rsidP="0039638A"/>
    <w:p w14:paraId="1CD011F0" w14:textId="07E3124F" w:rsidR="00DF019C" w:rsidRDefault="00DF019C" w:rsidP="0039638A"/>
    <w:p w14:paraId="5B25423A" w14:textId="66A8FF74" w:rsidR="00DF019C" w:rsidRDefault="00DF019C" w:rsidP="0039638A"/>
    <w:p w14:paraId="75C44171" w14:textId="24579422" w:rsidR="00DF019C" w:rsidRDefault="00DF019C" w:rsidP="0039638A"/>
    <w:p w14:paraId="3E6AE378" w14:textId="5862E335" w:rsidR="00DF019C" w:rsidRDefault="00DF019C" w:rsidP="0039638A"/>
    <w:p w14:paraId="1BAAC6B0" w14:textId="1EB2A0CE" w:rsidR="004D012F" w:rsidRDefault="004D012F" w:rsidP="0039638A"/>
    <w:p w14:paraId="6BCEA066" w14:textId="330FEB7B" w:rsidR="004D012F" w:rsidRDefault="004D012F" w:rsidP="0039638A"/>
    <w:p w14:paraId="34D1BCCB" w14:textId="2CBD8774" w:rsidR="004D012F" w:rsidRDefault="004D012F" w:rsidP="0039638A"/>
    <w:p w14:paraId="78E2CC8F" w14:textId="49B4CD88" w:rsidR="004D012F" w:rsidRDefault="004D012F" w:rsidP="0039638A"/>
    <w:p w14:paraId="5B38C264" w14:textId="69ECA8D3" w:rsidR="009372CB" w:rsidRDefault="009372CB" w:rsidP="0039638A">
      <w:r>
        <w:rPr>
          <w:noProof/>
        </w:rPr>
        <w:drawing>
          <wp:anchor distT="0" distB="0" distL="114300" distR="114300" simplePos="0" relativeHeight="251683840" behindDoc="0" locked="0" layoutInCell="1" allowOverlap="1" wp14:anchorId="6AC90CBC" wp14:editId="13234867">
            <wp:simplePos x="0" y="0"/>
            <wp:positionH relativeFrom="column">
              <wp:posOffset>-231140</wp:posOffset>
            </wp:positionH>
            <wp:positionV relativeFrom="paragraph">
              <wp:posOffset>274320</wp:posOffset>
            </wp:positionV>
            <wp:extent cx="5732780" cy="3330575"/>
            <wp:effectExtent l="0" t="0" r="1270" b="3175"/>
            <wp:wrapNone/>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780" cy="3330575"/>
                    </a:xfrm>
                    <a:prstGeom prst="rect">
                      <a:avLst/>
                    </a:prstGeom>
                    <a:noFill/>
                    <a:ln>
                      <a:noFill/>
                    </a:ln>
                  </pic:spPr>
                </pic:pic>
              </a:graphicData>
            </a:graphic>
            <wp14:sizeRelH relativeFrom="page">
              <wp14:pctWidth>0</wp14:pctWidth>
            </wp14:sizeRelH>
            <wp14:sizeRelV relativeFrom="page">
              <wp14:pctHeight>0</wp14:pctHeight>
            </wp14:sizeRelV>
          </wp:anchor>
        </w:drawing>
      </w:r>
      <w:r>
        <w:t>Admin – Dashboard :</w:t>
      </w:r>
    </w:p>
    <w:p w14:paraId="76B9A97D" w14:textId="29F2FD50" w:rsidR="009372CB" w:rsidRDefault="009372CB" w:rsidP="0039638A"/>
    <w:p w14:paraId="09125A27" w14:textId="2019393A" w:rsidR="009372CB" w:rsidRDefault="009372CB" w:rsidP="0039638A"/>
    <w:p w14:paraId="02B51C3F" w14:textId="79095CDF" w:rsidR="009372CB" w:rsidRDefault="009372CB" w:rsidP="0039638A"/>
    <w:p w14:paraId="773CDBDC" w14:textId="74CB79A2" w:rsidR="009372CB" w:rsidRDefault="009372CB" w:rsidP="0039638A"/>
    <w:p w14:paraId="3D063FA7" w14:textId="33C4B0A0" w:rsidR="009372CB" w:rsidRDefault="009372CB" w:rsidP="0039638A"/>
    <w:p w14:paraId="1BB8C47E" w14:textId="1A56CB80" w:rsidR="009372CB" w:rsidRDefault="009372CB" w:rsidP="0039638A"/>
    <w:p w14:paraId="0EC9AA0C" w14:textId="698D38D7" w:rsidR="009372CB" w:rsidRDefault="009372CB" w:rsidP="0039638A"/>
    <w:p w14:paraId="69CA8FEE" w14:textId="1B009905" w:rsidR="009372CB" w:rsidRDefault="009372CB" w:rsidP="0039638A"/>
    <w:p w14:paraId="00FB1C74" w14:textId="77777777" w:rsidR="009372CB" w:rsidRDefault="009372CB" w:rsidP="0039638A"/>
    <w:p w14:paraId="222C4531" w14:textId="16E307B3" w:rsidR="004D012F" w:rsidRDefault="009372CB" w:rsidP="0039638A">
      <w:r>
        <w:rPr>
          <w:noProof/>
        </w:rPr>
        <w:lastRenderedPageBreak/>
        <w:drawing>
          <wp:anchor distT="0" distB="0" distL="114300" distR="114300" simplePos="0" relativeHeight="251680768" behindDoc="0" locked="0" layoutInCell="1" allowOverlap="1" wp14:anchorId="061FC086" wp14:editId="1EAB1540">
            <wp:simplePos x="0" y="0"/>
            <wp:positionH relativeFrom="margin">
              <wp:align>center</wp:align>
            </wp:positionH>
            <wp:positionV relativeFrom="paragraph">
              <wp:posOffset>355600</wp:posOffset>
            </wp:positionV>
            <wp:extent cx="5816600" cy="3367405"/>
            <wp:effectExtent l="0" t="0" r="0" b="4445"/>
            <wp:wrapNone/>
            <wp:docPr id="16" name="Picture 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ab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16600" cy="3367405"/>
                    </a:xfrm>
                    <a:prstGeom prst="rect">
                      <a:avLst/>
                    </a:prstGeom>
                    <a:noFill/>
                    <a:ln>
                      <a:noFill/>
                    </a:ln>
                  </pic:spPr>
                </pic:pic>
              </a:graphicData>
            </a:graphic>
            <wp14:sizeRelH relativeFrom="page">
              <wp14:pctWidth>0</wp14:pctWidth>
            </wp14:sizeRelH>
            <wp14:sizeRelV relativeFrom="page">
              <wp14:pctHeight>0</wp14:pctHeight>
            </wp14:sizeRelV>
          </wp:anchor>
        </w:drawing>
      </w:r>
      <w:r w:rsidR="004D012F">
        <w:t>Admin – Patient Management page :</w:t>
      </w:r>
    </w:p>
    <w:p w14:paraId="70E3F7A3" w14:textId="79FF43D1" w:rsidR="004D012F" w:rsidRDefault="004D012F" w:rsidP="0039638A"/>
    <w:p w14:paraId="52A470D7" w14:textId="0989B6B5" w:rsidR="009372CB" w:rsidRDefault="009372CB" w:rsidP="0039638A"/>
    <w:p w14:paraId="033305FD" w14:textId="550AD448" w:rsidR="009372CB" w:rsidRDefault="009372CB" w:rsidP="0039638A"/>
    <w:p w14:paraId="6A0ABEA4" w14:textId="025CE006" w:rsidR="004D012F" w:rsidRDefault="004D012F" w:rsidP="0039638A"/>
    <w:p w14:paraId="261F04C8" w14:textId="6BEDA515" w:rsidR="004D012F" w:rsidRDefault="004D012F" w:rsidP="0039638A"/>
    <w:p w14:paraId="2259A824" w14:textId="7F3D4B95" w:rsidR="004D012F" w:rsidRDefault="004D012F" w:rsidP="0039638A"/>
    <w:p w14:paraId="268B8164" w14:textId="306C0672" w:rsidR="004D012F" w:rsidRDefault="004D012F" w:rsidP="0039638A"/>
    <w:p w14:paraId="145225F9" w14:textId="3B80F49C" w:rsidR="004D012F" w:rsidRDefault="004D012F" w:rsidP="0039638A"/>
    <w:p w14:paraId="1D7B480D" w14:textId="6D4544AE" w:rsidR="004D012F" w:rsidRDefault="004D012F" w:rsidP="0039638A"/>
    <w:p w14:paraId="7F9679D5" w14:textId="32298543" w:rsidR="004D012F" w:rsidRDefault="004D012F" w:rsidP="0039638A"/>
    <w:p w14:paraId="2F499777" w14:textId="3544819B" w:rsidR="004D012F" w:rsidRDefault="004D012F" w:rsidP="0039638A"/>
    <w:p w14:paraId="202CD4D4" w14:textId="554912BE" w:rsidR="004D012F" w:rsidRDefault="004D012F" w:rsidP="0039638A">
      <w:r>
        <w:t xml:space="preserve">Admin </w:t>
      </w:r>
      <w:r w:rsidR="009372CB">
        <w:t>– View patients :</w:t>
      </w:r>
    </w:p>
    <w:p w14:paraId="71730C52" w14:textId="22CF22F3" w:rsidR="009372CB" w:rsidRDefault="009372CB" w:rsidP="0039638A">
      <w:r>
        <w:rPr>
          <w:noProof/>
        </w:rPr>
        <w:drawing>
          <wp:anchor distT="0" distB="0" distL="114300" distR="114300" simplePos="0" relativeHeight="251681792" behindDoc="0" locked="0" layoutInCell="1" allowOverlap="1" wp14:anchorId="0A43BB64" wp14:editId="3A772E60">
            <wp:simplePos x="0" y="0"/>
            <wp:positionH relativeFrom="page">
              <wp:posOffset>1260475</wp:posOffset>
            </wp:positionH>
            <wp:positionV relativeFrom="paragraph">
              <wp:posOffset>73660</wp:posOffset>
            </wp:positionV>
            <wp:extent cx="5732780" cy="3338830"/>
            <wp:effectExtent l="0" t="0" r="1270" b="0"/>
            <wp:wrapNone/>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780" cy="3338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88970B" w14:textId="682306F7" w:rsidR="004D012F" w:rsidRDefault="004D012F" w:rsidP="0039638A"/>
    <w:p w14:paraId="79B3C44A" w14:textId="3A4F8DEA" w:rsidR="009372CB" w:rsidRDefault="009372CB" w:rsidP="0039638A"/>
    <w:p w14:paraId="19042F20" w14:textId="5090AA01" w:rsidR="009372CB" w:rsidRDefault="009372CB" w:rsidP="0039638A"/>
    <w:p w14:paraId="58D6B7DC" w14:textId="40586869" w:rsidR="009372CB" w:rsidRDefault="009372CB" w:rsidP="0039638A"/>
    <w:p w14:paraId="1AAA56CB" w14:textId="13D06AA3" w:rsidR="009372CB" w:rsidRDefault="009372CB" w:rsidP="0039638A"/>
    <w:p w14:paraId="3D97AE3B" w14:textId="7F03DE0E" w:rsidR="009372CB" w:rsidRDefault="009372CB" w:rsidP="0039638A"/>
    <w:p w14:paraId="526AAA02" w14:textId="6108F05B" w:rsidR="009372CB" w:rsidRDefault="009372CB" w:rsidP="0039638A"/>
    <w:p w14:paraId="2EF9C6E6" w14:textId="3F50385A" w:rsidR="009372CB" w:rsidRDefault="009372CB" w:rsidP="0039638A"/>
    <w:p w14:paraId="038EA386" w14:textId="12240275" w:rsidR="009372CB" w:rsidRDefault="009372CB" w:rsidP="0039638A"/>
    <w:p w14:paraId="0F4E404E" w14:textId="6EE7BF37" w:rsidR="009372CB" w:rsidRDefault="009372CB" w:rsidP="0039638A">
      <w:r>
        <w:rPr>
          <w:noProof/>
        </w:rPr>
        <w:lastRenderedPageBreak/>
        <w:drawing>
          <wp:anchor distT="0" distB="0" distL="114300" distR="114300" simplePos="0" relativeHeight="251682816" behindDoc="0" locked="0" layoutInCell="1" allowOverlap="1" wp14:anchorId="7B253146" wp14:editId="6FFE77A2">
            <wp:simplePos x="0" y="0"/>
            <wp:positionH relativeFrom="page">
              <wp:align>center</wp:align>
            </wp:positionH>
            <wp:positionV relativeFrom="paragraph">
              <wp:posOffset>337185</wp:posOffset>
            </wp:positionV>
            <wp:extent cx="5732780" cy="3347085"/>
            <wp:effectExtent l="0" t="0" r="1270" b="5715"/>
            <wp:wrapNone/>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2780" cy="3347085"/>
                    </a:xfrm>
                    <a:prstGeom prst="rect">
                      <a:avLst/>
                    </a:prstGeom>
                    <a:noFill/>
                    <a:ln>
                      <a:noFill/>
                    </a:ln>
                  </pic:spPr>
                </pic:pic>
              </a:graphicData>
            </a:graphic>
            <wp14:sizeRelH relativeFrom="page">
              <wp14:pctWidth>0</wp14:pctWidth>
            </wp14:sizeRelH>
            <wp14:sizeRelV relativeFrom="page">
              <wp14:pctHeight>0</wp14:pctHeight>
            </wp14:sizeRelV>
          </wp:anchor>
        </w:drawing>
      </w:r>
      <w:r>
        <w:t>Admin – Delete patients :</w:t>
      </w:r>
    </w:p>
    <w:p w14:paraId="1980F01C" w14:textId="3791C963" w:rsidR="009372CB" w:rsidRDefault="009372CB" w:rsidP="0039638A"/>
    <w:p w14:paraId="3A8DF27D" w14:textId="69696BB8" w:rsidR="009372CB" w:rsidRDefault="009372CB" w:rsidP="0039638A"/>
    <w:p w14:paraId="0C566B62" w14:textId="6A62338A" w:rsidR="009372CB" w:rsidRDefault="009372CB" w:rsidP="0039638A"/>
    <w:p w14:paraId="54602407" w14:textId="0752F3CB" w:rsidR="009372CB" w:rsidRDefault="009372CB" w:rsidP="0039638A"/>
    <w:p w14:paraId="145F5EA8" w14:textId="29BF1771" w:rsidR="009372CB" w:rsidRDefault="009372CB" w:rsidP="0039638A"/>
    <w:p w14:paraId="22F31DAC" w14:textId="63C61E3B" w:rsidR="009372CB" w:rsidRDefault="009372CB" w:rsidP="0039638A"/>
    <w:p w14:paraId="4282B9F7" w14:textId="2C250E3A" w:rsidR="009372CB" w:rsidRDefault="009372CB" w:rsidP="0039638A"/>
    <w:p w14:paraId="249F8437" w14:textId="169FEDDA" w:rsidR="009372CB" w:rsidRDefault="009372CB" w:rsidP="0039638A"/>
    <w:p w14:paraId="10747CB2" w14:textId="5FE06A7D" w:rsidR="009372CB" w:rsidRDefault="009372CB" w:rsidP="0039638A"/>
    <w:p w14:paraId="3F623598" w14:textId="35AEEF8C" w:rsidR="009372CB" w:rsidRDefault="009372CB" w:rsidP="0039638A"/>
    <w:p w14:paraId="132893D8" w14:textId="104079E4" w:rsidR="009372CB" w:rsidRDefault="009372CB" w:rsidP="0039638A"/>
    <w:p w14:paraId="1490D302" w14:textId="3E48279A" w:rsidR="009372CB" w:rsidRDefault="009372CB" w:rsidP="0039638A">
      <w:r>
        <w:rPr>
          <w:noProof/>
        </w:rPr>
        <w:drawing>
          <wp:anchor distT="0" distB="0" distL="114300" distR="114300" simplePos="0" relativeHeight="251684864" behindDoc="0" locked="0" layoutInCell="1" allowOverlap="1" wp14:anchorId="232C1225" wp14:editId="71240D64">
            <wp:simplePos x="0" y="0"/>
            <wp:positionH relativeFrom="page">
              <wp:align>center</wp:align>
            </wp:positionH>
            <wp:positionV relativeFrom="paragraph">
              <wp:posOffset>400685</wp:posOffset>
            </wp:positionV>
            <wp:extent cx="5732780" cy="3337560"/>
            <wp:effectExtent l="0" t="0" r="1270" b="0"/>
            <wp:wrapNone/>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2780" cy="3337560"/>
                    </a:xfrm>
                    <a:prstGeom prst="rect">
                      <a:avLst/>
                    </a:prstGeom>
                    <a:noFill/>
                    <a:ln>
                      <a:noFill/>
                    </a:ln>
                  </pic:spPr>
                </pic:pic>
              </a:graphicData>
            </a:graphic>
            <wp14:sizeRelH relativeFrom="page">
              <wp14:pctWidth>0</wp14:pctWidth>
            </wp14:sizeRelH>
            <wp14:sizeRelV relativeFrom="page">
              <wp14:pctHeight>0</wp14:pctHeight>
            </wp14:sizeRelV>
          </wp:anchor>
        </w:drawing>
      </w:r>
      <w:r>
        <w:t>Admin – Add drugs :</w:t>
      </w:r>
    </w:p>
    <w:p w14:paraId="16122879" w14:textId="0F22BC5A" w:rsidR="009372CB" w:rsidRDefault="009372CB" w:rsidP="0039638A"/>
    <w:p w14:paraId="42A08876" w14:textId="11D95B23" w:rsidR="009372CB" w:rsidRDefault="009372CB" w:rsidP="0039638A"/>
    <w:p w14:paraId="5A8A1665" w14:textId="7E8A01DF" w:rsidR="009372CB" w:rsidRDefault="009372CB" w:rsidP="0039638A"/>
    <w:p w14:paraId="0F76B868" w14:textId="588D32F0" w:rsidR="009372CB" w:rsidRDefault="009372CB" w:rsidP="0039638A"/>
    <w:p w14:paraId="3BE81421" w14:textId="515901E4" w:rsidR="009372CB" w:rsidRDefault="009372CB" w:rsidP="0039638A"/>
    <w:p w14:paraId="5EAA61BE" w14:textId="49748EAA" w:rsidR="009372CB" w:rsidRDefault="009372CB" w:rsidP="0039638A"/>
    <w:p w14:paraId="1791E507" w14:textId="530C0C24" w:rsidR="009372CB" w:rsidRDefault="009372CB" w:rsidP="0039638A"/>
    <w:p w14:paraId="103AAFAD" w14:textId="36723738" w:rsidR="009372CB" w:rsidRDefault="009372CB" w:rsidP="0039638A"/>
    <w:p w14:paraId="56BD4219" w14:textId="359DA25B" w:rsidR="009372CB" w:rsidRDefault="009372CB" w:rsidP="0039638A"/>
    <w:p w14:paraId="7B6A5EC3" w14:textId="3AC259A6" w:rsidR="009372CB" w:rsidRDefault="009372CB" w:rsidP="0039638A"/>
    <w:p w14:paraId="4CF6040E" w14:textId="6909F788" w:rsidR="009372CB" w:rsidRDefault="009372CB" w:rsidP="0039638A">
      <w:r>
        <w:rPr>
          <w:noProof/>
        </w:rPr>
        <w:lastRenderedPageBreak/>
        <w:drawing>
          <wp:anchor distT="0" distB="0" distL="114300" distR="114300" simplePos="0" relativeHeight="251685888" behindDoc="0" locked="0" layoutInCell="1" allowOverlap="1" wp14:anchorId="05E1E35C" wp14:editId="67E2E631">
            <wp:simplePos x="0" y="0"/>
            <wp:positionH relativeFrom="column">
              <wp:posOffset>-231140</wp:posOffset>
            </wp:positionH>
            <wp:positionV relativeFrom="paragraph">
              <wp:posOffset>342900</wp:posOffset>
            </wp:positionV>
            <wp:extent cx="5732780" cy="3354705"/>
            <wp:effectExtent l="0" t="0" r="1270" b="0"/>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2780" cy="3354705"/>
                    </a:xfrm>
                    <a:prstGeom prst="rect">
                      <a:avLst/>
                    </a:prstGeom>
                    <a:noFill/>
                    <a:ln>
                      <a:noFill/>
                    </a:ln>
                  </pic:spPr>
                </pic:pic>
              </a:graphicData>
            </a:graphic>
            <wp14:sizeRelH relativeFrom="page">
              <wp14:pctWidth>0</wp14:pctWidth>
            </wp14:sizeRelH>
            <wp14:sizeRelV relativeFrom="page">
              <wp14:pctHeight>0</wp14:pctHeight>
            </wp14:sizeRelV>
          </wp:anchor>
        </w:drawing>
      </w:r>
      <w:r>
        <w:t>Admin – Edit drugs :</w:t>
      </w:r>
    </w:p>
    <w:p w14:paraId="7D5180BC" w14:textId="3E6A1D49" w:rsidR="009372CB" w:rsidRDefault="009372CB" w:rsidP="0039638A"/>
    <w:p w14:paraId="07F23D2F" w14:textId="2C3E3B88" w:rsidR="009372CB" w:rsidRDefault="009372CB" w:rsidP="0039638A"/>
    <w:p w14:paraId="6A7E9EA1" w14:textId="1698789B" w:rsidR="009372CB" w:rsidRDefault="009372CB" w:rsidP="0039638A"/>
    <w:p w14:paraId="72579E48" w14:textId="26603767" w:rsidR="009372CB" w:rsidRDefault="009372CB" w:rsidP="0039638A"/>
    <w:p w14:paraId="543A3F03" w14:textId="599032B3" w:rsidR="009372CB" w:rsidRDefault="009372CB" w:rsidP="0039638A"/>
    <w:p w14:paraId="0BF5EA5A" w14:textId="742C32B1" w:rsidR="009372CB" w:rsidRDefault="009372CB" w:rsidP="0039638A"/>
    <w:p w14:paraId="5EA1B2C0" w14:textId="7C5352BA" w:rsidR="009372CB" w:rsidRDefault="009372CB" w:rsidP="0039638A"/>
    <w:p w14:paraId="2399A7C0" w14:textId="58C54618" w:rsidR="009372CB" w:rsidRDefault="009372CB" w:rsidP="0039638A"/>
    <w:p w14:paraId="231EDC4A" w14:textId="71F5C6FD" w:rsidR="009372CB" w:rsidRDefault="009372CB" w:rsidP="0039638A"/>
    <w:p w14:paraId="7CDFDC61" w14:textId="33167AD6" w:rsidR="009372CB" w:rsidRDefault="009372CB" w:rsidP="0039638A"/>
    <w:p w14:paraId="0073387E" w14:textId="5F4AD798" w:rsidR="009372CB" w:rsidRDefault="009372CB" w:rsidP="0039638A"/>
    <w:p w14:paraId="553DC74C" w14:textId="41DE5EAC" w:rsidR="009372CB" w:rsidRDefault="009372CB" w:rsidP="0039638A">
      <w:r>
        <w:rPr>
          <w:noProof/>
        </w:rPr>
        <w:drawing>
          <wp:anchor distT="0" distB="0" distL="114300" distR="114300" simplePos="0" relativeHeight="251686912" behindDoc="0" locked="0" layoutInCell="1" allowOverlap="1" wp14:anchorId="667F67B9" wp14:editId="2DE09E77">
            <wp:simplePos x="0" y="0"/>
            <wp:positionH relativeFrom="page">
              <wp:align>center</wp:align>
            </wp:positionH>
            <wp:positionV relativeFrom="paragraph">
              <wp:posOffset>387985</wp:posOffset>
            </wp:positionV>
            <wp:extent cx="5732780" cy="3337560"/>
            <wp:effectExtent l="0" t="0" r="1270" b="0"/>
            <wp:wrapNone/>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780" cy="3337560"/>
                    </a:xfrm>
                    <a:prstGeom prst="rect">
                      <a:avLst/>
                    </a:prstGeom>
                    <a:noFill/>
                    <a:ln>
                      <a:noFill/>
                    </a:ln>
                  </pic:spPr>
                </pic:pic>
              </a:graphicData>
            </a:graphic>
            <wp14:sizeRelH relativeFrom="page">
              <wp14:pctWidth>0</wp14:pctWidth>
            </wp14:sizeRelH>
            <wp14:sizeRelV relativeFrom="page">
              <wp14:pctHeight>0</wp14:pctHeight>
            </wp14:sizeRelV>
          </wp:anchor>
        </w:drawing>
      </w:r>
      <w:r>
        <w:t>Admin – Add rules and regulations :</w:t>
      </w:r>
    </w:p>
    <w:p w14:paraId="53B589D3" w14:textId="1D2C1393" w:rsidR="009372CB" w:rsidRDefault="009372CB" w:rsidP="0039638A"/>
    <w:p w14:paraId="3EF7A7CC" w14:textId="7AE37489" w:rsidR="009372CB" w:rsidRDefault="009372CB" w:rsidP="0039638A"/>
    <w:p w14:paraId="02FAB3EB" w14:textId="66D4F37E" w:rsidR="009372CB" w:rsidRDefault="009372CB" w:rsidP="0039638A"/>
    <w:p w14:paraId="128E20AA" w14:textId="7187D5D9" w:rsidR="009372CB" w:rsidRDefault="009372CB" w:rsidP="0039638A"/>
    <w:p w14:paraId="0323D99A" w14:textId="115F8E7D" w:rsidR="009372CB" w:rsidRDefault="009372CB" w:rsidP="0039638A"/>
    <w:p w14:paraId="19EA04F7" w14:textId="41CD4103" w:rsidR="009372CB" w:rsidRDefault="009372CB" w:rsidP="0039638A"/>
    <w:p w14:paraId="7A43DC4A" w14:textId="1866F8AC" w:rsidR="009372CB" w:rsidRDefault="009372CB" w:rsidP="0039638A"/>
    <w:p w14:paraId="415EA6A4" w14:textId="672BB858" w:rsidR="009372CB" w:rsidRDefault="009372CB" w:rsidP="0039638A"/>
    <w:p w14:paraId="134BEED9" w14:textId="6316BD5E" w:rsidR="009372CB" w:rsidRDefault="009372CB" w:rsidP="0039638A"/>
    <w:p w14:paraId="7A6BA460" w14:textId="0E8DDFEE" w:rsidR="009372CB" w:rsidRDefault="009372CB" w:rsidP="0039638A"/>
    <w:p w14:paraId="73D4540C" w14:textId="427414BF" w:rsidR="009372CB" w:rsidRDefault="009372CB" w:rsidP="0039638A">
      <w:r>
        <w:rPr>
          <w:noProof/>
        </w:rPr>
        <w:lastRenderedPageBreak/>
        <w:drawing>
          <wp:anchor distT="0" distB="0" distL="114300" distR="114300" simplePos="0" relativeHeight="251687936" behindDoc="0" locked="0" layoutInCell="1" allowOverlap="1" wp14:anchorId="63DC9AB4" wp14:editId="7A4CC6E4">
            <wp:simplePos x="0" y="0"/>
            <wp:positionH relativeFrom="page">
              <wp:align>center</wp:align>
            </wp:positionH>
            <wp:positionV relativeFrom="paragraph">
              <wp:posOffset>368300</wp:posOffset>
            </wp:positionV>
            <wp:extent cx="5732780" cy="3342005"/>
            <wp:effectExtent l="0" t="0" r="1270" b="0"/>
            <wp:wrapNone/>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78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t>Admin – Edit rules and regulations :</w:t>
      </w:r>
    </w:p>
    <w:p w14:paraId="3AF01807" w14:textId="6E77120F" w:rsidR="009372CB" w:rsidRDefault="009372CB" w:rsidP="0039638A"/>
    <w:p w14:paraId="68FCC5C1" w14:textId="66D7B20D" w:rsidR="009372CB" w:rsidRDefault="009372CB" w:rsidP="0039638A"/>
    <w:p w14:paraId="7BD688D7" w14:textId="704CA46D" w:rsidR="009372CB" w:rsidRDefault="009372CB" w:rsidP="0039638A"/>
    <w:p w14:paraId="474CE168" w14:textId="6B703DB4" w:rsidR="009372CB" w:rsidRDefault="009372CB" w:rsidP="0039638A"/>
    <w:p w14:paraId="4BFC03F2" w14:textId="1E3047F0" w:rsidR="009372CB" w:rsidRDefault="009372CB" w:rsidP="0039638A"/>
    <w:p w14:paraId="3D4480AE" w14:textId="0809596C" w:rsidR="009372CB" w:rsidRDefault="009372CB" w:rsidP="0039638A"/>
    <w:p w14:paraId="69B83F47" w14:textId="5C6065BA" w:rsidR="009372CB" w:rsidRDefault="009372CB" w:rsidP="0039638A"/>
    <w:p w14:paraId="792B6FBA" w14:textId="126A26A3" w:rsidR="009372CB" w:rsidRDefault="009372CB" w:rsidP="0039638A"/>
    <w:p w14:paraId="0D58FCA1" w14:textId="29E075EB" w:rsidR="009372CB" w:rsidRDefault="009372CB" w:rsidP="0039638A"/>
    <w:p w14:paraId="23189283" w14:textId="00B972C7" w:rsidR="009372CB" w:rsidRDefault="009372CB" w:rsidP="0039638A"/>
    <w:p w14:paraId="6574DED5" w14:textId="4F958777" w:rsidR="009372CB" w:rsidRDefault="009372CB" w:rsidP="0039638A"/>
    <w:p w14:paraId="367ACFBA" w14:textId="3B92B3BC" w:rsidR="009372CB" w:rsidRDefault="009372CB" w:rsidP="0039638A">
      <w:r>
        <w:rPr>
          <w:noProof/>
        </w:rPr>
        <w:drawing>
          <wp:anchor distT="0" distB="0" distL="114300" distR="114300" simplePos="0" relativeHeight="251688960" behindDoc="0" locked="0" layoutInCell="1" allowOverlap="1" wp14:anchorId="0475EA2C" wp14:editId="2822AF7D">
            <wp:simplePos x="0" y="0"/>
            <wp:positionH relativeFrom="column">
              <wp:posOffset>-104140</wp:posOffset>
            </wp:positionH>
            <wp:positionV relativeFrom="paragraph">
              <wp:posOffset>337185</wp:posOffset>
            </wp:positionV>
            <wp:extent cx="5732780" cy="3349625"/>
            <wp:effectExtent l="0" t="0" r="1270" b="3175"/>
            <wp:wrapNone/>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780" cy="3349625"/>
                    </a:xfrm>
                    <a:prstGeom prst="rect">
                      <a:avLst/>
                    </a:prstGeom>
                    <a:noFill/>
                    <a:ln>
                      <a:noFill/>
                    </a:ln>
                  </pic:spPr>
                </pic:pic>
              </a:graphicData>
            </a:graphic>
            <wp14:sizeRelH relativeFrom="page">
              <wp14:pctWidth>0</wp14:pctWidth>
            </wp14:sizeRelH>
            <wp14:sizeRelV relativeFrom="page">
              <wp14:pctHeight>0</wp14:pctHeight>
            </wp14:sizeRelV>
          </wp:anchor>
        </w:drawing>
      </w:r>
      <w:r>
        <w:t>Admin – Delete rules and regulations :</w:t>
      </w:r>
    </w:p>
    <w:p w14:paraId="3D9FAB8B" w14:textId="06060306" w:rsidR="009372CB" w:rsidRDefault="009372CB" w:rsidP="0039638A"/>
    <w:p w14:paraId="2FAEBAD9" w14:textId="05788A0B" w:rsidR="009372CB" w:rsidRDefault="009372CB" w:rsidP="0039638A"/>
    <w:p w14:paraId="7C546BE2" w14:textId="4DBBBD87" w:rsidR="009372CB" w:rsidRDefault="009372CB" w:rsidP="0039638A"/>
    <w:p w14:paraId="3662CAC5" w14:textId="0709C288" w:rsidR="009372CB" w:rsidRDefault="009372CB" w:rsidP="0039638A"/>
    <w:p w14:paraId="1C78A284" w14:textId="5AFF63E4" w:rsidR="009372CB" w:rsidRDefault="009372CB" w:rsidP="0039638A"/>
    <w:p w14:paraId="12A7F5AD" w14:textId="5088AB23" w:rsidR="009372CB" w:rsidRDefault="009372CB" w:rsidP="0039638A"/>
    <w:p w14:paraId="261A4DE2" w14:textId="5A2AADB8" w:rsidR="009372CB" w:rsidRDefault="009372CB" w:rsidP="0039638A"/>
    <w:p w14:paraId="325744C9" w14:textId="58F69DCC" w:rsidR="009372CB" w:rsidRDefault="009372CB" w:rsidP="0039638A"/>
    <w:p w14:paraId="08107F98" w14:textId="7BFB8D95" w:rsidR="009372CB" w:rsidRDefault="009372CB" w:rsidP="0039638A"/>
    <w:p w14:paraId="7C738323" w14:textId="767AD936" w:rsidR="009372CB" w:rsidRDefault="009372CB" w:rsidP="0039638A"/>
    <w:p w14:paraId="61EBE46D" w14:textId="033FDBC4" w:rsidR="009372CB" w:rsidRDefault="009372CB" w:rsidP="0039638A">
      <w:r>
        <w:rPr>
          <w:noProof/>
        </w:rPr>
        <w:lastRenderedPageBreak/>
        <w:drawing>
          <wp:anchor distT="0" distB="0" distL="114300" distR="114300" simplePos="0" relativeHeight="251689984" behindDoc="0" locked="0" layoutInCell="1" allowOverlap="1" wp14:anchorId="4A177BFF" wp14:editId="43DEAFB1">
            <wp:simplePos x="0" y="0"/>
            <wp:positionH relativeFrom="page">
              <wp:align>center</wp:align>
            </wp:positionH>
            <wp:positionV relativeFrom="paragraph">
              <wp:posOffset>317500</wp:posOffset>
            </wp:positionV>
            <wp:extent cx="5732780" cy="3330575"/>
            <wp:effectExtent l="0" t="0" r="1270" b="3175"/>
            <wp:wrapNone/>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2780" cy="3330575"/>
                    </a:xfrm>
                    <a:prstGeom prst="rect">
                      <a:avLst/>
                    </a:prstGeom>
                    <a:noFill/>
                    <a:ln>
                      <a:noFill/>
                    </a:ln>
                  </pic:spPr>
                </pic:pic>
              </a:graphicData>
            </a:graphic>
            <wp14:sizeRelH relativeFrom="page">
              <wp14:pctWidth>0</wp14:pctWidth>
            </wp14:sizeRelH>
            <wp14:sizeRelV relativeFrom="page">
              <wp14:pctHeight>0</wp14:pctHeight>
            </wp14:sizeRelV>
          </wp:anchor>
        </w:drawing>
      </w:r>
      <w:r>
        <w:t>Admin – Stock Management :</w:t>
      </w:r>
    </w:p>
    <w:p w14:paraId="4B591774" w14:textId="5106E9B3" w:rsidR="009372CB" w:rsidRDefault="009372CB" w:rsidP="0039638A"/>
    <w:p w14:paraId="1140650D" w14:textId="3261B546" w:rsidR="009372CB" w:rsidRDefault="009372CB" w:rsidP="0039638A"/>
    <w:p w14:paraId="69741977" w14:textId="2601DEAC" w:rsidR="009372CB" w:rsidRDefault="009372CB" w:rsidP="0039638A"/>
    <w:p w14:paraId="30C82A4D" w14:textId="0A0BA032" w:rsidR="009372CB" w:rsidRDefault="009372CB" w:rsidP="0039638A"/>
    <w:p w14:paraId="7B0D57EE" w14:textId="49F34763" w:rsidR="009372CB" w:rsidRDefault="009372CB" w:rsidP="0039638A"/>
    <w:p w14:paraId="1506799C" w14:textId="34740494" w:rsidR="009372CB" w:rsidRDefault="009372CB" w:rsidP="0039638A"/>
    <w:p w14:paraId="61E0705D" w14:textId="7A438E60" w:rsidR="009372CB" w:rsidRDefault="009372CB" w:rsidP="0039638A"/>
    <w:p w14:paraId="0CB9FCFA" w14:textId="562ABF49" w:rsidR="009372CB" w:rsidRDefault="009372CB" w:rsidP="0039638A"/>
    <w:p w14:paraId="40F943C3" w14:textId="35A96D6D" w:rsidR="009372CB" w:rsidRDefault="009372CB" w:rsidP="0039638A"/>
    <w:p w14:paraId="3FD7C36B" w14:textId="5370AB06" w:rsidR="009372CB" w:rsidRDefault="009372CB" w:rsidP="0039638A"/>
    <w:p w14:paraId="245DE624" w14:textId="4152A834" w:rsidR="009372CB" w:rsidRDefault="009372CB" w:rsidP="0039638A"/>
    <w:p w14:paraId="1B0BA46A" w14:textId="18B6A306" w:rsidR="009372CB" w:rsidRDefault="009372CB" w:rsidP="0039638A">
      <w:r>
        <w:rPr>
          <w:noProof/>
        </w:rPr>
        <w:drawing>
          <wp:anchor distT="0" distB="0" distL="114300" distR="114300" simplePos="0" relativeHeight="251691008" behindDoc="0" locked="0" layoutInCell="1" allowOverlap="1" wp14:anchorId="4F5BC7D4" wp14:editId="3198E677">
            <wp:simplePos x="0" y="0"/>
            <wp:positionH relativeFrom="page">
              <wp:align>center</wp:align>
            </wp:positionH>
            <wp:positionV relativeFrom="paragraph">
              <wp:posOffset>375285</wp:posOffset>
            </wp:positionV>
            <wp:extent cx="5732780" cy="3340100"/>
            <wp:effectExtent l="0" t="0" r="1270" b="0"/>
            <wp:wrapNone/>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278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t>Admin – Add suppliers :</w:t>
      </w:r>
    </w:p>
    <w:p w14:paraId="1A8B4DB2" w14:textId="51CE2012" w:rsidR="009372CB" w:rsidRDefault="009372CB" w:rsidP="0039638A"/>
    <w:p w14:paraId="6BB13F42" w14:textId="0C5565A9" w:rsidR="009372CB" w:rsidRDefault="009372CB" w:rsidP="0039638A"/>
    <w:p w14:paraId="4329C3A2" w14:textId="34430361" w:rsidR="009372CB" w:rsidRDefault="009372CB" w:rsidP="0039638A"/>
    <w:p w14:paraId="09E57ECD" w14:textId="443E3ACA" w:rsidR="009372CB" w:rsidRDefault="009372CB" w:rsidP="0039638A"/>
    <w:p w14:paraId="226239B1" w14:textId="2D4BFAC4" w:rsidR="009372CB" w:rsidRDefault="009372CB" w:rsidP="0039638A"/>
    <w:p w14:paraId="56E00546" w14:textId="6B3720A0" w:rsidR="009372CB" w:rsidRDefault="009372CB" w:rsidP="0039638A"/>
    <w:p w14:paraId="3CEB7DEE" w14:textId="314AEB34" w:rsidR="009372CB" w:rsidRDefault="009372CB" w:rsidP="0039638A"/>
    <w:p w14:paraId="222DF845" w14:textId="589A2264" w:rsidR="009372CB" w:rsidRDefault="009372CB" w:rsidP="0039638A"/>
    <w:p w14:paraId="2C26406E" w14:textId="5282773A" w:rsidR="009372CB" w:rsidRDefault="009372CB" w:rsidP="0039638A"/>
    <w:p w14:paraId="7224DFE8" w14:textId="0BAEC072" w:rsidR="009372CB" w:rsidRDefault="009372CB" w:rsidP="0039638A"/>
    <w:p w14:paraId="4A197DF3" w14:textId="2C52C592" w:rsidR="009372CB" w:rsidRDefault="009372CB" w:rsidP="0039638A">
      <w:r>
        <w:rPr>
          <w:noProof/>
        </w:rPr>
        <w:lastRenderedPageBreak/>
        <w:drawing>
          <wp:anchor distT="0" distB="0" distL="114300" distR="114300" simplePos="0" relativeHeight="251692032" behindDoc="0" locked="0" layoutInCell="1" allowOverlap="1" wp14:anchorId="1F3105E9" wp14:editId="7E723579">
            <wp:simplePos x="0" y="0"/>
            <wp:positionH relativeFrom="page">
              <wp:align>center</wp:align>
            </wp:positionH>
            <wp:positionV relativeFrom="paragraph">
              <wp:posOffset>355600</wp:posOffset>
            </wp:positionV>
            <wp:extent cx="5732780" cy="3349625"/>
            <wp:effectExtent l="0" t="0" r="1270" b="3175"/>
            <wp:wrapNone/>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2780" cy="3349625"/>
                    </a:xfrm>
                    <a:prstGeom prst="rect">
                      <a:avLst/>
                    </a:prstGeom>
                    <a:noFill/>
                    <a:ln>
                      <a:noFill/>
                    </a:ln>
                  </pic:spPr>
                </pic:pic>
              </a:graphicData>
            </a:graphic>
            <wp14:sizeRelH relativeFrom="page">
              <wp14:pctWidth>0</wp14:pctWidth>
            </wp14:sizeRelH>
            <wp14:sizeRelV relativeFrom="page">
              <wp14:pctHeight>0</wp14:pctHeight>
            </wp14:sizeRelV>
          </wp:anchor>
        </w:drawing>
      </w:r>
      <w:r>
        <w:t>Admin – Edit suppliers :</w:t>
      </w:r>
    </w:p>
    <w:p w14:paraId="07E39E9F" w14:textId="2D7DB4D9" w:rsidR="009372CB" w:rsidRDefault="009372CB" w:rsidP="0039638A"/>
    <w:p w14:paraId="02B0CF9D" w14:textId="47BD3892" w:rsidR="009372CB" w:rsidRDefault="009372CB" w:rsidP="0039638A"/>
    <w:p w14:paraId="6C6EA493" w14:textId="4FB733BD" w:rsidR="009372CB" w:rsidRDefault="009372CB" w:rsidP="0039638A"/>
    <w:p w14:paraId="569B4956" w14:textId="4A8FA665" w:rsidR="009372CB" w:rsidRDefault="009372CB" w:rsidP="0039638A"/>
    <w:p w14:paraId="60CA76FD" w14:textId="55AF1324" w:rsidR="009372CB" w:rsidRDefault="009372CB" w:rsidP="0039638A"/>
    <w:p w14:paraId="0BBD2518" w14:textId="7244B09B" w:rsidR="009372CB" w:rsidRDefault="009372CB" w:rsidP="0039638A"/>
    <w:p w14:paraId="50380E90" w14:textId="20F26FA5" w:rsidR="009372CB" w:rsidRDefault="009372CB" w:rsidP="0039638A"/>
    <w:p w14:paraId="637B1B40" w14:textId="33447301" w:rsidR="009372CB" w:rsidRDefault="009372CB" w:rsidP="0039638A"/>
    <w:p w14:paraId="6F688C6A" w14:textId="18DFB6EC" w:rsidR="009372CB" w:rsidRDefault="009372CB" w:rsidP="0039638A"/>
    <w:p w14:paraId="59792B50" w14:textId="1BA5379A" w:rsidR="009372CB" w:rsidRDefault="009372CB" w:rsidP="0039638A"/>
    <w:p w14:paraId="1333312E" w14:textId="7E7A4F13" w:rsidR="009372CB" w:rsidRDefault="009372CB" w:rsidP="0039638A"/>
    <w:p w14:paraId="3538904D" w14:textId="49ECB80B" w:rsidR="009372CB" w:rsidRDefault="00AA3DF9" w:rsidP="0039638A">
      <w:r>
        <w:rPr>
          <w:noProof/>
        </w:rPr>
        <w:drawing>
          <wp:anchor distT="0" distB="0" distL="114300" distR="114300" simplePos="0" relativeHeight="251693056" behindDoc="0" locked="0" layoutInCell="1" allowOverlap="1" wp14:anchorId="18531F3C" wp14:editId="195D676C">
            <wp:simplePos x="0" y="0"/>
            <wp:positionH relativeFrom="page">
              <wp:align>center</wp:align>
            </wp:positionH>
            <wp:positionV relativeFrom="paragraph">
              <wp:posOffset>400685</wp:posOffset>
            </wp:positionV>
            <wp:extent cx="5732780" cy="3340100"/>
            <wp:effectExtent l="0" t="0" r="1270" b="0"/>
            <wp:wrapNone/>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278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t>Admin – Report List :</w:t>
      </w:r>
    </w:p>
    <w:p w14:paraId="039BCCF7" w14:textId="2F556384" w:rsidR="00AA3DF9" w:rsidRDefault="00AA3DF9" w:rsidP="0039638A"/>
    <w:p w14:paraId="79D78B27" w14:textId="28589C46" w:rsidR="00AA3DF9" w:rsidRDefault="00AA3DF9" w:rsidP="0039638A"/>
    <w:p w14:paraId="6A6FEBF7" w14:textId="62BC47F5" w:rsidR="00AA3DF9" w:rsidRDefault="00AA3DF9" w:rsidP="0039638A"/>
    <w:p w14:paraId="6C216B0D" w14:textId="5914C4E3" w:rsidR="00AA3DF9" w:rsidRDefault="00AA3DF9" w:rsidP="0039638A"/>
    <w:p w14:paraId="0CD2195A" w14:textId="73233FD9" w:rsidR="00AA3DF9" w:rsidRDefault="00AA3DF9" w:rsidP="0039638A"/>
    <w:p w14:paraId="2A5563D7" w14:textId="28E3FA43" w:rsidR="00AA3DF9" w:rsidRDefault="00AA3DF9" w:rsidP="0039638A"/>
    <w:p w14:paraId="4D0496EF" w14:textId="441F2A50" w:rsidR="00AA3DF9" w:rsidRDefault="00AA3DF9" w:rsidP="0039638A"/>
    <w:p w14:paraId="7AA71095" w14:textId="763415F1" w:rsidR="00AA3DF9" w:rsidRDefault="00AA3DF9" w:rsidP="0039638A"/>
    <w:p w14:paraId="473ABB75" w14:textId="3336498D" w:rsidR="00AA3DF9" w:rsidRDefault="00AA3DF9" w:rsidP="0039638A"/>
    <w:p w14:paraId="44B07C17" w14:textId="41955E57" w:rsidR="00AA3DF9" w:rsidRDefault="00AA3DF9" w:rsidP="0039638A"/>
    <w:p w14:paraId="09360FC7" w14:textId="30BF1F6C" w:rsidR="00AA3DF9" w:rsidRDefault="00AA3DF9" w:rsidP="0039638A">
      <w:r>
        <w:lastRenderedPageBreak/>
        <w:t>Admin / User – Create patient :</w:t>
      </w:r>
    </w:p>
    <w:p w14:paraId="1A50FD3C" w14:textId="343916B2" w:rsidR="00AA3DF9" w:rsidRDefault="00AA3DF9" w:rsidP="0039638A">
      <w:r>
        <w:rPr>
          <w:noProof/>
        </w:rPr>
        <w:drawing>
          <wp:anchor distT="0" distB="0" distL="114300" distR="114300" simplePos="0" relativeHeight="251694080" behindDoc="0" locked="0" layoutInCell="1" allowOverlap="1" wp14:anchorId="3C31F6DC" wp14:editId="601C2EB7">
            <wp:simplePos x="0" y="0"/>
            <wp:positionH relativeFrom="margin">
              <wp:align>right</wp:align>
            </wp:positionH>
            <wp:positionV relativeFrom="paragraph">
              <wp:posOffset>10160</wp:posOffset>
            </wp:positionV>
            <wp:extent cx="5732780" cy="3340735"/>
            <wp:effectExtent l="0" t="0" r="1270" b="0"/>
            <wp:wrapNone/>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780" cy="334073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0D2879F1" w14:textId="64DACCC5" w:rsidR="00AA3DF9" w:rsidRDefault="00AA3DF9" w:rsidP="0039638A"/>
    <w:p w14:paraId="38EE8094" w14:textId="30C76D88" w:rsidR="00AA3DF9" w:rsidRDefault="00AA3DF9" w:rsidP="0039638A"/>
    <w:p w14:paraId="6DC1C3FC" w14:textId="3D88829F" w:rsidR="00AA3DF9" w:rsidRDefault="00AA3DF9" w:rsidP="0039638A"/>
    <w:p w14:paraId="3907F324" w14:textId="01077CB5" w:rsidR="00AA3DF9" w:rsidRDefault="00AA3DF9" w:rsidP="0039638A"/>
    <w:p w14:paraId="1747C9F4" w14:textId="381B50D6" w:rsidR="00AA3DF9" w:rsidRDefault="00AA3DF9" w:rsidP="0039638A"/>
    <w:p w14:paraId="0AF8F3C1" w14:textId="0BABF25B" w:rsidR="00AA3DF9" w:rsidRDefault="00AA3DF9" w:rsidP="0039638A"/>
    <w:p w14:paraId="5E7D4C39" w14:textId="07E20545" w:rsidR="00AA3DF9" w:rsidRDefault="00AA3DF9" w:rsidP="0039638A"/>
    <w:p w14:paraId="04F0E463" w14:textId="287665E9" w:rsidR="00AA3DF9" w:rsidRDefault="00AA3DF9" w:rsidP="0039638A"/>
    <w:p w14:paraId="61305B1B" w14:textId="1724153F" w:rsidR="00AA3DF9" w:rsidRDefault="00AA3DF9" w:rsidP="0039638A"/>
    <w:p w14:paraId="5E4FBDB8" w14:textId="342E1FA6" w:rsidR="00AA3DF9" w:rsidRDefault="00AA3DF9" w:rsidP="0039638A"/>
    <w:p w14:paraId="6880FB0B" w14:textId="00C0481D" w:rsidR="00AA3DF9" w:rsidRDefault="00AA3DF9" w:rsidP="0039638A">
      <w:r>
        <w:t>Admin / User – Edit patient :</w:t>
      </w:r>
    </w:p>
    <w:p w14:paraId="067C847F" w14:textId="61FAC0F0" w:rsidR="00AA3DF9" w:rsidRDefault="00AA3DF9" w:rsidP="0039638A">
      <w:r>
        <w:rPr>
          <w:noProof/>
        </w:rPr>
        <w:drawing>
          <wp:anchor distT="0" distB="0" distL="114300" distR="114300" simplePos="0" relativeHeight="251695104" behindDoc="0" locked="0" layoutInCell="1" allowOverlap="1" wp14:anchorId="7DE6811B" wp14:editId="6BC8A2DB">
            <wp:simplePos x="0" y="0"/>
            <wp:positionH relativeFrom="margin">
              <wp:align>right</wp:align>
            </wp:positionH>
            <wp:positionV relativeFrom="paragraph">
              <wp:posOffset>14605</wp:posOffset>
            </wp:positionV>
            <wp:extent cx="5732780" cy="3354705"/>
            <wp:effectExtent l="0" t="0" r="1270" b="0"/>
            <wp:wrapNone/>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780" cy="3354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1DA647" w14:textId="5721B1BA" w:rsidR="00AA3DF9" w:rsidRDefault="00AA3DF9" w:rsidP="0039638A"/>
    <w:p w14:paraId="160E7A30" w14:textId="77777777" w:rsidR="00AA3DF9" w:rsidRDefault="00AA3DF9" w:rsidP="0039638A"/>
    <w:p w14:paraId="6B69CF6C" w14:textId="233A3755" w:rsidR="00AA3DF9" w:rsidRDefault="00AA3DF9" w:rsidP="0039638A"/>
    <w:p w14:paraId="2A316722" w14:textId="39B60FB7" w:rsidR="00AA3DF9" w:rsidRDefault="00AA3DF9" w:rsidP="0039638A"/>
    <w:p w14:paraId="09354233" w14:textId="77777777" w:rsidR="00AA3DF9" w:rsidRDefault="00AA3DF9" w:rsidP="0039638A"/>
    <w:p w14:paraId="3EE6BABD" w14:textId="5AFC3D9A" w:rsidR="00AA3DF9" w:rsidRDefault="00AA3DF9" w:rsidP="0039638A"/>
    <w:p w14:paraId="133FC6E5" w14:textId="77777777" w:rsidR="00AA3DF9" w:rsidRDefault="00AA3DF9" w:rsidP="0039638A"/>
    <w:p w14:paraId="6307B0CC" w14:textId="3A01565E" w:rsidR="00AA3DF9" w:rsidRDefault="00AA3DF9" w:rsidP="0039638A"/>
    <w:p w14:paraId="5FB27B4B" w14:textId="0B1CAC70" w:rsidR="00AA3DF9" w:rsidRDefault="00AA3DF9" w:rsidP="0039638A"/>
    <w:p w14:paraId="66100859" w14:textId="2B680D92" w:rsidR="00AA3DF9" w:rsidRDefault="00AA3DF9" w:rsidP="0039638A">
      <w:r>
        <w:rPr>
          <w:noProof/>
        </w:rPr>
        <w:lastRenderedPageBreak/>
        <w:drawing>
          <wp:anchor distT="0" distB="0" distL="114300" distR="114300" simplePos="0" relativeHeight="251696128" behindDoc="0" locked="0" layoutInCell="1" allowOverlap="1" wp14:anchorId="256FE3C5" wp14:editId="3AE1C412">
            <wp:simplePos x="0" y="0"/>
            <wp:positionH relativeFrom="page">
              <wp:align>center</wp:align>
            </wp:positionH>
            <wp:positionV relativeFrom="paragraph">
              <wp:posOffset>393700</wp:posOffset>
            </wp:positionV>
            <wp:extent cx="5732780" cy="3338830"/>
            <wp:effectExtent l="0" t="0" r="1270" b="0"/>
            <wp:wrapNone/>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780" cy="3338830"/>
                    </a:xfrm>
                    <a:prstGeom prst="rect">
                      <a:avLst/>
                    </a:prstGeom>
                    <a:noFill/>
                    <a:ln>
                      <a:noFill/>
                    </a:ln>
                  </pic:spPr>
                </pic:pic>
              </a:graphicData>
            </a:graphic>
            <wp14:sizeRelH relativeFrom="page">
              <wp14:pctWidth>0</wp14:pctWidth>
            </wp14:sizeRelH>
            <wp14:sizeRelV relativeFrom="page">
              <wp14:pctHeight>0</wp14:pctHeight>
            </wp14:sizeRelV>
          </wp:anchor>
        </w:drawing>
      </w:r>
      <w:r>
        <w:t>Admin / User – Add prescription step 1:</w:t>
      </w:r>
    </w:p>
    <w:p w14:paraId="1F511D2C" w14:textId="2F513A86" w:rsidR="00AA3DF9" w:rsidRDefault="00AA3DF9" w:rsidP="0039638A"/>
    <w:p w14:paraId="0137FFAF" w14:textId="022BBECF" w:rsidR="00AA3DF9" w:rsidRDefault="00AA3DF9" w:rsidP="0039638A"/>
    <w:p w14:paraId="6343BDA0" w14:textId="321FCA34" w:rsidR="00AA3DF9" w:rsidRDefault="00AA3DF9" w:rsidP="0039638A"/>
    <w:p w14:paraId="089D0CBA" w14:textId="0BFDFB43" w:rsidR="00AA3DF9" w:rsidRDefault="00AA3DF9" w:rsidP="0039638A"/>
    <w:p w14:paraId="299CFBF4" w14:textId="067A857A" w:rsidR="00AA3DF9" w:rsidRDefault="00AA3DF9" w:rsidP="0039638A"/>
    <w:p w14:paraId="255F57E3" w14:textId="55BB6CA4" w:rsidR="00AA3DF9" w:rsidRDefault="00AA3DF9" w:rsidP="0039638A"/>
    <w:p w14:paraId="1243ACDE" w14:textId="494B7998" w:rsidR="00AA3DF9" w:rsidRDefault="00AA3DF9" w:rsidP="0039638A"/>
    <w:p w14:paraId="6F8497DA" w14:textId="4CC28C04" w:rsidR="00AA3DF9" w:rsidRDefault="00AA3DF9" w:rsidP="0039638A"/>
    <w:p w14:paraId="5E825F2D" w14:textId="4A8A2680" w:rsidR="00AA3DF9" w:rsidRDefault="00AA3DF9" w:rsidP="0039638A"/>
    <w:p w14:paraId="30F3DE95" w14:textId="16AECB0E" w:rsidR="00AA3DF9" w:rsidRDefault="00AA3DF9" w:rsidP="0039638A"/>
    <w:p w14:paraId="4AB09228" w14:textId="72E3D99A" w:rsidR="00AA3DF9" w:rsidRDefault="00AA3DF9" w:rsidP="0039638A"/>
    <w:p w14:paraId="2A1FD751" w14:textId="2776D5B0" w:rsidR="00AA3DF9" w:rsidRDefault="00AA3DF9" w:rsidP="0039638A">
      <w:r>
        <w:rPr>
          <w:noProof/>
        </w:rPr>
        <w:drawing>
          <wp:anchor distT="0" distB="0" distL="114300" distR="114300" simplePos="0" relativeHeight="251697152" behindDoc="0" locked="0" layoutInCell="1" allowOverlap="1" wp14:anchorId="534DF28B" wp14:editId="14F09516">
            <wp:simplePos x="0" y="0"/>
            <wp:positionH relativeFrom="page">
              <wp:align>center</wp:align>
            </wp:positionH>
            <wp:positionV relativeFrom="paragraph">
              <wp:posOffset>299085</wp:posOffset>
            </wp:positionV>
            <wp:extent cx="5732780" cy="3361055"/>
            <wp:effectExtent l="0" t="0" r="1270" b="0"/>
            <wp:wrapNone/>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780" cy="3361055"/>
                    </a:xfrm>
                    <a:prstGeom prst="rect">
                      <a:avLst/>
                    </a:prstGeom>
                    <a:noFill/>
                    <a:ln>
                      <a:noFill/>
                    </a:ln>
                  </pic:spPr>
                </pic:pic>
              </a:graphicData>
            </a:graphic>
            <wp14:sizeRelH relativeFrom="page">
              <wp14:pctWidth>0</wp14:pctWidth>
            </wp14:sizeRelH>
            <wp14:sizeRelV relativeFrom="page">
              <wp14:pctHeight>0</wp14:pctHeight>
            </wp14:sizeRelV>
          </wp:anchor>
        </w:drawing>
      </w:r>
      <w:r>
        <w:t>Admin / User – Add prescription step 2 :</w:t>
      </w:r>
    </w:p>
    <w:p w14:paraId="0305E3DB" w14:textId="6C941FCB" w:rsidR="00AA3DF9" w:rsidRDefault="00AA3DF9" w:rsidP="0039638A"/>
    <w:p w14:paraId="09948E6F" w14:textId="2B9A1A38" w:rsidR="00AA3DF9" w:rsidRDefault="00AA3DF9" w:rsidP="0039638A"/>
    <w:p w14:paraId="51ECA9D0" w14:textId="7F3B77BC" w:rsidR="00AA3DF9" w:rsidRDefault="00AA3DF9" w:rsidP="0039638A"/>
    <w:p w14:paraId="276D6C12" w14:textId="2BD7C349" w:rsidR="00AA3DF9" w:rsidRDefault="00AA3DF9" w:rsidP="0039638A"/>
    <w:p w14:paraId="0F6B8BB5" w14:textId="2BDB5D78" w:rsidR="00AA3DF9" w:rsidRDefault="00AA3DF9" w:rsidP="0039638A"/>
    <w:p w14:paraId="199D9FB6" w14:textId="4F04B7CC" w:rsidR="00AA3DF9" w:rsidRDefault="00AA3DF9" w:rsidP="0039638A"/>
    <w:p w14:paraId="030BED2C" w14:textId="7B965F36" w:rsidR="00AA3DF9" w:rsidRDefault="00AA3DF9" w:rsidP="0039638A"/>
    <w:p w14:paraId="52CF9D98" w14:textId="01DDAE42" w:rsidR="00AA3DF9" w:rsidRDefault="00AA3DF9" w:rsidP="0039638A"/>
    <w:p w14:paraId="3072CBE1" w14:textId="3F044F88" w:rsidR="00AA3DF9" w:rsidRDefault="00AA3DF9" w:rsidP="0039638A"/>
    <w:p w14:paraId="236BE841" w14:textId="7DB9C2E7" w:rsidR="00AA3DF9" w:rsidRDefault="00AA3DF9" w:rsidP="0039638A"/>
    <w:p w14:paraId="5A770816" w14:textId="333D1700" w:rsidR="00AA3DF9" w:rsidRDefault="00AA3DF9" w:rsidP="0039638A">
      <w:r>
        <w:rPr>
          <w:noProof/>
        </w:rPr>
        <w:lastRenderedPageBreak/>
        <w:drawing>
          <wp:anchor distT="0" distB="0" distL="114300" distR="114300" simplePos="0" relativeHeight="251698176" behindDoc="0" locked="0" layoutInCell="1" allowOverlap="1" wp14:anchorId="718E8346" wp14:editId="610C2991">
            <wp:simplePos x="0" y="0"/>
            <wp:positionH relativeFrom="column">
              <wp:posOffset>-27940</wp:posOffset>
            </wp:positionH>
            <wp:positionV relativeFrom="paragraph">
              <wp:posOffset>330200</wp:posOffset>
            </wp:positionV>
            <wp:extent cx="5732780" cy="3334385"/>
            <wp:effectExtent l="0" t="0" r="1270" b="0"/>
            <wp:wrapNone/>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2780" cy="3334385"/>
                    </a:xfrm>
                    <a:prstGeom prst="rect">
                      <a:avLst/>
                    </a:prstGeom>
                    <a:noFill/>
                    <a:ln>
                      <a:noFill/>
                    </a:ln>
                  </pic:spPr>
                </pic:pic>
              </a:graphicData>
            </a:graphic>
            <wp14:sizeRelH relativeFrom="page">
              <wp14:pctWidth>0</wp14:pctWidth>
            </wp14:sizeRelH>
            <wp14:sizeRelV relativeFrom="page">
              <wp14:pctHeight>0</wp14:pctHeight>
            </wp14:sizeRelV>
          </wp:anchor>
        </w:drawing>
      </w:r>
      <w:r>
        <w:t>User – View patient :</w:t>
      </w:r>
    </w:p>
    <w:p w14:paraId="3FA5317E" w14:textId="49A83A89" w:rsidR="00AA3DF9" w:rsidRDefault="00AA3DF9" w:rsidP="0039638A"/>
    <w:p w14:paraId="55DA63F3" w14:textId="1460A0F1" w:rsidR="00AA3DF9" w:rsidRDefault="00AA3DF9" w:rsidP="0039638A"/>
    <w:p w14:paraId="5A0AECFB" w14:textId="70323232" w:rsidR="00AA3DF9" w:rsidRDefault="00AA3DF9" w:rsidP="0039638A"/>
    <w:p w14:paraId="50BCA046" w14:textId="6F5D7DDC" w:rsidR="00AA3DF9" w:rsidRDefault="00AA3DF9" w:rsidP="0039638A"/>
    <w:p w14:paraId="70B2585B" w14:textId="04F48995" w:rsidR="00AA3DF9" w:rsidRDefault="00AA3DF9" w:rsidP="0039638A"/>
    <w:p w14:paraId="344EC99C" w14:textId="4D992D27" w:rsidR="00AA3DF9" w:rsidRDefault="00AA3DF9" w:rsidP="0039638A"/>
    <w:p w14:paraId="086615F3" w14:textId="4F64CA84" w:rsidR="00AA3DF9" w:rsidRDefault="00AA3DF9" w:rsidP="0039638A"/>
    <w:p w14:paraId="68BA0F7B" w14:textId="44F0C03E" w:rsidR="00AA3DF9" w:rsidRDefault="00AA3DF9" w:rsidP="0039638A"/>
    <w:p w14:paraId="630BED34" w14:textId="5B97C632" w:rsidR="00AA3DF9" w:rsidRDefault="00AA3DF9" w:rsidP="0039638A"/>
    <w:p w14:paraId="689B51FD" w14:textId="29A55158" w:rsidR="00AA3DF9" w:rsidRDefault="00AA3DF9" w:rsidP="0039638A"/>
    <w:p w14:paraId="462E6F2A" w14:textId="7E6B820F" w:rsidR="00AA3DF9" w:rsidRDefault="00AA3DF9" w:rsidP="0039638A"/>
    <w:p w14:paraId="7D69778D" w14:textId="109410AF" w:rsidR="00AA3DF9" w:rsidRDefault="00AA3DF9" w:rsidP="0039638A">
      <w:r>
        <w:t>User – Stock Management :</w:t>
      </w:r>
    </w:p>
    <w:p w14:paraId="1B50BF9A" w14:textId="29257015" w:rsidR="00AA3DF9" w:rsidRDefault="00AA3DF9" w:rsidP="0039638A">
      <w:r>
        <w:rPr>
          <w:noProof/>
        </w:rPr>
        <w:drawing>
          <wp:anchor distT="0" distB="0" distL="114300" distR="114300" simplePos="0" relativeHeight="251699200" behindDoc="0" locked="0" layoutInCell="1" allowOverlap="1" wp14:anchorId="2ACB7BDC" wp14:editId="5AB10C9D">
            <wp:simplePos x="0" y="0"/>
            <wp:positionH relativeFrom="margin">
              <wp:align>right</wp:align>
            </wp:positionH>
            <wp:positionV relativeFrom="paragraph">
              <wp:posOffset>55245</wp:posOffset>
            </wp:positionV>
            <wp:extent cx="5732780" cy="3354705"/>
            <wp:effectExtent l="0" t="0" r="1270" b="0"/>
            <wp:wrapNone/>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2780" cy="335470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AA3DF9">
      <w:footerReference w:type="even" r:id="rId49"/>
      <w:footerReference w:type="default" r:id="rId50"/>
      <w:footerReference w:type="first" r:id="rId51"/>
      <w:pgSz w:w="12240" w:h="15840"/>
      <w:pgMar w:top="1440" w:right="1268" w:bottom="2187" w:left="1944" w:header="720" w:footer="72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4D4DC" w14:textId="77777777" w:rsidR="001B65E3" w:rsidRDefault="001B65E3">
      <w:pPr>
        <w:spacing w:after="0" w:line="240" w:lineRule="auto"/>
      </w:pPr>
      <w:r>
        <w:separator/>
      </w:r>
    </w:p>
  </w:endnote>
  <w:endnote w:type="continuationSeparator" w:id="0">
    <w:p w14:paraId="3BD14869" w14:textId="77777777" w:rsidR="001B65E3" w:rsidRDefault="001B6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89060" w14:textId="77777777" w:rsidR="005E3DB9" w:rsidRDefault="005E3DB9">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2228B" w14:textId="77777777" w:rsidR="005E3DB9" w:rsidRDefault="005E3DB9">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AA5E" w14:textId="77777777" w:rsidR="005E3DB9" w:rsidRDefault="005E3DB9">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60032" w14:textId="77777777" w:rsidR="005E3DB9" w:rsidRDefault="005E3DB9">
    <w:pPr>
      <w:spacing w:after="0" w:line="259" w:lineRule="auto"/>
      <w:ind w:left="0" w:right="1" w:firstLine="0"/>
      <w:jc w:val="center"/>
    </w:pPr>
    <w:r>
      <w:fldChar w:fldCharType="begin"/>
    </w:r>
    <w:r>
      <w:instrText xml:space="preserve"> PAGE   \* MERGEFORMAT </w:instrText>
    </w:r>
    <w:r>
      <w:fldChar w:fldCharType="separate"/>
    </w:r>
    <w:r>
      <w:rPr>
        <w:rFonts w:ascii="Calibri" w:eastAsia="Calibri" w:hAnsi="Calibri" w:cs="Calibri"/>
        <w:sz w:val="22"/>
      </w:rPr>
      <w:t>ii</w:t>
    </w:r>
    <w:r>
      <w:rPr>
        <w:rFonts w:ascii="Calibri" w:eastAsia="Calibri" w:hAnsi="Calibri" w:cs="Calibri"/>
        <w:sz w:val="22"/>
      </w:rPr>
      <w:fldChar w:fldCharType="end"/>
    </w:r>
    <w:r>
      <w:rPr>
        <w:rFonts w:ascii="Calibri" w:eastAsia="Calibri" w:hAnsi="Calibri" w:cs="Calibri"/>
        <w:sz w:val="22"/>
      </w:rPr>
      <w:t xml:space="preserve"> </w:t>
    </w:r>
  </w:p>
  <w:p w14:paraId="3DF23889" w14:textId="77777777" w:rsidR="005E3DB9" w:rsidRDefault="005E3DB9">
    <w:pPr>
      <w:spacing w:after="0" w:line="259" w:lineRule="auto"/>
      <w:ind w:left="0" w:righ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A895" w14:textId="77777777" w:rsidR="005E3DB9" w:rsidRDefault="005E3DB9">
    <w:pPr>
      <w:spacing w:after="0" w:line="259" w:lineRule="auto"/>
      <w:ind w:left="0" w:right="1" w:firstLine="0"/>
      <w:jc w:val="center"/>
    </w:pPr>
    <w:r>
      <w:fldChar w:fldCharType="begin"/>
    </w:r>
    <w:r>
      <w:instrText xml:space="preserve"> PAGE   \* MERGEFORMAT </w:instrText>
    </w:r>
    <w:r>
      <w:fldChar w:fldCharType="separate"/>
    </w:r>
    <w:r>
      <w:rPr>
        <w:rFonts w:ascii="Calibri" w:eastAsia="Calibri" w:hAnsi="Calibri" w:cs="Calibri"/>
        <w:sz w:val="22"/>
      </w:rPr>
      <w:t>ii</w:t>
    </w:r>
    <w:r>
      <w:rPr>
        <w:rFonts w:ascii="Calibri" w:eastAsia="Calibri" w:hAnsi="Calibri" w:cs="Calibri"/>
        <w:sz w:val="22"/>
      </w:rPr>
      <w:fldChar w:fldCharType="end"/>
    </w:r>
    <w:r>
      <w:rPr>
        <w:rFonts w:ascii="Calibri" w:eastAsia="Calibri" w:hAnsi="Calibri" w:cs="Calibri"/>
        <w:sz w:val="22"/>
      </w:rPr>
      <w:t xml:space="preserve"> </w:t>
    </w:r>
  </w:p>
  <w:p w14:paraId="0C492676" w14:textId="77777777" w:rsidR="005E3DB9" w:rsidRDefault="005E3DB9">
    <w:pPr>
      <w:spacing w:after="0" w:line="259" w:lineRule="auto"/>
      <w:ind w:left="0" w:righ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6539" w14:textId="77777777" w:rsidR="005E3DB9" w:rsidRDefault="005E3DB9">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i</w:t>
    </w:r>
    <w:r>
      <w:rPr>
        <w:rFonts w:ascii="Calibri" w:eastAsia="Calibri" w:hAnsi="Calibri" w:cs="Calibri"/>
        <w:sz w:val="22"/>
      </w:rPr>
      <w:fldChar w:fldCharType="end"/>
    </w:r>
    <w:r>
      <w:rPr>
        <w:rFonts w:ascii="Calibri" w:eastAsia="Calibri" w:hAnsi="Calibri" w:cs="Calibri"/>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7C09A" w14:textId="77777777" w:rsidR="005E3DB9" w:rsidRDefault="005E3DB9">
    <w:pPr>
      <w:spacing w:after="0" w:line="259" w:lineRule="auto"/>
      <w:ind w:left="48" w:righ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934A59D" w14:textId="77777777" w:rsidR="005E3DB9" w:rsidRDefault="005E3DB9">
    <w:pPr>
      <w:spacing w:after="0" w:line="259" w:lineRule="auto"/>
      <w:ind w:left="216" w:right="0" w:firstLine="0"/>
      <w:jc w:val="left"/>
    </w:pP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4EB0" w14:textId="77777777" w:rsidR="005E3DB9" w:rsidRDefault="005E3DB9">
    <w:pPr>
      <w:spacing w:after="0" w:line="259" w:lineRule="auto"/>
      <w:ind w:left="48" w:righ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D29625F" w14:textId="77777777" w:rsidR="005E3DB9" w:rsidRDefault="005E3DB9">
    <w:pPr>
      <w:spacing w:after="0" w:line="259" w:lineRule="auto"/>
      <w:ind w:left="216" w:right="0" w:firstLine="0"/>
      <w:jc w:val="left"/>
    </w:pP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6B162" w14:textId="77777777" w:rsidR="005E3DB9" w:rsidRDefault="005E3DB9">
    <w:pPr>
      <w:spacing w:after="0" w:line="259" w:lineRule="auto"/>
      <w:ind w:left="48" w:righ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6AFA79C" w14:textId="77777777" w:rsidR="005E3DB9" w:rsidRDefault="005E3DB9">
    <w:pPr>
      <w:spacing w:after="0" w:line="259" w:lineRule="auto"/>
      <w:ind w:left="216"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E1981" w14:textId="77777777" w:rsidR="001B65E3" w:rsidRDefault="001B65E3">
      <w:pPr>
        <w:spacing w:after="0" w:line="240" w:lineRule="auto"/>
      </w:pPr>
      <w:r>
        <w:separator/>
      </w:r>
    </w:p>
  </w:footnote>
  <w:footnote w:type="continuationSeparator" w:id="0">
    <w:p w14:paraId="12AC2F67" w14:textId="77777777" w:rsidR="001B65E3" w:rsidRDefault="001B6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94D3C"/>
    <w:multiLevelType w:val="multilevel"/>
    <w:tmpl w:val="129C6422"/>
    <w:lvl w:ilvl="0">
      <w:start w:val="1"/>
      <w:numFmt w:val="decimal"/>
      <w:lvlText w:val="%1."/>
      <w:lvlJc w:val="left"/>
      <w:pPr>
        <w:ind w:left="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080" w:hanging="1440"/>
      </w:pPr>
      <w:rPr>
        <w:rFonts w:hint="default"/>
      </w:rPr>
    </w:lvl>
  </w:abstractNum>
  <w:abstractNum w:abstractNumId="1" w15:restartNumberingAfterBreak="0">
    <w:nsid w:val="08FF559D"/>
    <w:multiLevelType w:val="hybridMultilevel"/>
    <w:tmpl w:val="4FA4B1F6"/>
    <w:lvl w:ilvl="0" w:tplc="B9044E08">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21203BB0">
      <w:start w:val="1"/>
      <w:numFmt w:val="bullet"/>
      <w:lvlText w:val="o"/>
      <w:lvlJc w:val="left"/>
      <w:pPr>
        <w:ind w:left="9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4F2A8AF6">
      <w:start w:val="1"/>
      <w:numFmt w:val="bullet"/>
      <w:lvlRestart w:val="0"/>
      <w:lvlText w:val="o"/>
      <w:lvlJc w:val="left"/>
      <w:pPr>
        <w:ind w:left="16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68F4C24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EBE65D24">
      <w:start w:val="1"/>
      <w:numFmt w:val="bullet"/>
      <w:lvlText w:val="o"/>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9532098C">
      <w:start w:val="1"/>
      <w:numFmt w:val="bullet"/>
      <w:lvlText w:val="▪"/>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7930C09E">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DEFCF7D6">
      <w:start w:val="1"/>
      <w:numFmt w:val="bullet"/>
      <w:lvlText w:val="o"/>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94A6213E">
      <w:start w:val="1"/>
      <w:numFmt w:val="bullet"/>
      <w:lvlText w:val="▪"/>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9E82AF7"/>
    <w:multiLevelType w:val="hybridMultilevel"/>
    <w:tmpl w:val="1714CF94"/>
    <w:lvl w:ilvl="0" w:tplc="05CE1CB8">
      <w:start w:val="1"/>
      <w:numFmt w:val="decimal"/>
      <w:lvlText w:val="%1."/>
      <w:lvlJc w:val="left"/>
      <w:pPr>
        <w:ind w:left="9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16E7C2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C06B1EC">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456E5DA">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81EEDCE">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8C62240">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9167EEC">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F305222">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6960AFA">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A24449C"/>
    <w:multiLevelType w:val="hybridMultilevel"/>
    <w:tmpl w:val="BDFE2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04FE0"/>
    <w:multiLevelType w:val="hybridMultilevel"/>
    <w:tmpl w:val="7D1ACD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A51CB"/>
    <w:multiLevelType w:val="hybridMultilevel"/>
    <w:tmpl w:val="C6683D76"/>
    <w:lvl w:ilvl="0" w:tplc="B1A24B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50E29"/>
    <w:multiLevelType w:val="hybridMultilevel"/>
    <w:tmpl w:val="BCE6352E"/>
    <w:lvl w:ilvl="0" w:tplc="7B087BE8">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4285E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94060E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5217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92C78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946B8F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A00F3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B2AB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A8E95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8437AE"/>
    <w:multiLevelType w:val="hybridMultilevel"/>
    <w:tmpl w:val="03C61D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60516"/>
    <w:multiLevelType w:val="hybridMultilevel"/>
    <w:tmpl w:val="B5EC8C30"/>
    <w:lvl w:ilvl="0" w:tplc="95AAFE02">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A1AB4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232587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A024D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D32ED0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F12BE1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40AD15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0BC69E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0019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4783030"/>
    <w:multiLevelType w:val="hybridMultilevel"/>
    <w:tmpl w:val="986C0208"/>
    <w:lvl w:ilvl="0" w:tplc="6D26CB08">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3CDE76">
      <w:start w:val="1"/>
      <w:numFmt w:val="bullet"/>
      <w:lvlText w:val="•"/>
      <w:lvlJc w:val="left"/>
      <w:pPr>
        <w:ind w:left="16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44C248E">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6C15F4">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4C1BE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30D49C">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3C00514">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0D6E3A6">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950527A">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86709AC"/>
    <w:multiLevelType w:val="hybridMultilevel"/>
    <w:tmpl w:val="2578C8B2"/>
    <w:lvl w:ilvl="0" w:tplc="593A85F8">
      <w:start w:val="1"/>
      <w:numFmt w:val="decimal"/>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01FDB"/>
    <w:multiLevelType w:val="hybridMultilevel"/>
    <w:tmpl w:val="96249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30063"/>
    <w:multiLevelType w:val="hybridMultilevel"/>
    <w:tmpl w:val="02D4FAB4"/>
    <w:lvl w:ilvl="0" w:tplc="650007B4">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85752F"/>
    <w:multiLevelType w:val="hybridMultilevel"/>
    <w:tmpl w:val="75F83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23390"/>
    <w:multiLevelType w:val="hybridMultilevel"/>
    <w:tmpl w:val="9A7E6510"/>
    <w:lvl w:ilvl="0" w:tplc="8ABE0358">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D4B8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78AE9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4B04D9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126B3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3261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F8C6B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98C7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60828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3C5BD6"/>
    <w:multiLevelType w:val="hybridMultilevel"/>
    <w:tmpl w:val="396C3DDE"/>
    <w:lvl w:ilvl="0" w:tplc="FA984CDE">
      <w:start w:val="1"/>
      <w:numFmt w:val="decimal"/>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214D75"/>
    <w:multiLevelType w:val="hybridMultilevel"/>
    <w:tmpl w:val="96000CF8"/>
    <w:lvl w:ilvl="0" w:tplc="0194DC1E">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B42C6A">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42B3EC">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ECAB12">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FC223C">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6A665A">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601584">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B0AD98">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BADABC">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01B5BE4"/>
    <w:multiLevelType w:val="hybridMultilevel"/>
    <w:tmpl w:val="08285BFE"/>
    <w:lvl w:ilvl="0" w:tplc="C536477E">
      <w:start w:val="1"/>
      <w:numFmt w:val="decimal"/>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6C0CCE"/>
    <w:multiLevelType w:val="hybridMultilevel"/>
    <w:tmpl w:val="E0C44AE4"/>
    <w:lvl w:ilvl="0" w:tplc="9A182A32">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9A8340">
      <w:start w:val="1"/>
      <w:numFmt w:val="lowerLetter"/>
      <w:lvlText w:val="%2"/>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AAA94C">
      <w:start w:val="1"/>
      <w:numFmt w:val="lowerRoman"/>
      <w:lvlText w:val="%3"/>
      <w:lvlJc w:val="left"/>
      <w:pPr>
        <w:ind w:left="2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207EC8">
      <w:start w:val="1"/>
      <w:numFmt w:val="decimal"/>
      <w:lvlText w:val="%4"/>
      <w:lvlJc w:val="left"/>
      <w:pPr>
        <w:ind w:left="3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4E589A">
      <w:start w:val="1"/>
      <w:numFmt w:val="lowerLetter"/>
      <w:lvlText w:val="%5"/>
      <w:lvlJc w:val="left"/>
      <w:pPr>
        <w:ind w:left="3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50E0CE">
      <w:start w:val="1"/>
      <w:numFmt w:val="lowerRoman"/>
      <w:lvlText w:val="%6"/>
      <w:lvlJc w:val="left"/>
      <w:pPr>
        <w:ind w:left="4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901808">
      <w:start w:val="1"/>
      <w:numFmt w:val="decimal"/>
      <w:lvlText w:val="%7"/>
      <w:lvlJc w:val="left"/>
      <w:pPr>
        <w:ind w:left="5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6ABC0A">
      <w:start w:val="1"/>
      <w:numFmt w:val="lowerLetter"/>
      <w:lvlText w:val="%8"/>
      <w:lvlJc w:val="left"/>
      <w:pPr>
        <w:ind w:left="5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2C3732">
      <w:start w:val="1"/>
      <w:numFmt w:val="lowerRoman"/>
      <w:lvlText w:val="%9"/>
      <w:lvlJc w:val="left"/>
      <w:pPr>
        <w:ind w:left="6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8AF7555"/>
    <w:multiLevelType w:val="hybridMultilevel"/>
    <w:tmpl w:val="F7A048F4"/>
    <w:lvl w:ilvl="0" w:tplc="ED5432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49447B"/>
    <w:multiLevelType w:val="hybridMultilevel"/>
    <w:tmpl w:val="CE58C494"/>
    <w:lvl w:ilvl="0" w:tplc="0F72C6B2">
      <w:start w:val="1"/>
      <w:numFmt w:val="decimal"/>
      <w:lvlText w:val="%1."/>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7E11B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CA9B3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02621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9A7B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8807B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2ADD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30855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ECF74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90945E5"/>
    <w:multiLevelType w:val="hybridMultilevel"/>
    <w:tmpl w:val="E28E2528"/>
    <w:lvl w:ilvl="0" w:tplc="E7CC4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700E8F"/>
    <w:multiLevelType w:val="hybridMultilevel"/>
    <w:tmpl w:val="614636FA"/>
    <w:lvl w:ilvl="0" w:tplc="73E805BE">
      <w:start w:val="1"/>
      <w:numFmt w:val="decimal"/>
      <w:lvlText w:val="[%1]"/>
      <w:lvlJc w:val="left"/>
      <w:pPr>
        <w:ind w:left="9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58BB42">
      <w:start w:val="1"/>
      <w:numFmt w:val="lowerLetter"/>
      <w:lvlText w:val="%2"/>
      <w:lvlJc w:val="left"/>
      <w:pPr>
        <w:ind w:left="10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0E1912">
      <w:start w:val="1"/>
      <w:numFmt w:val="lowerRoman"/>
      <w:lvlText w:val="%3"/>
      <w:lvlJc w:val="left"/>
      <w:pPr>
        <w:ind w:left="1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86830A">
      <w:start w:val="1"/>
      <w:numFmt w:val="decimal"/>
      <w:lvlText w:val="%4"/>
      <w:lvlJc w:val="left"/>
      <w:pPr>
        <w:ind w:left="2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8221F4">
      <w:start w:val="1"/>
      <w:numFmt w:val="lowerLetter"/>
      <w:lvlText w:val="%5"/>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888F94">
      <w:start w:val="1"/>
      <w:numFmt w:val="lowerRoman"/>
      <w:lvlText w:val="%6"/>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662902">
      <w:start w:val="1"/>
      <w:numFmt w:val="decimal"/>
      <w:lvlText w:val="%7"/>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76C654">
      <w:start w:val="1"/>
      <w:numFmt w:val="lowerLetter"/>
      <w:lvlText w:val="%8"/>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BABFE0">
      <w:start w:val="1"/>
      <w:numFmt w:val="lowerRoman"/>
      <w:lvlText w:val="%9"/>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C176D20"/>
    <w:multiLevelType w:val="hybridMultilevel"/>
    <w:tmpl w:val="F2484C4A"/>
    <w:lvl w:ilvl="0" w:tplc="41908BE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484415"/>
    <w:multiLevelType w:val="hybridMultilevel"/>
    <w:tmpl w:val="2AAC84BA"/>
    <w:lvl w:ilvl="0" w:tplc="66D0A208">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7255EE">
      <w:start w:val="1"/>
      <w:numFmt w:val="bullet"/>
      <w:lvlText w:val="•"/>
      <w:lvlJc w:val="left"/>
      <w:pPr>
        <w:ind w:left="16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6D66AC0">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118E44C">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186B6A">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A1A308E">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EA93DA">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B4647AE">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F82FA6">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2CB30FB"/>
    <w:multiLevelType w:val="hybridMultilevel"/>
    <w:tmpl w:val="8B70ED98"/>
    <w:lvl w:ilvl="0" w:tplc="9F422510">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769F3A">
      <w:start w:val="1"/>
      <w:numFmt w:val="bullet"/>
      <w:lvlText w:val="o"/>
      <w:lvlJc w:val="left"/>
      <w:pPr>
        <w:ind w:left="16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162C1D40">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90187AC4">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146CC4E0">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47D63A16">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234505A">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189211EA">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803E312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4B16D8"/>
    <w:multiLevelType w:val="hybridMultilevel"/>
    <w:tmpl w:val="3522DC7A"/>
    <w:lvl w:ilvl="0" w:tplc="DD801232">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F6B82C">
      <w:start w:val="1"/>
      <w:numFmt w:val="bullet"/>
      <w:lvlText w:val="•"/>
      <w:lvlJc w:val="left"/>
      <w:pPr>
        <w:ind w:left="16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3A83E2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4CEB058">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F40606">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863586">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FEA3A54">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EE68F4">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7A4B1CE">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6921614"/>
    <w:multiLevelType w:val="hybridMultilevel"/>
    <w:tmpl w:val="01B83AEA"/>
    <w:lvl w:ilvl="0" w:tplc="DC506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20"/>
  </w:num>
  <w:num w:numId="4">
    <w:abstractNumId w:val="6"/>
  </w:num>
  <w:num w:numId="5">
    <w:abstractNumId w:val="8"/>
  </w:num>
  <w:num w:numId="6">
    <w:abstractNumId w:val="25"/>
  </w:num>
  <w:num w:numId="7">
    <w:abstractNumId w:val="1"/>
  </w:num>
  <w:num w:numId="8">
    <w:abstractNumId w:val="16"/>
  </w:num>
  <w:num w:numId="9">
    <w:abstractNumId w:val="26"/>
  </w:num>
  <w:num w:numId="10">
    <w:abstractNumId w:val="24"/>
  </w:num>
  <w:num w:numId="11">
    <w:abstractNumId w:val="9"/>
  </w:num>
  <w:num w:numId="12">
    <w:abstractNumId w:val="18"/>
  </w:num>
  <w:num w:numId="13">
    <w:abstractNumId w:val="22"/>
  </w:num>
  <w:num w:numId="14">
    <w:abstractNumId w:val="3"/>
  </w:num>
  <w:num w:numId="15">
    <w:abstractNumId w:val="21"/>
  </w:num>
  <w:num w:numId="16">
    <w:abstractNumId w:val="11"/>
  </w:num>
  <w:num w:numId="17">
    <w:abstractNumId w:val="27"/>
  </w:num>
  <w:num w:numId="18">
    <w:abstractNumId w:val="13"/>
  </w:num>
  <w:num w:numId="19">
    <w:abstractNumId w:val="19"/>
  </w:num>
  <w:num w:numId="20">
    <w:abstractNumId w:val="23"/>
  </w:num>
  <w:num w:numId="21">
    <w:abstractNumId w:val="0"/>
  </w:num>
  <w:num w:numId="22">
    <w:abstractNumId w:val="5"/>
  </w:num>
  <w:num w:numId="23">
    <w:abstractNumId w:val="10"/>
  </w:num>
  <w:num w:numId="24">
    <w:abstractNumId w:val="7"/>
  </w:num>
  <w:num w:numId="25">
    <w:abstractNumId w:val="12"/>
  </w:num>
  <w:num w:numId="26">
    <w:abstractNumId w:val="4"/>
  </w:num>
  <w:num w:numId="27">
    <w:abstractNumId w:val="17"/>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NjMxNTUztTAwtTBS0lEKTi0uzszPAykwqwUAddYFnSwAAAA="/>
  </w:docVars>
  <w:rsids>
    <w:rsidRoot w:val="00EA7D72"/>
    <w:rsid w:val="00010434"/>
    <w:rsid w:val="00014144"/>
    <w:rsid w:val="000874C7"/>
    <w:rsid w:val="000A239D"/>
    <w:rsid w:val="000B0C95"/>
    <w:rsid w:val="000C3122"/>
    <w:rsid w:val="000E500F"/>
    <w:rsid w:val="000F0073"/>
    <w:rsid w:val="000F1289"/>
    <w:rsid w:val="000F224B"/>
    <w:rsid w:val="0011037F"/>
    <w:rsid w:val="001300F7"/>
    <w:rsid w:val="0013196E"/>
    <w:rsid w:val="00140540"/>
    <w:rsid w:val="00162E20"/>
    <w:rsid w:val="00166352"/>
    <w:rsid w:val="00166CD5"/>
    <w:rsid w:val="001B65E3"/>
    <w:rsid w:val="001D1D80"/>
    <w:rsid w:val="001D6865"/>
    <w:rsid w:val="001E0D5F"/>
    <w:rsid w:val="001E224B"/>
    <w:rsid w:val="001E681A"/>
    <w:rsid w:val="002470AA"/>
    <w:rsid w:val="002A5551"/>
    <w:rsid w:val="002A7464"/>
    <w:rsid w:val="002C3917"/>
    <w:rsid w:val="002E24BE"/>
    <w:rsid w:val="003216C6"/>
    <w:rsid w:val="00327DE6"/>
    <w:rsid w:val="00360F3B"/>
    <w:rsid w:val="003622FB"/>
    <w:rsid w:val="00381B9D"/>
    <w:rsid w:val="003838BF"/>
    <w:rsid w:val="0039638A"/>
    <w:rsid w:val="003A1190"/>
    <w:rsid w:val="003D5A61"/>
    <w:rsid w:val="003D614D"/>
    <w:rsid w:val="003E1B15"/>
    <w:rsid w:val="003E3F37"/>
    <w:rsid w:val="003F0D4D"/>
    <w:rsid w:val="004024F9"/>
    <w:rsid w:val="00407CCC"/>
    <w:rsid w:val="00430AA3"/>
    <w:rsid w:val="00440CCE"/>
    <w:rsid w:val="00452DC9"/>
    <w:rsid w:val="0046250A"/>
    <w:rsid w:val="004667F5"/>
    <w:rsid w:val="00466D1C"/>
    <w:rsid w:val="00474CD0"/>
    <w:rsid w:val="00485B97"/>
    <w:rsid w:val="00490709"/>
    <w:rsid w:val="004C5529"/>
    <w:rsid w:val="004D012F"/>
    <w:rsid w:val="004F22FD"/>
    <w:rsid w:val="005019B7"/>
    <w:rsid w:val="005027C4"/>
    <w:rsid w:val="00511C17"/>
    <w:rsid w:val="005143A6"/>
    <w:rsid w:val="005277F6"/>
    <w:rsid w:val="0054403E"/>
    <w:rsid w:val="00574074"/>
    <w:rsid w:val="00574337"/>
    <w:rsid w:val="005C6FEF"/>
    <w:rsid w:val="005E3DB9"/>
    <w:rsid w:val="005E3DFD"/>
    <w:rsid w:val="005E4976"/>
    <w:rsid w:val="00605C73"/>
    <w:rsid w:val="00611068"/>
    <w:rsid w:val="0063097A"/>
    <w:rsid w:val="00633082"/>
    <w:rsid w:val="0069421C"/>
    <w:rsid w:val="00695021"/>
    <w:rsid w:val="00696B70"/>
    <w:rsid w:val="006C7068"/>
    <w:rsid w:val="007013C6"/>
    <w:rsid w:val="007228D7"/>
    <w:rsid w:val="0072311C"/>
    <w:rsid w:val="00727690"/>
    <w:rsid w:val="0073039C"/>
    <w:rsid w:val="007335B8"/>
    <w:rsid w:val="007463CF"/>
    <w:rsid w:val="00746ACD"/>
    <w:rsid w:val="00780F39"/>
    <w:rsid w:val="007C06A6"/>
    <w:rsid w:val="00810419"/>
    <w:rsid w:val="00812441"/>
    <w:rsid w:val="00813197"/>
    <w:rsid w:val="0082014A"/>
    <w:rsid w:val="00825334"/>
    <w:rsid w:val="0083048C"/>
    <w:rsid w:val="008327DB"/>
    <w:rsid w:val="00836004"/>
    <w:rsid w:val="00845809"/>
    <w:rsid w:val="00854E62"/>
    <w:rsid w:val="00892B9C"/>
    <w:rsid w:val="008A56BE"/>
    <w:rsid w:val="008B5E4D"/>
    <w:rsid w:val="008C6AEC"/>
    <w:rsid w:val="008F44E6"/>
    <w:rsid w:val="008F743A"/>
    <w:rsid w:val="00905F44"/>
    <w:rsid w:val="00931109"/>
    <w:rsid w:val="009372CB"/>
    <w:rsid w:val="00951FDB"/>
    <w:rsid w:val="009579C6"/>
    <w:rsid w:val="00984336"/>
    <w:rsid w:val="009F32A6"/>
    <w:rsid w:val="00A14B7D"/>
    <w:rsid w:val="00A30EB4"/>
    <w:rsid w:val="00A3742E"/>
    <w:rsid w:val="00A5349E"/>
    <w:rsid w:val="00A60A2E"/>
    <w:rsid w:val="00AA3DF9"/>
    <w:rsid w:val="00AD560E"/>
    <w:rsid w:val="00B04512"/>
    <w:rsid w:val="00B23EA3"/>
    <w:rsid w:val="00B24114"/>
    <w:rsid w:val="00B438CA"/>
    <w:rsid w:val="00B7050A"/>
    <w:rsid w:val="00B72B43"/>
    <w:rsid w:val="00B96DA3"/>
    <w:rsid w:val="00B96F10"/>
    <w:rsid w:val="00BA69A6"/>
    <w:rsid w:val="00BD0961"/>
    <w:rsid w:val="00BE485D"/>
    <w:rsid w:val="00C13AB1"/>
    <w:rsid w:val="00C20BAD"/>
    <w:rsid w:val="00C5492B"/>
    <w:rsid w:val="00C77D93"/>
    <w:rsid w:val="00CB0A9C"/>
    <w:rsid w:val="00CB6A35"/>
    <w:rsid w:val="00CC2CC1"/>
    <w:rsid w:val="00CC671C"/>
    <w:rsid w:val="00CD5E2A"/>
    <w:rsid w:val="00CE01D1"/>
    <w:rsid w:val="00CE4D49"/>
    <w:rsid w:val="00CF0130"/>
    <w:rsid w:val="00CF0C71"/>
    <w:rsid w:val="00CF7BD2"/>
    <w:rsid w:val="00D24321"/>
    <w:rsid w:val="00D32A06"/>
    <w:rsid w:val="00D50EEE"/>
    <w:rsid w:val="00D54BA1"/>
    <w:rsid w:val="00D676A6"/>
    <w:rsid w:val="00D900F4"/>
    <w:rsid w:val="00DE0E94"/>
    <w:rsid w:val="00DE2CAB"/>
    <w:rsid w:val="00DF019C"/>
    <w:rsid w:val="00DF0650"/>
    <w:rsid w:val="00DF1697"/>
    <w:rsid w:val="00E41BF2"/>
    <w:rsid w:val="00E8202E"/>
    <w:rsid w:val="00E92346"/>
    <w:rsid w:val="00EA7D72"/>
    <w:rsid w:val="00EB5ADE"/>
    <w:rsid w:val="00EC44E0"/>
    <w:rsid w:val="00ED404D"/>
    <w:rsid w:val="00ED544F"/>
    <w:rsid w:val="00EF7417"/>
    <w:rsid w:val="00F33272"/>
    <w:rsid w:val="00F446C1"/>
    <w:rsid w:val="00F46024"/>
    <w:rsid w:val="00F55544"/>
    <w:rsid w:val="00F80A5A"/>
    <w:rsid w:val="00F818E7"/>
    <w:rsid w:val="00F972F3"/>
    <w:rsid w:val="00FA44C5"/>
    <w:rsid w:val="00FA45D5"/>
    <w:rsid w:val="00FD1F64"/>
    <w:rsid w:val="00FD3781"/>
    <w:rsid w:val="00FF6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DF99A"/>
  <w15:docId w15:val="{15EE4327-C50E-42CA-BDBE-804083FA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7" w:line="354"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line="265" w:lineRule="auto"/>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2"/>
      <w:ind w:left="226" w:hanging="10"/>
      <w:outlineLvl w:val="1"/>
    </w:pPr>
    <w:rPr>
      <w:rFonts w:ascii="Times New Roman" w:eastAsia="Times New Roman" w:hAnsi="Times New Roman" w:cs="Times New Roman"/>
      <w:color w:val="000000"/>
      <w:sz w:val="26"/>
    </w:rPr>
  </w:style>
  <w:style w:type="paragraph" w:styleId="Heading3">
    <w:name w:val="heading 3"/>
    <w:next w:val="Normal"/>
    <w:link w:val="Heading3Char"/>
    <w:uiPriority w:val="9"/>
    <w:unhideWhenUsed/>
    <w:qFormat/>
    <w:pPr>
      <w:keepNext/>
      <w:keepLines/>
      <w:spacing w:after="117" w:line="354" w:lineRule="auto"/>
      <w:ind w:left="10" w:right="3" w:hanging="10"/>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pPr>
      <w:keepNext/>
      <w:keepLines/>
      <w:spacing w:after="179"/>
      <w:ind w:left="54" w:hanging="10"/>
      <w:jc w:val="center"/>
      <w:outlineLvl w:val="3"/>
    </w:pPr>
    <w:rPr>
      <w:rFonts w:ascii="Times New Roman" w:eastAsia="Times New Roman" w:hAnsi="Times New Roman" w:cs="Times New Roman"/>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i/>
      <w:color w:val="000000"/>
      <w:sz w:val="24"/>
    </w:rPr>
  </w:style>
  <w:style w:type="character" w:customStyle="1" w:styleId="Heading2Char">
    <w:name w:val="Heading 2 Char"/>
    <w:link w:val="Heading2"/>
    <w:rPr>
      <w:rFonts w:ascii="Times New Roman" w:eastAsia="Times New Roman" w:hAnsi="Times New Roman" w:cs="Times New Roman"/>
      <w:color w:val="000000"/>
      <w:sz w:val="26"/>
    </w:rPr>
  </w:style>
  <w:style w:type="character" w:customStyle="1" w:styleId="Heading3Char">
    <w:name w:val="Heading 3 Char"/>
    <w:link w:val="Heading3"/>
    <w:rPr>
      <w:rFonts w:ascii="Times New Roman" w:eastAsia="Times New Roman" w:hAnsi="Times New Roman" w:cs="Times New Roman"/>
      <w:color w:val="000000"/>
      <w:sz w:val="24"/>
    </w:rPr>
  </w:style>
  <w:style w:type="paragraph" w:styleId="TOC1">
    <w:name w:val="toc 1"/>
    <w:hidden/>
    <w:uiPriority w:val="39"/>
    <w:pPr>
      <w:spacing w:after="107" w:line="270" w:lineRule="auto"/>
      <w:ind w:left="25" w:right="25" w:hanging="10"/>
    </w:pPr>
    <w:rPr>
      <w:rFonts w:ascii="Times New Roman" w:eastAsia="Times New Roman" w:hAnsi="Times New Roman" w:cs="Times New Roman"/>
      <w:color w:val="000000"/>
    </w:rPr>
  </w:style>
  <w:style w:type="paragraph" w:styleId="TOC2">
    <w:name w:val="toc 2"/>
    <w:hidden/>
    <w:uiPriority w:val="39"/>
    <w:pPr>
      <w:spacing w:after="107" w:line="270" w:lineRule="auto"/>
      <w:ind w:left="246" w:right="25" w:hanging="10"/>
    </w:pPr>
    <w:rPr>
      <w:rFonts w:ascii="Times New Roman" w:eastAsia="Times New Roman" w:hAnsi="Times New Roman" w:cs="Times New Roman"/>
      <w:color w:val="000000"/>
    </w:rPr>
  </w:style>
  <w:style w:type="paragraph" w:styleId="TOC3">
    <w:name w:val="toc 3"/>
    <w:hidden/>
    <w:pPr>
      <w:spacing w:after="121"/>
      <w:ind w:left="449" w:right="26" w:hanging="10"/>
      <w:jc w:val="right"/>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440C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039C"/>
    <w:rPr>
      <w:color w:val="0563C1" w:themeColor="hyperlink"/>
      <w:u w:val="single"/>
    </w:rPr>
  </w:style>
  <w:style w:type="paragraph" w:styleId="Header">
    <w:name w:val="header"/>
    <w:basedOn w:val="Normal"/>
    <w:link w:val="HeaderChar"/>
    <w:uiPriority w:val="99"/>
    <w:unhideWhenUsed/>
    <w:rsid w:val="00F818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18E7"/>
    <w:rPr>
      <w:rFonts w:ascii="Times New Roman" w:eastAsia="Times New Roman" w:hAnsi="Times New Roman" w:cs="Times New Roman"/>
      <w:color w:val="000000"/>
      <w:sz w:val="24"/>
    </w:rPr>
  </w:style>
  <w:style w:type="paragraph" w:styleId="ListParagraph">
    <w:name w:val="List Paragraph"/>
    <w:basedOn w:val="Normal"/>
    <w:uiPriority w:val="34"/>
    <w:qFormat/>
    <w:rsid w:val="00B72B43"/>
    <w:pPr>
      <w:spacing w:after="160" w:line="259" w:lineRule="auto"/>
      <w:ind w:left="720" w:right="0" w:firstLine="0"/>
      <w:contextualSpacing/>
      <w:jc w:val="left"/>
    </w:pPr>
    <w:rPr>
      <w:rFonts w:asciiTheme="minorHAnsi" w:eastAsiaTheme="minorHAnsi" w:hAnsiTheme="minorHAnsi" w:cstheme="minorBidi"/>
      <w:color w:val="auto"/>
      <w:sz w:val="22"/>
    </w:rPr>
  </w:style>
  <w:style w:type="paragraph" w:styleId="NoSpacing">
    <w:name w:val="No Spacing"/>
    <w:uiPriority w:val="1"/>
    <w:qFormat/>
    <w:rsid w:val="000A239D"/>
    <w:pPr>
      <w:spacing w:after="0" w:line="240" w:lineRule="auto"/>
      <w:ind w:left="10" w:right="3" w:hanging="10"/>
      <w:jc w:val="both"/>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827453">
      <w:bodyDiv w:val="1"/>
      <w:marLeft w:val="0"/>
      <w:marRight w:val="0"/>
      <w:marTop w:val="0"/>
      <w:marBottom w:val="0"/>
      <w:divBdr>
        <w:top w:val="none" w:sz="0" w:space="0" w:color="auto"/>
        <w:left w:val="none" w:sz="0" w:space="0" w:color="auto"/>
        <w:bottom w:val="none" w:sz="0" w:space="0" w:color="auto"/>
        <w:right w:val="none" w:sz="0" w:space="0" w:color="auto"/>
      </w:divBdr>
      <w:divsChild>
        <w:div w:id="890772388">
          <w:marLeft w:val="0"/>
          <w:marRight w:val="0"/>
          <w:marTop w:val="0"/>
          <w:marBottom w:val="0"/>
          <w:divBdr>
            <w:top w:val="none" w:sz="0" w:space="0" w:color="auto"/>
            <w:left w:val="none" w:sz="0" w:space="0" w:color="auto"/>
            <w:bottom w:val="none" w:sz="0" w:space="0" w:color="auto"/>
            <w:right w:val="none" w:sz="0" w:space="0" w:color="auto"/>
          </w:divBdr>
        </w:div>
        <w:div w:id="1009717637">
          <w:marLeft w:val="0"/>
          <w:marRight w:val="0"/>
          <w:marTop w:val="0"/>
          <w:marBottom w:val="0"/>
          <w:divBdr>
            <w:top w:val="none" w:sz="0" w:space="0" w:color="auto"/>
            <w:left w:val="none" w:sz="0" w:space="0" w:color="auto"/>
            <w:bottom w:val="none" w:sz="0" w:space="0" w:color="auto"/>
            <w:right w:val="none" w:sz="0" w:space="0" w:color="auto"/>
          </w:divBdr>
        </w:div>
      </w:divsChild>
    </w:div>
    <w:div w:id="938442707">
      <w:bodyDiv w:val="1"/>
      <w:marLeft w:val="0"/>
      <w:marRight w:val="0"/>
      <w:marTop w:val="0"/>
      <w:marBottom w:val="0"/>
      <w:divBdr>
        <w:top w:val="none" w:sz="0" w:space="0" w:color="auto"/>
        <w:left w:val="none" w:sz="0" w:space="0" w:color="auto"/>
        <w:bottom w:val="none" w:sz="0" w:space="0" w:color="auto"/>
        <w:right w:val="none" w:sz="0" w:space="0" w:color="auto"/>
      </w:divBdr>
      <w:divsChild>
        <w:div w:id="681130481">
          <w:marLeft w:val="0"/>
          <w:marRight w:val="0"/>
          <w:marTop w:val="0"/>
          <w:marBottom w:val="0"/>
          <w:divBdr>
            <w:top w:val="none" w:sz="0" w:space="0" w:color="auto"/>
            <w:left w:val="none" w:sz="0" w:space="0" w:color="auto"/>
            <w:bottom w:val="none" w:sz="0" w:space="0" w:color="auto"/>
            <w:right w:val="none" w:sz="0" w:space="0" w:color="auto"/>
          </w:divBdr>
        </w:div>
        <w:div w:id="947929147">
          <w:marLeft w:val="0"/>
          <w:marRight w:val="0"/>
          <w:marTop w:val="0"/>
          <w:marBottom w:val="0"/>
          <w:divBdr>
            <w:top w:val="none" w:sz="0" w:space="0" w:color="auto"/>
            <w:left w:val="none" w:sz="0" w:space="0" w:color="auto"/>
            <w:bottom w:val="none" w:sz="0" w:space="0" w:color="auto"/>
            <w:right w:val="none" w:sz="0" w:space="0" w:color="auto"/>
          </w:divBdr>
        </w:div>
      </w:divsChild>
    </w:div>
    <w:div w:id="1717313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4111">
          <w:marLeft w:val="0"/>
          <w:marRight w:val="0"/>
          <w:marTop w:val="0"/>
          <w:marBottom w:val="0"/>
          <w:divBdr>
            <w:top w:val="none" w:sz="0" w:space="0" w:color="auto"/>
            <w:left w:val="none" w:sz="0" w:space="0" w:color="auto"/>
            <w:bottom w:val="none" w:sz="0" w:space="0" w:color="auto"/>
            <w:right w:val="none" w:sz="0" w:space="0" w:color="auto"/>
          </w:divBdr>
        </w:div>
      </w:divsChild>
    </w:div>
    <w:div w:id="2068145031">
      <w:bodyDiv w:val="1"/>
      <w:marLeft w:val="0"/>
      <w:marRight w:val="0"/>
      <w:marTop w:val="0"/>
      <w:marBottom w:val="0"/>
      <w:divBdr>
        <w:top w:val="none" w:sz="0" w:space="0" w:color="auto"/>
        <w:left w:val="none" w:sz="0" w:space="0" w:color="auto"/>
        <w:bottom w:val="none" w:sz="0" w:space="0" w:color="auto"/>
        <w:right w:val="none" w:sz="0" w:space="0" w:color="auto"/>
      </w:divBdr>
      <w:divsChild>
        <w:div w:id="63338781">
          <w:marLeft w:val="0"/>
          <w:marRight w:val="0"/>
          <w:marTop w:val="0"/>
          <w:marBottom w:val="0"/>
          <w:divBdr>
            <w:top w:val="none" w:sz="0" w:space="0" w:color="auto"/>
            <w:left w:val="none" w:sz="0" w:space="0" w:color="auto"/>
            <w:bottom w:val="none" w:sz="0" w:space="0" w:color="auto"/>
            <w:right w:val="none" w:sz="0" w:space="0" w:color="auto"/>
          </w:divBdr>
        </w:div>
      </w:divsChild>
    </w:div>
    <w:div w:id="2121803732">
      <w:bodyDiv w:val="1"/>
      <w:marLeft w:val="0"/>
      <w:marRight w:val="0"/>
      <w:marTop w:val="0"/>
      <w:marBottom w:val="0"/>
      <w:divBdr>
        <w:top w:val="none" w:sz="0" w:space="0" w:color="auto"/>
        <w:left w:val="none" w:sz="0" w:space="0" w:color="auto"/>
        <w:bottom w:val="none" w:sz="0" w:space="0" w:color="auto"/>
        <w:right w:val="none" w:sz="0" w:space="0" w:color="auto"/>
      </w:divBdr>
      <w:divsChild>
        <w:div w:id="116832702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oter" Target="footer8.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4.xml"/><Relationship Id="rId24" Type="http://schemas.openxmlformats.org/officeDocument/2006/relationships/image" Target="media/image12.jp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oter" Target="footer3.xml"/><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footer" Target="footer9.xml"/><Relationship Id="rId3" Type="http://schemas.openxmlformats.org/officeDocument/2006/relationships/settings" Target="settings.xml"/><Relationship Id="rId12" Type="http://schemas.openxmlformats.org/officeDocument/2006/relationships/footer" Target="footer5.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jpe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4</TotalTime>
  <Pages>32</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al Hewagamage</dc:creator>
  <cp:keywords/>
  <cp:lastModifiedBy>Dureksha D.D.T.D. it18116052</cp:lastModifiedBy>
  <cp:revision>164</cp:revision>
  <cp:lastPrinted>2021-03-13T19:27:00Z</cp:lastPrinted>
  <dcterms:created xsi:type="dcterms:W3CDTF">2021-03-13T10:20:00Z</dcterms:created>
  <dcterms:modified xsi:type="dcterms:W3CDTF">2021-04-23T17:54:00Z</dcterms:modified>
</cp:coreProperties>
</file>